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D2DA4" w14:textId="2E618BE3" w:rsidR="00D118E1" w:rsidRPr="008143C7" w:rsidRDefault="00D118E1">
      <w:pPr>
        <w:rPr>
          <w:rFonts w:asciiTheme="minorHAnsi" w:hAnsiTheme="minorHAnsi" w:cstheme="minorHAnsi"/>
          <w:b/>
          <w:bCs/>
          <w:sz w:val="30"/>
          <w:szCs w:val="30"/>
          <w:lang w:val="en-GB"/>
        </w:rPr>
      </w:pPr>
    </w:p>
    <w:p w14:paraId="5A1EDD0C" w14:textId="77777777" w:rsidR="005F7049" w:rsidRDefault="005F7049"/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1"/>
        <w:gridCol w:w="1082"/>
        <w:gridCol w:w="1040"/>
        <w:gridCol w:w="767"/>
        <w:gridCol w:w="992"/>
        <w:gridCol w:w="850"/>
        <w:gridCol w:w="796"/>
        <w:gridCol w:w="338"/>
        <w:gridCol w:w="568"/>
        <w:gridCol w:w="1700"/>
        <w:gridCol w:w="1560"/>
      </w:tblGrid>
      <w:tr w:rsidR="00D118E1" w:rsidRPr="00125D1A" w14:paraId="316B039A" w14:textId="77777777" w:rsidTr="00D164D4">
        <w:trPr>
          <w:cantSplit/>
          <w:trHeight w:val="340"/>
        </w:trPr>
        <w:tc>
          <w:tcPr>
            <w:tcW w:w="10774" w:type="dxa"/>
            <w:gridSpan w:val="11"/>
            <w:shd w:val="clear" w:color="auto" w:fill="F2F2F2" w:themeFill="background1" w:themeFillShade="F2"/>
            <w:vAlign w:val="center"/>
          </w:tcPr>
          <w:p w14:paraId="61D131A9" w14:textId="4567A68C" w:rsidR="00D118E1" w:rsidRPr="00125D1A" w:rsidRDefault="00D118E1" w:rsidP="00125D1A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125D1A">
              <w:rPr>
                <w:rFonts w:asciiTheme="minorHAnsi" w:hAnsiTheme="minorHAnsi" w:cstheme="minorHAnsi"/>
                <w:b/>
                <w:szCs w:val="22"/>
              </w:rPr>
              <w:t>A.  Personal Particulars</w:t>
            </w:r>
          </w:p>
        </w:tc>
      </w:tr>
      <w:tr w:rsidR="00125D1A" w:rsidRPr="00125D1A" w14:paraId="22428C00" w14:textId="77777777" w:rsidTr="00D164D4">
        <w:trPr>
          <w:cantSplit/>
          <w:trHeight w:val="340"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6F9AB580" w14:textId="77777777" w:rsidR="00125D1A" w:rsidRPr="00125D1A" w:rsidRDefault="00125D1A" w:rsidP="00125D1A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Name in English </w:t>
            </w:r>
          </w:p>
        </w:tc>
        <w:tc>
          <w:tcPr>
            <w:tcW w:w="1807" w:type="dxa"/>
            <w:gridSpan w:val="2"/>
            <w:vAlign w:val="center"/>
          </w:tcPr>
          <w:p w14:paraId="1D31EDE8" w14:textId="78C80597" w:rsidR="00125D1A" w:rsidRPr="00125D1A" w:rsidRDefault="00CD5930" w:rsidP="00125D1A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ohd Nor Rizal Bin Norazman</w:t>
            </w:r>
          </w:p>
        </w:tc>
        <w:tc>
          <w:tcPr>
            <w:tcW w:w="1842" w:type="dxa"/>
            <w:gridSpan w:val="2"/>
            <w:shd w:val="clear" w:color="auto" w:fill="F2F2F2" w:themeFill="background1" w:themeFillShade="F2"/>
          </w:tcPr>
          <w:p w14:paraId="1F80A13E" w14:textId="67ECA726" w:rsidR="00125D1A" w:rsidRPr="00125D1A" w:rsidRDefault="00125D1A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in Chines</w:t>
            </w:r>
            <w:r w:rsidR="0072655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e </w:t>
            </w:r>
            <w:r w:rsidR="00726550" w:rsidRPr="006F11C8">
              <w:rPr>
                <w:rFonts w:asciiTheme="minorHAnsi" w:hAnsiTheme="minorHAnsi" w:cstheme="minorHAnsi"/>
                <w:sz w:val="18"/>
                <w:szCs w:val="22"/>
                <w:lang w:val="en-GB"/>
              </w:rPr>
              <w:t>(if available)</w:t>
            </w:r>
          </w:p>
        </w:tc>
        <w:tc>
          <w:tcPr>
            <w:tcW w:w="1702" w:type="dxa"/>
            <w:gridSpan w:val="3"/>
          </w:tcPr>
          <w:p w14:paraId="24B697B3" w14:textId="3CD723F3" w:rsidR="00125D1A" w:rsidRPr="00125D1A" w:rsidRDefault="00CD5930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il</w:t>
            </w:r>
          </w:p>
        </w:tc>
        <w:tc>
          <w:tcPr>
            <w:tcW w:w="3260" w:type="dxa"/>
            <w:gridSpan w:val="2"/>
            <w:vMerge w:val="restart"/>
          </w:tcPr>
          <w:p w14:paraId="0BE66F25" w14:textId="7ECC5D14" w:rsidR="00125D1A" w:rsidRPr="00125D1A" w:rsidRDefault="003F08BF" w:rsidP="00D32833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MY" w:eastAsia="en-MY"/>
              </w:rPr>
              <w:drawing>
                <wp:inline distT="0" distB="0" distL="0" distR="0" wp14:anchorId="011BBE82" wp14:editId="2068269E">
                  <wp:extent cx="1511808" cy="198729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or rizal gambar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808" cy="1987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5D1A" w:rsidRPr="00125D1A" w14:paraId="392A8C66" w14:textId="77777777" w:rsidTr="00D164D4">
        <w:trPr>
          <w:cantSplit/>
          <w:trHeight w:val="340"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6E01A042" w14:textId="77777777" w:rsidR="00125D1A" w:rsidRPr="00125D1A" w:rsidRDefault="00125D1A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Place of birth  </w:t>
            </w:r>
          </w:p>
        </w:tc>
        <w:tc>
          <w:tcPr>
            <w:tcW w:w="1807" w:type="dxa"/>
            <w:gridSpan w:val="2"/>
            <w:vAlign w:val="center"/>
          </w:tcPr>
          <w:p w14:paraId="4F6DF006" w14:textId="5E238B6B" w:rsidR="00125D1A" w:rsidRPr="00125D1A" w:rsidRDefault="00CD5930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Johor bahru</w:t>
            </w:r>
          </w:p>
        </w:tc>
        <w:tc>
          <w:tcPr>
            <w:tcW w:w="1842" w:type="dxa"/>
            <w:gridSpan w:val="2"/>
            <w:shd w:val="clear" w:color="auto" w:fill="F2F2F2" w:themeFill="background1" w:themeFillShade="F2"/>
            <w:vAlign w:val="center"/>
          </w:tcPr>
          <w:p w14:paraId="479DED52" w14:textId="77777777" w:rsidR="00125D1A" w:rsidRPr="00125D1A" w:rsidRDefault="00125D1A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Date of birth  </w:t>
            </w:r>
          </w:p>
        </w:tc>
        <w:tc>
          <w:tcPr>
            <w:tcW w:w="1702" w:type="dxa"/>
            <w:gridSpan w:val="3"/>
          </w:tcPr>
          <w:p w14:paraId="10A64626" w14:textId="4CDB4CF8" w:rsidR="00125D1A" w:rsidRPr="00125D1A" w:rsidRDefault="00CD5930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2/07/1980</w:t>
            </w:r>
          </w:p>
        </w:tc>
        <w:tc>
          <w:tcPr>
            <w:tcW w:w="3260" w:type="dxa"/>
            <w:gridSpan w:val="2"/>
            <w:vMerge/>
          </w:tcPr>
          <w:p w14:paraId="55DDCDBC" w14:textId="77777777" w:rsidR="00125D1A" w:rsidRPr="00125D1A" w:rsidRDefault="00125D1A" w:rsidP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125D1A" w:rsidRPr="00125D1A" w14:paraId="52CDBE00" w14:textId="77777777" w:rsidTr="00D164D4">
        <w:trPr>
          <w:cantSplit/>
          <w:trHeight w:val="340"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3058FC7F" w14:textId="77777777" w:rsidR="00125D1A" w:rsidRPr="00125D1A" w:rsidRDefault="00125D1A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Nationality </w:t>
            </w:r>
          </w:p>
        </w:tc>
        <w:tc>
          <w:tcPr>
            <w:tcW w:w="1807" w:type="dxa"/>
            <w:gridSpan w:val="2"/>
            <w:vAlign w:val="center"/>
          </w:tcPr>
          <w:p w14:paraId="60DB6D00" w14:textId="2E78BDBE" w:rsidR="00125D1A" w:rsidRPr="00125D1A" w:rsidRDefault="00CD5930" w:rsidP="00125D1A">
            <w:pPr>
              <w:pStyle w:val="Head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laysia</w:t>
            </w:r>
          </w:p>
        </w:tc>
        <w:tc>
          <w:tcPr>
            <w:tcW w:w="1842" w:type="dxa"/>
            <w:gridSpan w:val="2"/>
            <w:shd w:val="clear" w:color="auto" w:fill="F2F2F2" w:themeFill="background1" w:themeFillShade="F2"/>
          </w:tcPr>
          <w:p w14:paraId="5CF1832C" w14:textId="77777777" w:rsidR="00125D1A" w:rsidRPr="00125D1A" w:rsidRDefault="00125D1A" w:rsidP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Native district </w:t>
            </w:r>
          </w:p>
        </w:tc>
        <w:tc>
          <w:tcPr>
            <w:tcW w:w="1702" w:type="dxa"/>
            <w:gridSpan w:val="3"/>
          </w:tcPr>
          <w:p w14:paraId="38421796" w14:textId="2E5F105E" w:rsidR="00125D1A" w:rsidRPr="00125D1A" w:rsidRDefault="00CD5930" w:rsidP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Johor Bahru</w:t>
            </w:r>
          </w:p>
        </w:tc>
        <w:tc>
          <w:tcPr>
            <w:tcW w:w="3260" w:type="dxa"/>
            <w:gridSpan w:val="2"/>
            <w:vMerge/>
          </w:tcPr>
          <w:p w14:paraId="5A8F9ED8" w14:textId="77777777" w:rsidR="00125D1A" w:rsidRPr="00125D1A" w:rsidRDefault="00125D1A" w:rsidP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125D1A" w:rsidRPr="00125D1A" w14:paraId="64DC2F4B" w14:textId="77777777" w:rsidTr="00D164D4">
        <w:trPr>
          <w:cantSplit/>
          <w:trHeight w:val="340"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39FEF7AB" w14:textId="1DCD5C96" w:rsidR="00125D1A" w:rsidRPr="00131D88" w:rsidRDefault="00956A4B" w:rsidP="00125D1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131D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Seaman’s Book</w:t>
            </w:r>
          </w:p>
        </w:tc>
        <w:tc>
          <w:tcPr>
            <w:tcW w:w="1807" w:type="dxa"/>
            <w:gridSpan w:val="2"/>
            <w:vAlign w:val="center"/>
          </w:tcPr>
          <w:p w14:paraId="057023A8" w14:textId="29C54A75" w:rsidR="00125D1A" w:rsidRPr="00260DBC" w:rsidRDefault="00CD5930" w:rsidP="00260DB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85300876A</w:t>
            </w:r>
          </w:p>
        </w:tc>
        <w:tc>
          <w:tcPr>
            <w:tcW w:w="1842" w:type="dxa"/>
            <w:gridSpan w:val="2"/>
            <w:shd w:val="clear" w:color="auto" w:fill="F2F2F2" w:themeFill="background1" w:themeFillShade="F2"/>
            <w:vAlign w:val="center"/>
          </w:tcPr>
          <w:p w14:paraId="3A1490EA" w14:textId="7C08EFEE" w:rsidR="00125D1A" w:rsidRPr="005D4688" w:rsidRDefault="00956A4B" w:rsidP="00125D1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Date </w:t>
            </w:r>
            <w:r w:rsidR="00D32833"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Issue &amp; </w:t>
            </w: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Expiry</w:t>
            </w:r>
          </w:p>
        </w:tc>
        <w:tc>
          <w:tcPr>
            <w:tcW w:w="1702" w:type="dxa"/>
            <w:gridSpan w:val="3"/>
          </w:tcPr>
          <w:p w14:paraId="42083347" w14:textId="0A6B063D" w:rsidR="00125D1A" w:rsidRPr="00125D1A" w:rsidRDefault="00CD5930" w:rsidP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3/01/2022</w:t>
            </w:r>
          </w:p>
        </w:tc>
        <w:tc>
          <w:tcPr>
            <w:tcW w:w="3260" w:type="dxa"/>
            <w:gridSpan w:val="2"/>
            <w:vMerge/>
          </w:tcPr>
          <w:p w14:paraId="4FA41591" w14:textId="77777777" w:rsidR="00125D1A" w:rsidRPr="00125D1A" w:rsidRDefault="00125D1A" w:rsidP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956A4B" w:rsidRPr="00125D1A" w14:paraId="0D41D5BA" w14:textId="77777777" w:rsidTr="00D164D4">
        <w:trPr>
          <w:cantSplit/>
          <w:trHeight w:val="340"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220C10D9" w14:textId="77777777" w:rsidR="00956A4B" w:rsidRPr="005D4688" w:rsidRDefault="00956A4B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Passport No.</w:t>
            </w:r>
          </w:p>
          <w:p w14:paraId="6E0F455B" w14:textId="43EF254E" w:rsidR="00D32833" w:rsidRPr="005D4688" w:rsidRDefault="00D32833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0"/>
              </w:rPr>
              <w:t>(Validity MUST be minimum 6 months)</w:t>
            </w:r>
          </w:p>
        </w:tc>
        <w:tc>
          <w:tcPr>
            <w:tcW w:w="1807" w:type="dxa"/>
            <w:gridSpan w:val="2"/>
            <w:vAlign w:val="center"/>
          </w:tcPr>
          <w:p w14:paraId="5AE4B097" w14:textId="17FF9491" w:rsidR="00956A4B" w:rsidRPr="00125D1A" w:rsidRDefault="00CD5930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62546875</w:t>
            </w:r>
          </w:p>
        </w:tc>
        <w:tc>
          <w:tcPr>
            <w:tcW w:w="1842" w:type="dxa"/>
            <w:gridSpan w:val="2"/>
            <w:shd w:val="clear" w:color="auto" w:fill="F2F2F2" w:themeFill="background1" w:themeFillShade="F2"/>
            <w:vAlign w:val="center"/>
          </w:tcPr>
          <w:p w14:paraId="12576680" w14:textId="1214346C" w:rsidR="00956A4B" w:rsidRPr="005D4688" w:rsidRDefault="00956A4B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Date</w:t>
            </w:r>
            <w:r w:rsidR="00D32833"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Issue &amp; </w:t>
            </w: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131D88"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E</w:t>
            </w: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xpiry </w:t>
            </w:r>
          </w:p>
        </w:tc>
        <w:tc>
          <w:tcPr>
            <w:tcW w:w="1702" w:type="dxa"/>
            <w:gridSpan w:val="3"/>
          </w:tcPr>
          <w:p w14:paraId="3F910082" w14:textId="77777777" w:rsidR="00956A4B" w:rsidRDefault="00CD5930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4/10/2024 &amp;</w:t>
            </w:r>
          </w:p>
          <w:p w14:paraId="3E040794" w14:textId="67C81F5A" w:rsidR="00CD5930" w:rsidRPr="00125D1A" w:rsidRDefault="00CD5930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8/04/2030</w:t>
            </w:r>
          </w:p>
        </w:tc>
        <w:tc>
          <w:tcPr>
            <w:tcW w:w="3260" w:type="dxa"/>
            <w:gridSpan w:val="2"/>
            <w:vMerge/>
          </w:tcPr>
          <w:p w14:paraId="3BA392C1" w14:textId="77777777" w:rsidR="00956A4B" w:rsidRPr="00125D1A" w:rsidRDefault="00956A4B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956A4B" w:rsidRPr="00125D1A" w14:paraId="5D7ECCDB" w14:textId="77777777" w:rsidTr="00D164D4">
        <w:trPr>
          <w:cantSplit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31B0EB5B" w14:textId="474B47ED" w:rsidR="00956A4B" w:rsidRPr="00260DBC" w:rsidRDefault="00131D88" w:rsidP="00956A4B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  <w:lang w:val="en-GB"/>
              </w:rPr>
            </w:pPr>
            <w:r w:rsidRPr="00131D8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S VISA</w:t>
            </w:r>
          </w:p>
        </w:tc>
        <w:tc>
          <w:tcPr>
            <w:tcW w:w="1807" w:type="dxa"/>
            <w:gridSpan w:val="2"/>
          </w:tcPr>
          <w:p w14:paraId="6B41D108" w14:textId="611647D8" w:rsidR="00956A4B" w:rsidRPr="00125D1A" w:rsidRDefault="00131D88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842" w:type="dxa"/>
            <w:gridSpan w:val="2"/>
            <w:shd w:val="clear" w:color="auto" w:fill="F2F2F2" w:themeFill="background1" w:themeFillShade="F2"/>
            <w:vAlign w:val="center"/>
          </w:tcPr>
          <w:p w14:paraId="56FD0AFA" w14:textId="572DF4FF" w:rsidR="00956A4B" w:rsidRPr="005D4688" w:rsidRDefault="00131D88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Date</w:t>
            </w:r>
            <w:r w:rsidR="00D32833"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Issue &amp; </w:t>
            </w: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Expiry</w:t>
            </w:r>
          </w:p>
        </w:tc>
        <w:tc>
          <w:tcPr>
            <w:tcW w:w="1702" w:type="dxa"/>
            <w:gridSpan w:val="3"/>
          </w:tcPr>
          <w:p w14:paraId="449B0863" w14:textId="77777777" w:rsidR="00956A4B" w:rsidRPr="00125D1A" w:rsidRDefault="00956A4B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260" w:type="dxa"/>
            <w:gridSpan w:val="2"/>
            <w:vMerge/>
          </w:tcPr>
          <w:p w14:paraId="0A9DA991" w14:textId="77777777" w:rsidR="00956A4B" w:rsidRPr="00125D1A" w:rsidRDefault="00956A4B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693687" w:rsidRPr="00125D1A" w14:paraId="55008FB6" w14:textId="77777777" w:rsidTr="00D164D4">
        <w:trPr>
          <w:cantSplit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6BD86C0C" w14:textId="653DAD64" w:rsidR="00693687" w:rsidRPr="00131D88" w:rsidRDefault="00693687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chengen Visa</w:t>
            </w:r>
          </w:p>
        </w:tc>
        <w:tc>
          <w:tcPr>
            <w:tcW w:w="1807" w:type="dxa"/>
            <w:gridSpan w:val="2"/>
          </w:tcPr>
          <w:p w14:paraId="68B5F8F9" w14:textId="77777777" w:rsidR="00693687" w:rsidRPr="00125D1A" w:rsidRDefault="00693687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842" w:type="dxa"/>
            <w:gridSpan w:val="2"/>
            <w:shd w:val="clear" w:color="auto" w:fill="F2F2F2" w:themeFill="background1" w:themeFillShade="F2"/>
            <w:vAlign w:val="center"/>
          </w:tcPr>
          <w:p w14:paraId="281D68F6" w14:textId="623FFD89" w:rsidR="00693687" w:rsidRPr="005D4688" w:rsidRDefault="00D32833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Date Issue &amp; Expiry </w:t>
            </w:r>
          </w:p>
        </w:tc>
        <w:tc>
          <w:tcPr>
            <w:tcW w:w="1702" w:type="dxa"/>
            <w:gridSpan w:val="3"/>
          </w:tcPr>
          <w:p w14:paraId="0B506C8D" w14:textId="77777777" w:rsidR="00693687" w:rsidRPr="00125D1A" w:rsidRDefault="00693687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00" w:type="dxa"/>
          </w:tcPr>
          <w:p w14:paraId="7F013CCF" w14:textId="0A9E53C3" w:rsidR="00693687" w:rsidRPr="00125D1A" w:rsidRDefault="00693687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glish*</w:t>
            </w:r>
          </w:p>
        </w:tc>
        <w:tc>
          <w:tcPr>
            <w:tcW w:w="1560" w:type="dxa"/>
          </w:tcPr>
          <w:p w14:paraId="27612621" w14:textId="2548E330" w:rsidR="00693687" w:rsidRPr="00125D1A" w:rsidRDefault="00CD5930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ood</w:t>
            </w:r>
          </w:p>
        </w:tc>
      </w:tr>
      <w:tr w:rsidR="00693687" w:rsidRPr="00125D1A" w14:paraId="31B878B4" w14:textId="77777777" w:rsidTr="00D164D4">
        <w:trPr>
          <w:cantSplit/>
          <w:trHeight w:val="340"/>
        </w:trPr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59E18ACE" w14:textId="519507E4" w:rsidR="00693687" w:rsidRPr="00125D1A" w:rsidRDefault="00693687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ank applied for</w:t>
            </w:r>
          </w:p>
        </w:tc>
        <w:tc>
          <w:tcPr>
            <w:tcW w:w="1807" w:type="dxa"/>
            <w:gridSpan w:val="2"/>
          </w:tcPr>
          <w:p w14:paraId="3C96E4B7" w14:textId="594110D1" w:rsidR="00693687" w:rsidRPr="00125D1A" w:rsidRDefault="00CD5930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ok</w:t>
            </w:r>
          </w:p>
        </w:tc>
        <w:tc>
          <w:tcPr>
            <w:tcW w:w="1842" w:type="dxa"/>
            <w:gridSpan w:val="2"/>
            <w:shd w:val="clear" w:color="auto" w:fill="F2F2F2" w:themeFill="background1" w:themeFillShade="F2"/>
            <w:vAlign w:val="center"/>
          </w:tcPr>
          <w:p w14:paraId="03D11F32" w14:textId="4083CC46" w:rsidR="00693687" w:rsidRPr="00125D1A" w:rsidRDefault="00693687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earest Airport</w:t>
            </w:r>
          </w:p>
        </w:tc>
        <w:tc>
          <w:tcPr>
            <w:tcW w:w="1702" w:type="dxa"/>
            <w:gridSpan w:val="3"/>
          </w:tcPr>
          <w:p w14:paraId="08A6650F" w14:textId="082D8FA6" w:rsidR="00693687" w:rsidRPr="00125D1A" w:rsidRDefault="00CD5930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Kuala Lumpur International Airport</w:t>
            </w:r>
          </w:p>
        </w:tc>
        <w:tc>
          <w:tcPr>
            <w:tcW w:w="1700" w:type="dxa"/>
          </w:tcPr>
          <w:p w14:paraId="2AE769DC" w14:textId="1AC0DE09" w:rsidR="00693687" w:rsidRPr="00125D1A" w:rsidRDefault="00693687" w:rsidP="000C52EA">
            <w:pPr>
              <w:rPr>
                <w:rFonts w:asciiTheme="minorHAnsi" w:eastAsia="SimSun" w:hAnsiTheme="minorHAnsi" w:cstheme="minorHAnsi"/>
                <w:sz w:val="22"/>
                <w:szCs w:val="22"/>
                <w:lang w:val="en-GB" w:eastAsia="zh-CN"/>
              </w:rPr>
            </w:pPr>
          </w:p>
        </w:tc>
        <w:tc>
          <w:tcPr>
            <w:tcW w:w="1560" w:type="dxa"/>
          </w:tcPr>
          <w:p w14:paraId="25C92C62" w14:textId="1C455555" w:rsidR="00693687" w:rsidRPr="00125D1A" w:rsidRDefault="00693687" w:rsidP="000C52EA">
            <w:pPr>
              <w:rPr>
                <w:rFonts w:asciiTheme="minorHAnsi" w:eastAsia="SimSun" w:hAnsiTheme="minorHAnsi" w:cstheme="minorHAnsi"/>
                <w:sz w:val="22"/>
                <w:szCs w:val="22"/>
                <w:lang w:val="en-GB" w:eastAsia="zh-CN"/>
              </w:rPr>
            </w:pPr>
          </w:p>
        </w:tc>
      </w:tr>
      <w:tr w:rsidR="00AA00D8" w:rsidRPr="00125D1A" w14:paraId="093E750C" w14:textId="77777777" w:rsidTr="00D164D4">
        <w:trPr>
          <w:cantSplit/>
          <w:trHeight w:val="340"/>
        </w:trPr>
        <w:tc>
          <w:tcPr>
            <w:tcW w:w="1081" w:type="dxa"/>
            <w:shd w:val="clear" w:color="auto" w:fill="F2F2F2" w:themeFill="background1" w:themeFillShade="F2"/>
            <w:vAlign w:val="center"/>
          </w:tcPr>
          <w:p w14:paraId="34B96B47" w14:textId="77777777" w:rsidR="00AA00D8" w:rsidRDefault="00AA00D8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x</w:t>
            </w:r>
          </w:p>
        </w:tc>
        <w:tc>
          <w:tcPr>
            <w:tcW w:w="1082" w:type="dxa"/>
            <w:shd w:val="clear" w:color="auto" w:fill="F2F2F2" w:themeFill="background1" w:themeFillShade="F2"/>
            <w:vAlign w:val="center"/>
          </w:tcPr>
          <w:p w14:paraId="320AB962" w14:textId="1AAB9D67" w:rsidR="00AA00D8" w:rsidRDefault="00CD5930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le</w:t>
            </w:r>
          </w:p>
        </w:tc>
        <w:tc>
          <w:tcPr>
            <w:tcW w:w="1040" w:type="dxa"/>
          </w:tcPr>
          <w:p w14:paraId="762C97F6" w14:textId="35358057" w:rsidR="00AA00D8" w:rsidRPr="00125D1A" w:rsidRDefault="00AA00D8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ight</w:t>
            </w:r>
          </w:p>
        </w:tc>
        <w:tc>
          <w:tcPr>
            <w:tcW w:w="767" w:type="dxa"/>
          </w:tcPr>
          <w:p w14:paraId="6076C389" w14:textId="73AF268A" w:rsidR="00AA00D8" w:rsidRPr="00125D1A" w:rsidRDefault="00AA00D8" w:rsidP="00956A4B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73197B2A" w14:textId="6B40F7AF" w:rsidR="00AA00D8" w:rsidRPr="005D4688" w:rsidRDefault="00AA00D8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Weight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7383DEE" w14:textId="28351C4D" w:rsidR="00AA00D8" w:rsidRPr="005D4688" w:rsidRDefault="00CD5930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80</w:t>
            </w:r>
          </w:p>
        </w:tc>
        <w:tc>
          <w:tcPr>
            <w:tcW w:w="1134" w:type="dxa"/>
            <w:gridSpan w:val="2"/>
          </w:tcPr>
          <w:p w14:paraId="6C257946" w14:textId="427BF09E" w:rsidR="00AA00D8" w:rsidRPr="005D4688" w:rsidRDefault="00AA00D8" w:rsidP="00956A4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Shoe size</w:t>
            </w:r>
          </w:p>
        </w:tc>
        <w:tc>
          <w:tcPr>
            <w:tcW w:w="568" w:type="dxa"/>
          </w:tcPr>
          <w:p w14:paraId="53ACA129" w14:textId="188B7909" w:rsidR="00AA00D8" w:rsidRPr="00D32833" w:rsidRDefault="00CD5930" w:rsidP="00956A4B">
            <w:pPr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  <w:t>7</w:t>
            </w:r>
          </w:p>
        </w:tc>
        <w:tc>
          <w:tcPr>
            <w:tcW w:w="1700" w:type="dxa"/>
          </w:tcPr>
          <w:p w14:paraId="4A59B735" w14:textId="18CBA76A" w:rsidR="00AA00D8" w:rsidRPr="005D4688" w:rsidRDefault="00D32833" w:rsidP="000C52EA">
            <w:pPr>
              <w:rPr>
                <w:rFonts w:asciiTheme="minorHAnsi" w:eastAsia="SimSun" w:hAnsiTheme="minorHAnsi" w:cstheme="minorHAnsi"/>
                <w:color w:val="000000" w:themeColor="text1"/>
                <w:sz w:val="22"/>
                <w:szCs w:val="22"/>
                <w:lang w:val="en-GB" w:eastAsia="zh-CN"/>
              </w:rPr>
            </w:pPr>
            <w:r w:rsidRPr="005D4688">
              <w:rPr>
                <w:rFonts w:asciiTheme="minorHAnsi" w:eastAsia="SimSun" w:hAnsiTheme="minorHAnsi" w:cstheme="minorHAnsi"/>
                <w:color w:val="000000" w:themeColor="text1"/>
                <w:sz w:val="22"/>
                <w:szCs w:val="22"/>
                <w:lang w:val="en-GB" w:eastAsia="zh-CN"/>
              </w:rPr>
              <w:t xml:space="preserve">Marlin Test &amp; Score * if any </w:t>
            </w:r>
          </w:p>
        </w:tc>
        <w:tc>
          <w:tcPr>
            <w:tcW w:w="1560" w:type="dxa"/>
          </w:tcPr>
          <w:p w14:paraId="20AF8999" w14:textId="37124D06" w:rsidR="00AA00D8" w:rsidRPr="00D32833" w:rsidRDefault="00CD5930" w:rsidP="000C52EA">
            <w:pPr>
              <w:rPr>
                <w:rFonts w:asciiTheme="minorHAnsi" w:eastAsia="SimSun" w:hAnsiTheme="minorHAnsi" w:cstheme="minorHAnsi"/>
                <w:color w:val="FF0000"/>
                <w:sz w:val="22"/>
                <w:szCs w:val="22"/>
                <w:lang w:val="en-GB" w:eastAsia="zh-CN"/>
              </w:rPr>
            </w:pPr>
            <w:r>
              <w:rPr>
                <w:rFonts w:asciiTheme="minorHAnsi" w:eastAsia="SimSun" w:hAnsiTheme="minorHAnsi" w:cstheme="minorHAnsi"/>
                <w:color w:val="FF0000"/>
                <w:sz w:val="22"/>
                <w:szCs w:val="22"/>
                <w:lang w:val="en-GB" w:eastAsia="zh-CN"/>
              </w:rPr>
              <w:t>66%</w:t>
            </w:r>
          </w:p>
        </w:tc>
      </w:tr>
      <w:tr w:rsidR="007D11AA" w:rsidRPr="00125D1A" w14:paraId="2A0C29AD" w14:textId="77777777" w:rsidTr="00D164D4">
        <w:trPr>
          <w:cantSplit/>
          <w:trHeight w:val="340"/>
        </w:trPr>
        <w:tc>
          <w:tcPr>
            <w:tcW w:w="1081" w:type="dxa"/>
            <w:shd w:val="clear" w:color="auto" w:fill="F2F2F2" w:themeFill="background1" w:themeFillShade="F2"/>
            <w:vAlign w:val="center"/>
          </w:tcPr>
          <w:p w14:paraId="4E3B79FD" w14:textId="0E6FBE0F" w:rsidR="007D11AA" w:rsidRDefault="007D11AA" w:rsidP="00D3283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MI</w:t>
            </w:r>
          </w:p>
        </w:tc>
        <w:tc>
          <w:tcPr>
            <w:tcW w:w="1082" w:type="dxa"/>
            <w:shd w:val="clear" w:color="auto" w:fill="F2F2F2" w:themeFill="background1" w:themeFillShade="F2"/>
            <w:vAlign w:val="center"/>
          </w:tcPr>
          <w:p w14:paraId="5AC3AFC2" w14:textId="77777777" w:rsidR="007D11AA" w:rsidRDefault="007D11AA" w:rsidP="00D3283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807" w:type="dxa"/>
            <w:gridSpan w:val="2"/>
          </w:tcPr>
          <w:p w14:paraId="23E7343A" w14:textId="77777777" w:rsidR="007D11AA" w:rsidRDefault="007D11AA" w:rsidP="00D3283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tional SID</w:t>
            </w:r>
          </w:p>
          <w:p w14:paraId="7F24B8BE" w14:textId="7C38F8C0" w:rsidR="006670A8" w:rsidRPr="00125D1A" w:rsidRDefault="006670A8" w:rsidP="00D3283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1022004443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16674D05" w14:textId="2E07C55D" w:rsidR="007D11AA" w:rsidRPr="005D4688" w:rsidRDefault="007D11AA" w:rsidP="00D3283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Height 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60E6F2B" w14:textId="4B13492C" w:rsidR="00CD5930" w:rsidRPr="005D4688" w:rsidRDefault="00CD5930" w:rsidP="00D3283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67</w:t>
            </w:r>
          </w:p>
        </w:tc>
        <w:tc>
          <w:tcPr>
            <w:tcW w:w="1134" w:type="dxa"/>
            <w:gridSpan w:val="2"/>
          </w:tcPr>
          <w:p w14:paraId="22246E94" w14:textId="77777777" w:rsidR="007D11AA" w:rsidRPr="005D4688" w:rsidRDefault="007D11AA" w:rsidP="00D3283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Boiler suit </w:t>
            </w:r>
          </w:p>
          <w:p w14:paraId="7BEA6CF0" w14:textId="77777777" w:rsidR="007D11AA" w:rsidRPr="005D4688" w:rsidRDefault="007D11AA" w:rsidP="00D3283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size </w:t>
            </w:r>
          </w:p>
        </w:tc>
        <w:tc>
          <w:tcPr>
            <w:tcW w:w="568" w:type="dxa"/>
          </w:tcPr>
          <w:p w14:paraId="59120076" w14:textId="6DEA0548" w:rsidR="007D11AA" w:rsidRPr="00D32833" w:rsidRDefault="00CD5930" w:rsidP="00D32833">
            <w:pPr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  <w:t>2XL</w:t>
            </w:r>
          </w:p>
        </w:tc>
        <w:tc>
          <w:tcPr>
            <w:tcW w:w="3260" w:type="dxa"/>
            <w:gridSpan w:val="2"/>
          </w:tcPr>
          <w:p w14:paraId="36385470" w14:textId="7412C95F" w:rsidR="007D11AA" w:rsidRPr="005D4688" w:rsidRDefault="007D11AA" w:rsidP="00D32833">
            <w:pPr>
              <w:rPr>
                <w:rFonts w:asciiTheme="minorHAnsi" w:eastAsia="SimSun" w:hAnsiTheme="minorHAnsi" w:cstheme="minorHAnsi"/>
                <w:color w:val="000000" w:themeColor="text1"/>
                <w:sz w:val="22"/>
                <w:szCs w:val="22"/>
                <w:lang w:val="en-GB" w:eastAsia="zh-CN"/>
              </w:rPr>
            </w:pPr>
          </w:p>
        </w:tc>
      </w:tr>
      <w:tr w:rsidR="00D32833" w:rsidRPr="00125D1A" w14:paraId="49466EDC" w14:textId="77777777" w:rsidTr="00D164D4">
        <w:trPr>
          <w:cantSplit/>
          <w:trHeight w:val="397"/>
        </w:trPr>
        <w:tc>
          <w:tcPr>
            <w:tcW w:w="2163" w:type="dxa"/>
            <w:gridSpan w:val="2"/>
            <w:vAlign w:val="center"/>
          </w:tcPr>
          <w:p w14:paraId="17314607" w14:textId="30568B8A" w:rsidR="00D32833" w:rsidRPr="00D32833" w:rsidRDefault="00D32833" w:rsidP="00D32833">
            <w:pPr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Crew </w:t>
            </w:r>
            <w:r w:rsidR="007D11AA"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A</w:t>
            </w: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gent </w:t>
            </w:r>
            <w:r w:rsidR="007D11AA"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Address &amp; PIC contact details </w:t>
            </w:r>
          </w:p>
        </w:tc>
        <w:tc>
          <w:tcPr>
            <w:tcW w:w="8611" w:type="dxa"/>
            <w:gridSpan w:val="9"/>
            <w:vAlign w:val="center"/>
          </w:tcPr>
          <w:p w14:paraId="585829BF" w14:textId="7094B0FF" w:rsidR="00D32833" w:rsidRPr="00F4735B" w:rsidRDefault="005F13E7" w:rsidP="00D32833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GB"/>
              </w:rPr>
            </w:pPr>
            <w:r w:rsidRPr="00F4735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Integrated M</w:t>
            </w:r>
            <w:r w:rsidR="0088242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a</w:t>
            </w:r>
            <w:r w:rsidRPr="00F4735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ritime Hub Sdn Bhd. SPACES Lot G02-G07 Level 3, Platinum Sentral, Jalan Stesen Sentral 2, 50470 Kuala Lumpur. PIC Nordin Taib +6012-3178034</w:t>
            </w:r>
          </w:p>
        </w:tc>
      </w:tr>
      <w:tr w:rsidR="00D32833" w:rsidRPr="00125D1A" w14:paraId="6ECDCE01" w14:textId="77777777" w:rsidTr="00D164D4">
        <w:trPr>
          <w:cantSplit/>
          <w:trHeight w:val="454"/>
        </w:trPr>
        <w:tc>
          <w:tcPr>
            <w:tcW w:w="2163" w:type="dxa"/>
            <w:gridSpan w:val="2"/>
            <w:vAlign w:val="center"/>
          </w:tcPr>
          <w:p w14:paraId="2E17CC09" w14:textId="52F8E698" w:rsidR="00D32833" w:rsidRPr="00125D1A" w:rsidRDefault="00D32833" w:rsidP="00D32833">
            <w:pPr>
              <w:spacing w:before="80"/>
              <w:rPr>
                <w:rFonts w:asciiTheme="minorHAnsi" w:eastAsia="SimSun" w:hAnsiTheme="minorHAnsi" w:cstheme="minorHAnsi"/>
                <w:sz w:val="22"/>
                <w:szCs w:val="22"/>
                <w:lang w:val="en-GB" w:eastAsia="zh-CN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pplicant 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ddress:</w:t>
            </w:r>
          </w:p>
        </w:tc>
        <w:tc>
          <w:tcPr>
            <w:tcW w:w="4445" w:type="dxa"/>
            <w:gridSpan w:val="5"/>
            <w:vAlign w:val="center"/>
          </w:tcPr>
          <w:p w14:paraId="61FB2E23" w14:textId="42CB5369" w:rsidR="00D32833" w:rsidRPr="00125D1A" w:rsidRDefault="006670A8" w:rsidP="00D32833">
            <w:pPr>
              <w:spacing w:before="80"/>
              <w:rPr>
                <w:rFonts w:asciiTheme="minorHAnsi" w:eastAsia="SimSun" w:hAnsiTheme="minorHAnsi" w:cstheme="minorHAnsi"/>
                <w:sz w:val="22"/>
                <w:szCs w:val="22"/>
                <w:lang w:val="en-GB" w:eastAsia="zh-CN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-16-8 Vista Amani Condominiums,Bandar Sri Permaisuri,Cheras 56000 Kuala Lumpur</w:t>
            </w:r>
          </w:p>
        </w:tc>
        <w:tc>
          <w:tcPr>
            <w:tcW w:w="906" w:type="dxa"/>
            <w:gridSpan w:val="2"/>
          </w:tcPr>
          <w:p w14:paraId="7C25EFBE" w14:textId="791860DF" w:rsidR="00D32833" w:rsidRPr="00125D1A" w:rsidRDefault="00D32833" w:rsidP="00D32833">
            <w:pPr>
              <w:spacing w:before="80"/>
              <w:rPr>
                <w:rFonts w:asciiTheme="minorHAnsi" w:eastAsia="SimSun" w:hAnsiTheme="minorHAnsi" w:cstheme="minorHAnsi"/>
                <w:sz w:val="22"/>
                <w:szCs w:val="22"/>
                <w:lang w:val="en-GB" w:eastAsia="zh-CN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: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3260" w:type="dxa"/>
            <w:gridSpan w:val="2"/>
          </w:tcPr>
          <w:p w14:paraId="566B55F7" w14:textId="77777777" w:rsidR="00D32833" w:rsidRPr="00125D1A" w:rsidRDefault="00D32833" w:rsidP="00D32833">
            <w:pPr>
              <w:spacing w:before="80"/>
              <w:rPr>
                <w:rFonts w:asciiTheme="minorHAnsi" w:eastAsia="SimSun" w:hAnsiTheme="minorHAnsi" w:cstheme="minorHAnsi"/>
                <w:sz w:val="22"/>
                <w:szCs w:val="22"/>
                <w:lang w:val="en-GB" w:eastAsia="zh-CN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D32833" w:rsidRPr="00125D1A" w14:paraId="799B6DCE" w14:textId="77777777" w:rsidTr="00D164D4">
        <w:trPr>
          <w:cantSplit/>
          <w:trHeight w:val="454"/>
        </w:trPr>
        <w:tc>
          <w:tcPr>
            <w:tcW w:w="2163" w:type="dxa"/>
            <w:gridSpan w:val="2"/>
            <w:vAlign w:val="center"/>
          </w:tcPr>
          <w:p w14:paraId="46EF4E69" w14:textId="702C7914" w:rsidR="00D32833" w:rsidRPr="00125D1A" w:rsidRDefault="00D32833" w:rsidP="00D32833">
            <w:pPr>
              <w:spacing w:before="8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licant Email address:</w:t>
            </w:r>
          </w:p>
        </w:tc>
        <w:tc>
          <w:tcPr>
            <w:tcW w:w="4445" w:type="dxa"/>
            <w:gridSpan w:val="5"/>
            <w:vAlign w:val="center"/>
          </w:tcPr>
          <w:p w14:paraId="659FEE4E" w14:textId="106BD0CB" w:rsidR="00D32833" w:rsidRPr="00125D1A" w:rsidRDefault="006670A8" w:rsidP="00D32833">
            <w:pPr>
              <w:spacing w:before="8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orrizalnorazman@gmail.com</w:t>
            </w:r>
          </w:p>
        </w:tc>
        <w:tc>
          <w:tcPr>
            <w:tcW w:w="906" w:type="dxa"/>
            <w:gridSpan w:val="2"/>
          </w:tcPr>
          <w:p w14:paraId="43861036" w14:textId="2F520594" w:rsidR="00D32833" w:rsidRPr="00125D1A" w:rsidRDefault="00D32833" w:rsidP="00D32833">
            <w:pPr>
              <w:spacing w:before="8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obile:</w:t>
            </w:r>
          </w:p>
        </w:tc>
        <w:tc>
          <w:tcPr>
            <w:tcW w:w="3260" w:type="dxa"/>
            <w:gridSpan w:val="2"/>
          </w:tcPr>
          <w:p w14:paraId="0928B459" w14:textId="10D12CF6" w:rsidR="00D32833" w:rsidRPr="00125D1A" w:rsidRDefault="006670A8" w:rsidP="00D32833">
            <w:pPr>
              <w:spacing w:before="8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+60178369641</w:t>
            </w:r>
          </w:p>
        </w:tc>
      </w:tr>
      <w:tr w:rsidR="00D32833" w:rsidRPr="00125D1A" w14:paraId="65E60B53" w14:textId="77777777" w:rsidTr="00D164D4">
        <w:trPr>
          <w:cantSplit/>
          <w:trHeight w:val="454"/>
        </w:trPr>
        <w:tc>
          <w:tcPr>
            <w:tcW w:w="6608" w:type="dxa"/>
            <w:gridSpan w:val="7"/>
            <w:vAlign w:val="center"/>
          </w:tcPr>
          <w:p w14:paraId="3A17C76B" w14:textId="2D9FA41E" w:rsidR="00D32833" w:rsidRPr="00125D1A" w:rsidRDefault="00D32833" w:rsidP="00D32833">
            <w:pPr>
              <w:spacing w:before="8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ave you been rejected for any visa applied for? (if yes full detail)</w:t>
            </w:r>
          </w:p>
        </w:tc>
        <w:tc>
          <w:tcPr>
            <w:tcW w:w="906" w:type="dxa"/>
            <w:gridSpan w:val="2"/>
          </w:tcPr>
          <w:p w14:paraId="3D4A1FA0" w14:textId="3C905448" w:rsidR="00D32833" w:rsidRDefault="00D32833" w:rsidP="00D32833">
            <w:pPr>
              <w:spacing w:before="8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Y/N</w:t>
            </w:r>
          </w:p>
        </w:tc>
        <w:tc>
          <w:tcPr>
            <w:tcW w:w="3260" w:type="dxa"/>
            <w:gridSpan w:val="2"/>
          </w:tcPr>
          <w:p w14:paraId="5FAC091A" w14:textId="57CF9A6A" w:rsidR="00D32833" w:rsidRPr="00125D1A" w:rsidRDefault="006670A8" w:rsidP="00D32833">
            <w:pPr>
              <w:spacing w:before="8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</w:t>
            </w:r>
          </w:p>
        </w:tc>
      </w:tr>
    </w:tbl>
    <w:p w14:paraId="6864DE11" w14:textId="4FE9C840" w:rsidR="00773EA2" w:rsidRDefault="00693687">
      <w:pPr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* for Chinese Officers and Chinese deck ratings</w:t>
      </w:r>
    </w:p>
    <w:p w14:paraId="56B40C33" w14:textId="77777777" w:rsidR="00E83F37" w:rsidRPr="00125D1A" w:rsidRDefault="00E83F37">
      <w:pPr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10787" w:type="dxa"/>
        <w:tblInd w:w="-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43"/>
        <w:gridCol w:w="2100"/>
        <w:gridCol w:w="1380"/>
        <w:gridCol w:w="1320"/>
        <w:gridCol w:w="4244"/>
      </w:tblGrid>
      <w:tr w:rsidR="00125D1A" w:rsidRPr="00125D1A" w14:paraId="4ED28E39" w14:textId="77777777" w:rsidTr="000C59F5">
        <w:trPr>
          <w:trHeight w:val="340"/>
        </w:trPr>
        <w:tc>
          <w:tcPr>
            <w:tcW w:w="10787" w:type="dxa"/>
            <w:gridSpan w:val="5"/>
            <w:shd w:val="clear" w:color="auto" w:fill="F2F2F2" w:themeFill="background1" w:themeFillShade="F2"/>
          </w:tcPr>
          <w:p w14:paraId="00A82CFD" w14:textId="77777777" w:rsidR="00125D1A" w:rsidRPr="00125D1A" w:rsidRDefault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B.  Family status</w:t>
            </w:r>
          </w:p>
        </w:tc>
      </w:tr>
      <w:tr w:rsidR="00773EA2" w:rsidRPr="00125D1A" w14:paraId="65CCA38E" w14:textId="77777777" w:rsidTr="000C59F5">
        <w:trPr>
          <w:trHeight w:val="340"/>
        </w:trPr>
        <w:tc>
          <w:tcPr>
            <w:tcW w:w="1743" w:type="dxa"/>
          </w:tcPr>
          <w:p w14:paraId="7EA6EFE7" w14:textId="77777777" w:rsidR="00773EA2" w:rsidRPr="00125D1A" w:rsidRDefault="00773EA2" w:rsidP="001226D3">
            <w:pPr>
              <w:pStyle w:val="Heading5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125D1A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Relatio</w:t>
            </w:r>
            <w:r w:rsidR="001226D3" w:rsidRPr="00125D1A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n</w:t>
            </w:r>
          </w:p>
        </w:tc>
        <w:tc>
          <w:tcPr>
            <w:tcW w:w="2100" w:type="dxa"/>
          </w:tcPr>
          <w:p w14:paraId="654E7C5C" w14:textId="77777777" w:rsidR="00773EA2" w:rsidRPr="00125D1A" w:rsidRDefault="00773EA2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Name </w:t>
            </w:r>
          </w:p>
        </w:tc>
        <w:tc>
          <w:tcPr>
            <w:tcW w:w="1380" w:type="dxa"/>
          </w:tcPr>
          <w:p w14:paraId="0F05B09D" w14:textId="77777777" w:rsidR="00773EA2" w:rsidRPr="00125D1A" w:rsidRDefault="00773EA2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te of birth</w:t>
            </w:r>
          </w:p>
        </w:tc>
        <w:tc>
          <w:tcPr>
            <w:tcW w:w="1320" w:type="dxa"/>
          </w:tcPr>
          <w:p w14:paraId="68552CAF" w14:textId="77777777" w:rsidR="00773EA2" w:rsidRPr="00125D1A" w:rsidRDefault="00773EA2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ccupation</w:t>
            </w:r>
          </w:p>
        </w:tc>
        <w:tc>
          <w:tcPr>
            <w:tcW w:w="4244" w:type="dxa"/>
          </w:tcPr>
          <w:p w14:paraId="26A01183" w14:textId="234E172B" w:rsidR="00773EA2" w:rsidRPr="00125D1A" w:rsidRDefault="00773EA2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ddress / telephone </w:t>
            </w:r>
          </w:p>
        </w:tc>
      </w:tr>
      <w:tr w:rsidR="005B3155" w:rsidRPr="00125D1A" w14:paraId="4E8A1106" w14:textId="77777777" w:rsidTr="000C59F5">
        <w:trPr>
          <w:trHeight w:val="340"/>
        </w:trPr>
        <w:tc>
          <w:tcPr>
            <w:tcW w:w="1743" w:type="dxa"/>
          </w:tcPr>
          <w:p w14:paraId="76AB7E09" w14:textId="42D8FE35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fe</w:t>
            </w:r>
          </w:p>
        </w:tc>
        <w:tc>
          <w:tcPr>
            <w:tcW w:w="2100" w:type="dxa"/>
          </w:tcPr>
          <w:p w14:paraId="2C0F1E59" w14:textId="3BFD4702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iti Nor Karmila Binti Abu Bakar</w:t>
            </w:r>
          </w:p>
        </w:tc>
        <w:tc>
          <w:tcPr>
            <w:tcW w:w="1380" w:type="dxa"/>
          </w:tcPr>
          <w:p w14:paraId="5B0C1891" w14:textId="21394B38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/05/1979</w:t>
            </w:r>
          </w:p>
        </w:tc>
        <w:tc>
          <w:tcPr>
            <w:tcW w:w="1320" w:type="dxa"/>
          </w:tcPr>
          <w:p w14:paraId="7A176384" w14:textId="3A67EF16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anker</w:t>
            </w:r>
          </w:p>
        </w:tc>
        <w:tc>
          <w:tcPr>
            <w:tcW w:w="4244" w:type="dxa"/>
          </w:tcPr>
          <w:p w14:paraId="377634AA" w14:textId="77777777" w:rsidR="005B3155" w:rsidRDefault="006670A8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-16-8 Vista Amani Condominiums,Bandar Sri Permaisuri,Cheras 56000 Kuala Lumpur</w:t>
            </w:r>
          </w:p>
          <w:p w14:paraId="6E51ADEB" w14:textId="52882C0A" w:rsidR="006670A8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+60176090858</w:t>
            </w:r>
          </w:p>
        </w:tc>
      </w:tr>
      <w:tr w:rsidR="005B3155" w:rsidRPr="00125D1A" w14:paraId="7007DA6E" w14:textId="77777777" w:rsidTr="000C59F5">
        <w:trPr>
          <w:trHeight w:val="340"/>
        </w:trPr>
        <w:tc>
          <w:tcPr>
            <w:tcW w:w="1743" w:type="dxa"/>
          </w:tcPr>
          <w:p w14:paraId="21BBE860" w14:textId="391C985F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n</w:t>
            </w:r>
          </w:p>
        </w:tc>
        <w:tc>
          <w:tcPr>
            <w:tcW w:w="2100" w:type="dxa"/>
          </w:tcPr>
          <w:p w14:paraId="40CE7282" w14:textId="11F7CC0E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hmad zamani Bin Mohd Nor Rizal</w:t>
            </w:r>
          </w:p>
        </w:tc>
        <w:tc>
          <w:tcPr>
            <w:tcW w:w="1380" w:type="dxa"/>
          </w:tcPr>
          <w:p w14:paraId="4B0BB194" w14:textId="0D1A773B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9/11/2006</w:t>
            </w:r>
          </w:p>
        </w:tc>
        <w:tc>
          <w:tcPr>
            <w:tcW w:w="1320" w:type="dxa"/>
          </w:tcPr>
          <w:p w14:paraId="1AA85821" w14:textId="0F9209C0" w:rsidR="005B3155" w:rsidRPr="00125D1A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udent</w:t>
            </w:r>
          </w:p>
        </w:tc>
        <w:tc>
          <w:tcPr>
            <w:tcW w:w="4244" w:type="dxa"/>
          </w:tcPr>
          <w:p w14:paraId="44943167" w14:textId="77777777" w:rsidR="005B3155" w:rsidRDefault="006670A8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No 8,Lorong Dua A,Larkin Jaya,80350 Johor Bahru.Johor</w:t>
            </w:r>
          </w:p>
          <w:p w14:paraId="4749A9E7" w14:textId="0ACD42D6" w:rsidR="00E84344" w:rsidRPr="00125D1A" w:rsidRDefault="00E84344" w:rsidP="005B315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+60173458575</w:t>
            </w:r>
          </w:p>
        </w:tc>
      </w:tr>
      <w:tr w:rsidR="006F11C8" w:rsidRPr="00125D1A" w14:paraId="23626441" w14:textId="77777777" w:rsidTr="000C59F5">
        <w:trPr>
          <w:trHeight w:val="340"/>
        </w:trPr>
        <w:tc>
          <w:tcPr>
            <w:tcW w:w="1743" w:type="dxa"/>
          </w:tcPr>
          <w:p w14:paraId="2E2F4808" w14:textId="289B3093" w:rsidR="006F11C8" w:rsidRPr="00656C9E" w:rsidRDefault="006670A8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ughter</w:t>
            </w:r>
          </w:p>
        </w:tc>
        <w:tc>
          <w:tcPr>
            <w:tcW w:w="2100" w:type="dxa"/>
          </w:tcPr>
          <w:p w14:paraId="66EB333F" w14:textId="5BC9BB3E" w:rsidR="006F11C8" w:rsidRPr="00656C9E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urazlina Akma Binti Mohd Nor Rizal</w:t>
            </w:r>
          </w:p>
        </w:tc>
        <w:tc>
          <w:tcPr>
            <w:tcW w:w="1380" w:type="dxa"/>
          </w:tcPr>
          <w:p w14:paraId="6819D7A5" w14:textId="7DA328D3" w:rsidR="006F11C8" w:rsidRPr="00656C9E" w:rsidRDefault="006670A8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3/03/2008</w:t>
            </w:r>
          </w:p>
        </w:tc>
        <w:tc>
          <w:tcPr>
            <w:tcW w:w="1320" w:type="dxa"/>
          </w:tcPr>
          <w:p w14:paraId="4272B407" w14:textId="71A235E3" w:rsidR="006F11C8" w:rsidRPr="00656C9E" w:rsidRDefault="006670A8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udent</w:t>
            </w:r>
          </w:p>
        </w:tc>
        <w:tc>
          <w:tcPr>
            <w:tcW w:w="4244" w:type="dxa"/>
          </w:tcPr>
          <w:p w14:paraId="652118D5" w14:textId="77777777" w:rsidR="006F11C8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o 8,Lorong Dua A,Larkin Jaya,80350 Johor Bahru.Johor</w:t>
            </w:r>
          </w:p>
          <w:p w14:paraId="45713746" w14:textId="5DC9F3CC" w:rsidR="00E84344" w:rsidRPr="00656C9E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+60102506442</w:t>
            </w:r>
          </w:p>
        </w:tc>
      </w:tr>
      <w:tr w:rsidR="00EC300E" w:rsidRPr="00125D1A" w14:paraId="00D90622" w14:textId="77777777" w:rsidTr="000C59F5">
        <w:trPr>
          <w:trHeight w:val="340"/>
        </w:trPr>
        <w:tc>
          <w:tcPr>
            <w:tcW w:w="10787" w:type="dxa"/>
            <w:gridSpan w:val="5"/>
          </w:tcPr>
          <w:p w14:paraId="493E099F" w14:textId="77777777" w:rsidR="00D32833" w:rsidRPr="005D4688" w:rsidRDefault="00EC300E" w:rsidP="00D3283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EC300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B1.  </w:t>
            </w:r>
            <w:r w:rsidR="00D32833"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Next of Kin</w:t>
            </w:r>
          </w:p>
          <w:p w14:paraId="6C03F2C0" w14:textId="77777777" w:rsidR="00D32833" w:rsidRPr="005D4688" w:rsidRDefault="00D32833" w:rsidP="00D3283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(Name, Address &amp; Contact Numbers)</w:t>
            </w:r>
          </w:p>
          <w:p w14:paraId="1868A044" w14:textId="6E848F5B" w:rsidR="00EC300E" w:rsidRPr="00656C9E" w:rsidRDefault="00EC300E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EC300E" w:rsidRPr="00125D1A" w14:paraId="559D5AAD" w14:textId="77777777" w:rsidTr="000C59F5">
        <w:trPr>
          <w:trHeight w:val="340"/>
        </w:trPr>
        <w:tc>
          <w:tcPr>
            <w:tcW w:w="1743" w:type="dxa"/>
          </w:tcPr>
          <w:p w14:paraId="59D0A0D3" w14:textId="43E676D7" w:rsidR="00EC300E" w:rsidRPr="00656C9E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fe</w:t>
            </w:r>
          </w:p>
        </w:tc>
        <w:tc>
          <w:tcPr>
            <w:tcW w:w="2100" w:type="dxa"/>
          </w:tcPr>
          <w:p w14:paraId="33B6926C" w14:textId="1ED4CACD" w:rsidR="00EC300E" w:rsidRPr="00656C9E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iti Nor Karmila Binti Abu Bakar</w:t>
            </w:r>
          </w:p>
        </w:tc>
        <w:tc>
          <w:tcPr>
            <w:tcW w:w="1380" w:type="dxa"/>
          </w:tcPr>
          <w:p w14:paraId="7E1C15EB" w14:textId="3B5DF4D1" w:rsidR="00EC300E" w:rsidRPr="00656C9E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/05/1979</w:t>
            </w:r>
          </w:p>
        </w:tc>
        <w:tc>
          <w:tcPr>
            <w:tcW w:w="1320" w:type="dxa"/>
          </w:tcPr>
          <w:p w14:paraId="1681CCAA" w14:textId="221A312E" w:rsidR="00EC300E" w:rsidRPr="00656C9E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anker</w:t>
            </w:r>
          </w:p>
        </w:tc>
        <w:tc>
          <w:tcPr>
            <w:tcW w:w="4244" w:type="dxa"/>
          </w:tcPr>
          <w:p w14:paraId="0C9545A4" w14:textId="1AEFF28B" w:rsidR="00E84344" w:rsidRPr="00656C9E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-16-8 Vista Amani Condominiums,Bandar Sri Permaisuri,Cheras 56000 Kuala Lumpur.+60176090858</w:t>
            </w:r>
          </w:p>
        </w:tc>
      </w:tr>
    </w:tbl>
    <w:p w14:paraId="7853B428" w14:textId="77777777" w:rsidR="00773EA2" w:rsidRPr="00125D1A" w:rsidRDefault="00773EA2">
      <w:pPr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2"/>
        <w:gridCol w:w="9072"/>
      </w:tblGrid>
      <w:tr w:rsidR="00125D1A" w:rsidRPr="00125D1A" w14:paraId="5077450C" w14:textId="77777777" w:rsidTr="000C59F5">
        <w:trPr>
          <w:trHeight w:val="340"/>
        </w:trPr>
        <w:tc>
          <w:tcPr>
            <w:tcW w:w="10774" w:type="dxa"/>
            <w:gridSpan w:val="2"/>
            <w:shd w:val="clear" w:color="auto" w:fill="F2F2F2" w:themeFill="background1" w:themeFillShade="F2"/>
            <w:vAlign w:val="center"/>
          </w:tcPr>
          <w:p w14:paraId="3E3348A9" w14:textId="03814EE5" w:rsidR="00125D1A" w:rsidRPr="00125D1A" w:rsidRDefault="00125D1A" w:rsidP="001226D3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C.  </w:t>
            </w:r>
            <w:r w:rsidR="00C801D1" w:rsidRPr="005D468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cademic </w:t>
            </w:r>
            <w:r w:rsidRPr="005D468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Education</w:t>
            </w:r>
          </w:p>
        </w:tc>
      </w:tr>
      <w:tr w:rsidR="005B3155" w:rsidRPr="00125D1A" w14:paraId="6B2919F9" w14:textId="77777777" w:rsidTr="000C59F5">
        <w:trPr>
          <w:trHeight w:val="340"/>
        </w:trPr>
        <w:tc>
          <w:tcPr>
            <w:tcW w:w="1702" w:type="dxa"/>
            <w:vAlign w:val="center"/>
          </w:tcPr>
          <w:p w14:paraId="0AA0CC68" w14:textId="4CE98E1B" w:rsidR="005B3155" w:rsidRPr="00125D1A" w:rsidRDefault="005B3155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chool</w:t>
            </w:r>
          </w:p>
        </w:tc>
        <w:tc>
          <w:tcPr>
            <w:tcW w:w="9072" w:type="dxa"/>
            <w:vAlign w:val="center"/>
          </w:tcPr>
          <w:p w14:paraId="55CE6C99" w14:textId="77777777" w:rsidR="005B3155" w:rsidRPr="00125D1A" w:rsidRDefault="00203014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B3155"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="005B3155"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5B3155"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5B3155"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5B3155"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5B3155" w:rsidRPr="00125D1A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DB76D0" w:rsidRPr="00125D1A" w14:paraId="2CD7CEFA" w14:textId="77777777" w:rsidTr="000C59F5">
        <w:trPr>
          <w:trHeight w:val="340"/>
        </w:trPr>
        <w:tc>
          <w:tcPr>
            <w:tcW w:w="1702" w:type="dxa"/>
            <w:vAlign w:val="center"/>
          </w:tcPr>
          <w:p w14:paraId="689E8F40" w14:textId="36E099F3" w:rsidR="00DB76D0" w:rsidRPr="00125D1A" w:rsidRDefault="00DB76D0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University </w:t>
            </w:r>
          </w:p>
        </w:tc>
        <w:tc>
          <w:tcPr>
            <w:tcW w:w="9072" w:type="dxa"/>
            <w:vAlign w:val="center"/>
          </w:tcPr>
          <w:p w14:paraId="25EA6956" w14:textId="77777777" w:rsidR="00DB76D0" w:rsidRPr="00125D1A" w:rsidRDefault="00DB76D0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5B3155" w:rsidRPr="00125D1A" w14:paraId="3B67D99D" w14:textId="77777777" w:rsidTr="000C59F5">
        <w:trPr>
          <w:trHeight w:val="340"/>
        </w:trPr>
        <w:tc>
          <w:tcPr>
            <w:tcW w:w="1702" w:type="dxa"/>
            <w:vAlign w:val="center"/>
          </w:tcPr>
          <w:p w14:paraId="22D650FB" w14:textId="6C39FDB6" w:rsidR="005B3155" w:rsidRPr="00125D1A" w:rsidRDefault="005B3155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renticeship</w:t>
            </w:r>
            <w:r w:rsidR="00EC300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/ Marine College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9072" w:type="dxa"/>
            <w:vAlign w:val="center"/>
          </w:tcPr>
          <w:p w14:paraId="12ED79D7" w14:textId="375D1631" w:rsidR="005B3155" w:rsidRPr="00125D1A" w:rsidRDefault="00E84344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laysia Maritime Academy(ALAM)</w:t>
            </w:r>
          </w:p>
        </w:tc>
      </w:tr>
      <w:tr w:rsidR="00C801D1" w:rsidRPr="00125D1A" w14:paraId="239F396B" w14:textId="77777777" w:rsidTr="000C59F5">
        <w:trPr>
          <w:trHeight w:val="340"/>
        </w:trPr>
        <w:tc>
          <w:tcPr>
            <w:tcW w:w="1702" w:type="dxa"/>
            <w:vAlign w:val="center"/>
          </w:tcPr>
          <w:p w14:paraId="19FAB5BF" w14:textId="556E760F" w:rsidR="00C801D1" w:rsidRPr="00125D1A" w:rsidRDefault="00C801D1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Type of Certificate obtained </w:t>
            </w:r>
          </w:p>
        </w:tc>
        <w:tc>
          <w:tcPr>
            <w:tcW w:w="9072" w:type="dxa"/>
            <w:vAlign w:val="center"/>
          </w:tcPr>
          <w:p w14:paraId="421B1270" w14:textId="2C2F25D5" w:rsidR="00C801D1" w:rsidRPr="00125D1A" w:rsidRDefault="00E84344" w:rsidP="001226D3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atering Rating Course</w:t>
            </w:r>
          </w:p>
        </w:tc>
      </w:tr>
    </w:tbl>
    <w:p w14:paraId="1A1431D5" w14:textId="77777777" w:rsidR="00773EA2" w:rsidRPr="00125D1A" w:rsidRDefault="00773EA2">
      <w:pPr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66"/>
        <w:gridCol w:w="2408"/>
        <w:gridCol w:w="961"/>
        <w:gridCol w:w="885"/>
        <w:gridCol w:w="88"/>
        <w:gridCol w:w="1052"/>
        <w:gridCol w:w="142"/>
        <w:gridCol w:w="779"/>
        <w:gridCol w:w="900"/>
        <w:gridCol w:w="143"/>
        <w:gridCol w:w="1650"/>
      </w:tblGrid>
      <w:tr w:rsidR="00125D1A" w:rsidRPr="00125D1A" w14:paraId="0ABEE3A8" w14:textId="77777777" w:rsidTr="000C59F5">
        <w:trPr>
          <w:trHeight w:val="340"/>
        </w:trPr>
        <w:tc>
          <w:tcPr>
            <w:tcW w:w="10774" w:type="dxa"/>
            <w:gridSpan w:val="11"/>
            <w:shd w:val="clear" w:color="auto" w:fill="F2F2F2" w:themeFill="background1" w:themeFillShade="F2"/>
          </w:tcPr>
          <w:p w14:paraId="13C86B09" w14:textId="1A0286D4" w:rsidR="00125D1A" w:rsidRPr="00125D1A" w:rsidRDefault="00125D1A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D.  </w:t>
            </w:r>
            <w:r w:rsidR="00C801D1"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Maritime </w:t>
            </w:r>
            <w:r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Certificate Held </w:t>
            </w:r>
            <w:r w:rsidR="00956A4B"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(</w:t>
            </w:r>
            <w:r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National/ </w:t>
            </w:r>
            <w:r w:rsidR="00956A4B"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Flag)</w:t>
            </w:r>
          </w:p>
        </w:tc>
      </w:tr>
      <w:tr w:rsidR="006E339C" w:rsidRPr="00125D1A" w14:paraId="197D2D38" w14:textId="77777777" w:rsidTr="000C59F5">
        <w:trPr>
          <w:trHeight w:val="340"/>
        </w:trPr>
        <w:tc>
          <w:tcPr>
            <w:tcW w:w="2269" w:type="dxa"/>
          </w:tcPr>
          <w:p w14:paraId="58305E06" w14:textId="6740A8EA" w:rsidR="006E339C" w:rsidRPr="00563FFC" w:rsidRDefault="00563FFC" w:rsidP="005B315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Certificate of Competency </w:t>
            </w:r>
          </w:p>
        </w:tc>
        <w:tc>
          <w:tcPr>
            <w:tcW w:w="1275" w:type="dxa"/>
          </w:tcPr>
          <w:p w14:paraId="5293FCA5" w14:textId="7F64D72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National </w:t>
            </w:r>
          </w:p>
        </w:tc>
        <w:tc>
          <w:tcPr>
            <w:tcW w:w="993" w:type="dxa"/>
          </w:tcPr>
          <w:p w14:paraId="1250386F" w14:textId="2C41A17F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nama</w:t>
            </w:r>
          </w:p>
        </w:tc>
        <w:tc>
          <w:tcPr>
            <w:tcW w:w="1275" w:type="dxa"/>
            <w:gridSpan w:val="2"/>
          </w:tcPr>
          <w:p w14:paraId="05F8A738" w14:textId="13A95B95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ong Kong</w:t>
            </w:r>
          </w:p>
        </w:tc>
        <w:tc>
          <w:tcPr>
            <w:tcW w:w="1134" w:type="dxa"/>
          </w:tcPr>
          <w:p w14:paraId="2F33BF39" w14:textId="4FC95A5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rshall</w:t>
            </w:r>
          </w:p>
        </w:tc>
        <w:tc>
          <w:tcPr>
            <w:tcW w:w="921" w:type="dxa"/>
            <w:gridSpan w:val="2"/>
          </w:tcPr>
          <w:p w14:paraId="6195A344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iberia</w:t>
            </w:r>
          </w:p>
        </w:tc>
        <w:tc>
          <w:tcPr>
            <w:tcW w:w="922" w:type="dxa"/>
          </w:tcPr>
          <w:p w14:paraId="2A91C2C8" w14:textId="6451A08C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ther</w:t>
            </w:r>
          </w:p>
        </w:tc>
        <w:tc>
          <w:tcPr>
            <w:tcW w:w="1985" w:type="dxa"/>
            <w:gridSpan w:val="2"/>
          </w:tcPr>
          <w:p w14:paraId="34EA3EEF" w14:textId="6809AC82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dorsement (Oil/Gas/Chem)</w:t>
            </w:r>
          </w:p>
        </w:tc>
      </w:tr>
      <w:tr w:rsidR="006E339C" w:rsidRPr="00125D1A" w14:paraId="50C29875" w14:textId="77777777" w:rsidTr="000C59F5">
        <w:trPr>
          <w:trHeight w:val="340"/>
        </w:trPr>
        <w:tc>
          <w:tcPr>
            <w:tcW w:w="2269" w:type="dxa"/>
          </w:tcPr>
          <w:p w14:paraId="419298AC" w14:textId="77777777" w:rsidR="006E339C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icense Number</w:t>
            </w:r>
          </w:p>
          <w:p w14:paraId="43178970" w14:textId="369D09ED" w:rsidR="00563FFC" w:rsidRPr="00125D1A" w:rsidRDefault="00563FF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</w:tcPr>
          <w:p w14:paraId="79006BA6" w14:textId="77777777" w:rsidR="006E339C" w:rsidRPr="001F0DC9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93" w:type="dxa"/>
          </w:tcPr>
          <w:p w14:paraId="202EA79B" w14:textId="77777777" w:rsidR="006E339C" w:rsidRPr="001F0DC9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  <w:gridSpan w:val="2"/>
          </w:tcPr>
          <w:p w14:paraId="54ADF78B" w14:textId="77777777" w:rsidR="006E339C" w:rsidRPr="001F0DC9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</w:tcPr>
          <w:p w14:paraId="30FE61B2" w14:textId="77777777" w:rsidR="006E339C" w:rsidRPr="001F0DC9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1" w:type="dxa"/>
            <w:gridSpan w:val="2"/>
          </w:tcPr>
          <w:p w14:paraId="1D0D762A" w14:textId="77777777" w:rsidR="006E339C" w:rsidRPr="001F0DC9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2" w:type="dxa"/>
          </w:tcPr>
          <w:p w14:paraId="38E0B927" w14:textId="47E4513D" w:rsidR="006E339C" w:rsidRPr="001F0DC9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985" w:type="dxa"/>
            <w:gridSpan w:val="2"/>
          </w:tcPr>
          <w:p w14:paraId="202BF0D3" w14:textId="77777777" w:rsidR="006E339C" w:rsidRPr="001F0DC9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6E339C" w:rsidRPr="00125D1A" w14:paraId="067AB206" w14:textId="77777777" w:rsidTr="000C59F5">
        <w:trPr>
          <w:trHeight w:val="340"/>
        </w:trPr>
        <w:tc>
          <w:tcPr>
            <w:tcW w:w="2269" w:type="dxa"/>
          </w:tcPr>
          <w:p w14:paraId="51A3004A" w14:textId="77777777" w:rsidR="006E339C" w:rsidRDefault="006E339C" w:rsidP="005B315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rad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/</w:t>
            </w:r>
            <w:r w:rsidRPr="00956A4B"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  <w:t xml:space="preserve"> </w:t>
            </w:r>
            <w:r w:rsidRPr="00131D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Regulation</w:t>
            </w:r>
          </w:p>
          <w:p w14:paraId="723C8160" w14:textId="2FF7D494" w:rsidR="00563FFC" w:rsidRPr="00125D1A" w:rsidRDefault="00563FF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</w:tcPr>
          <w:p w14:paraId="163C3D62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993" w:type="dxa"/>
          </w:tcPr>
          <w:p w14:paraId="200B95AC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3E3775AC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134" w:type="dxa"/>
          </w:tcPr>
          <w:p w14:paraId="70AA15B5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1" w:type="dxa"/>
            <w:gridSpan w:val="2"/>
          </w:tcPr>
          <w:p w14:paraId="23265256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2" w:type="dxa"/>
          </w:tcPr>
          <w:p w14:paraId="77799C61" w14:textId="7AE0F510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985" w:type="dxa"/>
            <w:gridSpan w:val="2"/>
          </w:tcPr>
          <w:p w14:paraId="0F713E96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6E339C" w:rsidRPr="00125D1A" w14:paraId="48D1F30B" w14:textId="77777777" w:rsidTr="000C59F5">
        <w:trPr>
          <w:trHeight w:val="340"/>
        </w:trPr>
        <w:tc>
          <w:tcPr>
            <w:tcW w:w="2269" w:type="dxa"/>
          </w:tcPr>
          <w:p w14:paraId="2C0C4621" w14:textId="1116D98B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Issue </w:t>
            </w:r>
          </w:p>
          <w:p w14:paraId="6DEB316F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</w:tcPr>
          <w:p w14:paraId="72D45A2B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993" w:type="dxa"/>
          </w:tcPr>
          <w:p w14:paraId="579424B9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5CB338C7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134" w:type="dxa"/>
          </w:tcPr>
          <w:p w14:paraId="6296160A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1" w:type="dxa"/>
            <w:gridSpan w:val="2"/>
          </w:tcPr>
          <w:p w14:paraId="19616FEA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2" w:type="dxa"/>
          </w:tcPr>
          <w:p w14:paraId="6951A5D8" w14:textId="1CA8F8E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985" w:type="dxa"/>
            <w:gridSpan w:val="2"/>
          </w:tcPr>
          <w:p w14:paraId="7C544B19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6E339C" w:rsidRPr="00125D1A" w14:paraId="760ADE07" w14:textId="77777777" w:rsidTr="000C59F5">
        <w:trPr>
          <w:trHeight w:val="340"/>
        </w:trPr>
        <w:tc>
          <w:tcPr>
            <w:tcW w:w="2269" w:type="dxa"/>
          </w:tcPr>
          <w:p w14:paraId="7286A315" w14:textId="77777777" w:rsidR="006E339C" w:rsidRDefault="006E339C" w:rsidP="00846CF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131D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Expiry</w:t>
            </w:r>
          </w:p>
          <w:p w14:paraId="13A8ED77" w14:textId="754EFE81" w:rsidR="00563FFC" w:rsidRPr="00131D88" w:rsidRDefault="00563FFC" w:rsidP="00846CF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</w:tcPr>
          <w:p w14:paraId="52AAA680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993" w:type="dxa"/>
          </w:tcPr>
          <w:p w14:paraId="77C26625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2880B0C3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134" w:type="dxa"/>
          </w:tcPr>
          <w:p w14:paraId="6C09E23C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1" w:type="dxa"/>
            <w:gridSpan w:val="2"/>
          </w:tcPr>
          <w:p w14:paraId="5D7EB08C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22" w:type="dxa"/>
          </w:tcPr>
          <w:p w14:paraId="77D59DFD" w14:textId="4857705E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985" w:type="dxa"/>
            <w:gridSpan w:val="2"/>
          </w:tcPr>
          <w:p w14:paraId="591AD930" w14:textId="77777777" w:rsidR="006E339C" w:rsidRPr="00125D1A" w:rsidRDefault="006E339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F0DC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125D1A" w:rsidRPr="00125D1A" w14:paraId="08FD824D" w14:textId="77777777" w:rsidTr="000C59F5">
        <w:trPr>
          <w:trHeight w:val="340"/>
        </w:trPr>
        <w:tc>
          <w:tcPr>
            <w:tcW w:w="2269" w:type="dxa"/>
            <w:shd w:val="clear" w:color="auto" w:fill="F2F2F2" w:themeFill="background1" w:themeFillShade="F2"/>
          </w:tcPr>
          <w:p w14:paraId="19F49959" w14:textId="13C0FF00" w:rsidR="005F1BA2" w:rsidRPr="005B3155" w:rsidRDefault="001F0183" w:rsidP="005D4688">
            <w:pPr>
              <w:rPr>
                <w:rFonts w:asciiTheme="minorHAnsi" w:eastAsia="SimSun" w:hAnsiTheme="minorHAnsi" w:cstheme="minorHAnsi"/>
                <w:b/>
                <w:sz w:val="22"/>
                <w:szCs w:val="22"/>
                <w:lang w:val="en-GB" w:eastAsia="zh-CN"/>
              </w:rPr>
            </w:pPr>
            <w:r w:rsidRPr="005D4688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Mandatory STCW Courses</w:t>
            </w:r>
            <w:r w:rsidR="005D4688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</w:t>
            </w:r>
            <w:r w:rsidRPr="005D4688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(Deck &amp; Engine)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57ABA6E6" w14:textId="7082DFD4" w:rsidR="005F1BA2" w:rsidRPr="005B3155" w:rsidRDefault="00773EA2" w:rsidP="005B3155">
            <w:pPr>
              <w:jc w:val="center"/>
              <w:rPr>
                <w:rFonts w:asciiTheme="minorHAnsi" w:eastAsia="SimSun" w:hAnsiTheme="minorHAnsi" w:cstheme="minorHAnsi"/>
                <w:b/>
                <w:sz w:val="22"/>
                <w:szCs w:val="22"/>
                <w:lang w:val="en-GB" w:eastAsia="zh-CN"/>
              </w:rPr>
            </w:pPr>
            <w:r w:rsidRPr="005B315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o</w:t>
            </w:r>
            <w:r w:rsidR="006321C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/Date</w:t>
            </w:r>
          </w:p>
        </w:tc>
        <w:tc>
          <w:tcPr>
            <w:tcW w:w="2127" w:type="dxa"/>
            <w:gridSpan w:val="2"/>
            <w:shd w:val="clear" w:color="auto" w:fill="F2F2F2" w:themeFill="background1" w:themeFillShade="F2"/>
          </w:tcPr>
          <w:p w14:paraId="6F2EAEE7" w14:textId="77777777" w:rsidR="005F1BA2" w:rsidRPr="005B3155" w:rsidRDefault="00773EA2" w:rsidP="005B3155">
            <w:pPr>
              <w:jc w:val="center"/>
              <w:rPr>
                <w:rFonts w:asciiTheme="minorHAnsi" w:eastAsia="SimSun" w:hAnsiTheme="minorHAnsi" w:cstheme="minorHAnsi"/>
                <w:b/>
                <w:sz w:val="22"/>
                <w:szCs w:val="22"/>
                <w:lang w:val="en-GB" w:eastAsia="zh-CN"/>
              </w:rPr>
            </w:pPr>
            <w:r w:rsidRPr="005B315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Certificate</w:t>
            </w:r>
          </w:p>
        </w:tc>
        <w:tc>
          <w:tcPr>
            <w:tcW w:w="1417" w:type="dxa"/>
            <w:gridSpan w:val="3"/>
            <w:shd w:val="clear" w:color="auto" w:fill="F2F2F2" w:themeFill="background1" w:themeFillShade="F2"/>
          </w:tcPr>
          <w:p w14:paraId="6CF8BC97" w14:textId="1C88620F" w:rsidR="005F1BA2" w:rsidRPr="005B3155" w:rsidRDefault="00773EA2" w:rsidP="005B3155">
            <w:pPr>
              <w:jc w:val="center"/>
              <w:rPr>
                <w:rFonts w:asciiTheme="minorHAnsi" w:eastAsia="SimSun" w:hAnsiTheme="minorHAnsi" w:cstheme="minorHAnsi"/>
                <w:b/>
                <w:sz w:val="22"/>
                <w:szCs w:val="22"/>
                <w:lang w:val="en-GB" w:eastAsia="zh-CN"/>
              </w:rPr>
            </w:pPr>
            <w:r w:rsidRPr="005B315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o</w:t>
            </w:r>
            <w:r w:rsidR="006321C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/Date</w:t>
            </w:r>
          </w:p>
        </w:tc>
        <w:tc>
          <w:tcPr>
            <w:tcW w:w="1894" w:type="dxa"/>
            <w:gridSpan w:val="3"/>
            <w:shd w:val="clear" w:color="auto" w:fill="F2F2F2" w:themeFill="background1" w:themeFillShade="F2"/>
          </w:tcPr>
          <w:p w14:paraId="1D67E39F" w14:textId="77777777" w:rsidR="005F1BA2" w:rsidRPr="005B3155" w:rsidRDefault="00773EA2" w:rsidP="005B3155">
            <w:pPr>
              <w:tabs>
                <w:tab w:val="left" w:pos="1470"/>
              </w:tabs>
              <w:jc w:val="center"/>
              <w:rPr>
                <w:rFonts w:asciiTheme="minorHAnsi" w:eastAsia="SimSun" w:hAnsiTheme="minorHAnsi" w:cstheme="minorHAnsi"/>
                <w:b/>
                <w:sz w:val="22"/>
                <w:szCs w:val="22"/>
                <w:lang w:val="en-GB" w:eastAsia="zh-CN"/>
              </w:rPr>
            </w:pPr>
            <w:r w:rsidRPr="005B315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Certificate</w:t>
            </w:r>
          </w:p>
        </w:tc>
        <w:tc>
          <w:tcPr>
            <w:tcW w:w="1792" w:type="dxa"/>
            <w:shd w:val="clear" w:color="auto" w:fill="F2F2F2" w:themeFill="background1" w:themeFillShade="F2"/>
          </w:tcPr>
          <w:p w14:paraId="3593FA7E" w14:textId="382DEE65" w:rsidR="005F1BA2" w:rsidRPr="005B3155" w:rsidRDefault="00773EA2" w:rsidP="005B3155">
            <w:pPr>
              <w:tabs>
                <w:tab w:val="left" w:pos="1470"/>
              </w:tabs>
              <w:jc w:val="center"/>
              <w:rPr>
                <w:rFonts w:asciiTheme="minorHAnsi" w:eastAsia="SimSun" w:hAnsiTheme="minorHAnsi" w:cstheme="minorHAnsi"/>
                <w:b/>
                <w:sz w:val="22"/>
                <w:szCs w:val="22"/>
                <w:lang w:val="en-GB" w:eastAsia="zh-CN"/>
              </w:rPr>
            </w:pPr>
            <w:r w:rsidRPr="005B315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o</w:t>
            </w:r>
            <w:r w:rsidR="006321C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/Date</w:t>
            </w:r>
          </w:p>
        </w:tc>
      </w:tr>
      <w:tr w:rsidR="005B3155" w:rsidRPr="00125D1A" w14:paraId="7B4D2DEB" w14:textId="77777777" w:rsidTr="000C59F5">
        <w:trPr>
          <w:trHeight w:val="340"/>
        </w:trPr>
        <w:tc>
          <w:tcPr>
            <w:tcW w:w="2269" w:type="dxa"/>
          </w:tcPr>
          <w:p w14:paraId="007C853D" w14:textId="6344BC16" w:rsidR="005B3155" w:rsidRPr="00125D1A" w:rsidRDefault="003432A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432A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asic Safety Training (BST)</w:t>
            </w:r>
          </w:p>
        </w:tc>
        <w:tc>
          <w:tcPr>
            <w:tcW w:w="1275" w:type="dxa"/>
          </w:tcPr>
          <w:p w14:paraId="030060CB" w14:textId="77777777" w:rsidR="005B3155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TR/00264</w:t>
            </w:r>
          </w:p>
          <w:p w14:paraId="441030A7" w14:textId="06E50BE2" w:rsidR="00E84344" w:rsidRPr="00125D1A" w:rsidRDefault="00E84344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9/02/2022-07/02/2027</w:t>
            </w:r>
          </w:p>
        </w:tc>
        <w:tc>
          <w:tcPr>
            <w:tcW w:w="2127" w:type="dxa"/>
            <w:gridSpan w:val="2"/>
          </w:tcPr>
          <w:p w14:paraId="5361F4EE" w14:textId="77777777" w:rsidR="003432AC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Fire-fighting </w:t>
            </w:r>
          </w:p>
          <w:p w14:paraId="3C27590D" w14:textId="6FFE3183" w:rsidR="005B3155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Basic/ Advanced)</w:t>
            </w:r>
          </w:p>
        </w:tc>
        <w:tc>
          <w:tcPr>
            <w:tcW w:w="1417" w:type="dxa"/>
            <w:gridSpan w:val="3"/>
          </w:tcPr>
          <w:p w14:paraId="4C90199E" w14:textId="2B113474" w:rsidR="005B3155" w:rsidRPr="00125D1A" w:rsidRDefault="005B3155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894" w:type="dxa"/>
            <w:gridSpan w:val="3"/>
          </w:tcPr>
          <w:p w14:paraId="4F33B0B1" w14:textId="6EA23A5F" w:rsidR="005B3155" w:rsidRPr="00125D1A" w:rsidRDefault="003432AC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dical First Aid /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dic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care</w:t>
            </w:r>
          </w:p>
        </w:tc>
        <w:tc>
          <w:tcPr>
            <w:tcW w:w="1792" w:type="dxa"/>
          </w:tcPr>
          <w:p w14:paraId="0D0E5E88" w14:textId="3105AE7E" w:rsidR="005B3155" w:rsidRPr="00125D1A" w:rsidRDefault="005B3155" w:rsidP="005B3155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3432AC" w:rsidRPr="00125D1A" w14:paraId="6C86910B" w14:textId="77777777" w:rsidTr="000C59F5">
        <w:tc>
          <w:tcPr>
            <w:tcW w:w="2269" w:type="dxa"/>
          </w:tcPr>
          <w:p w14:paraId="5AE77825" w14:textId="336E29E7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C / ARPA</w:t>
            </w:r>
          </w:p>
        </w:tc>
        <w:tc>
          <w:tcPr>
            <w:tcW w:w="1275" w:type="dxa"/>
          </w:tcPr>
          <w:p w14:paraId="7CF9134E" w14:textId="5C720D24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127" w:type="dxa"/>
            <w:gridSpan w:val="2"/>
          </w:tcPr>
          <w:p w14:paraId="7A669ECE" w14:textId="1F1696FA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SCRB</w:t>
            </w:r>
          </w:p>
        </w:tc>
        <w:tc>
          <w:tcPr>
            <w:tcW w:w="1417" w:type="dxa"/>
            <w:gridSpan w:val="3"/>
          </w:tcPr>
          <w:p w14:paraId="4DE72E42" w14:textId="24D30565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894" w:type="dxa"/>
            <w:gridSpan w:val="3"/>
          </w:tcPr>
          <w:p w14:paraId="38E689B2" w14:textId="1719ADCF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SSR</w:t>
            </w:r>
          </w:p>
        </w:tc>
        <w:tc>
          <w:tcPr>
            <w:tcW w:w="1792" w:type="dxa"/>
          </w:tcPr>
          <w:p w14:paraId="7F3D44D5" w14:textId="085EEB40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3432AC" w:rsidRPr="00125D1A" w14:paraId="4DF026A1" w14:textId="77777777" w:rsidTr="000C59F5">
        <w:trPr>
          <w:trHeight w:val="340"/>
        </w:trPr>
        <w:tc>
          <w:tcPr>
            <w:tcW w:w="2269" w:type="dxa"/>
          </w:tcPr>
          <w:p w14:paraId="017741F8" w14:textId="04DE8074" w:rsidR="003432AC" w:rsidRPr="00131D88" w:rsidRDefault="003432AC" w:rsidP="003432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cident  Investigation</w:t>
            </w:r>
          </w:p>
        </w:tc>
        <w:tc>
          <w:tcPr>
            <w:tcW w:w="1275" w:type="dxa"/>
          </w:tcPr>
          <w:p w14:paraId="572A7B05" w14:textId="17A0E85C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2127" w:type="dxa"/>
            <w:gridSpan w:val="2"/>
          </w:tcPr>
          <w:p w14:paraId="13BE43F0" w14:textId="2337DC29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31D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GMDSS </w:t>
            </w:r>
            <w:r w:rsidRPr="00131D8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/ GOC</w:t>
            </w:r>
          </w:p>
        </w:tc>
        <w:tc>
          <w:tcPr>
            <w:tcW w:w="1417" w:type="dxa"/>
            <w:gridSpan w:val="3"/>
          </w:tcPr>
          <w:p w14:paraId="05411A52" w14:textId="516512CD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894" w:type="dxa"/>
            <w:gridSpan w:val="3"/>
          </w:tcPr>
          <w:p w14:paraId="2D9B5DE2" w14:textId="114097F5" w:rsidR="003432AC" w:rsidRPr="00125D1A" w:rsidRDefault="00A519A1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ast Rescue boat</w:t>
            </w:r>
          </w:p>
        </w:tc>
        <w:tc>
          <w:tcPr>
            <w:tcW w:w="1792" w:type="dxa"/>
          </w:tcPr>
          <w:p w14:paraId="3C6D7361" w14:textId="66B6B54D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3432AC" w:rsidRPr="00125D1A" w14:paraId="1BE589B5" w14:textId="77777777" w:rsidTr="000C59F5">
        <w:trPr>
          <w:trHeight w:val="340"/>
        </w:trPr>
        <w:tc>
          <w:tcPr>
            <w:tcW w:w="2269" w:type="dxa"/>
          </w:tcPr>
          <w:p w14:paraId="6A19FC1F" w14:textId="74369EBF" w:rsidR="003432AC" w:rsidRPr="00131D88" w:rsidRDefault="003432AC" w:rsidP="003432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Tanker Safety Chemical Basic/Adv</w:t>
            </w:r>
          </w:p>
        </w:tc>
        <w:tc>
          <w:tcPr>
            <w:tcW w:w="1275" w:type="dxa"/>
          </w:tcPr>
          <w:p w14:paraId="4ED48A40" w14:textId="77777777" w:rsidR="003432AC" w:rsidRDefault="00E84344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CTT/</w:t>
            </w:r>
            <w:r w:rsidR="0096287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0339</w:t>
            </w:r>
          </w:p>
          <w:p w14:paraId="01EA26FA" w14:textId="4ADA287D" w:rsidR="0096287B" w:rsidRPr="00B06B95" w:rsidRDefault="0096287B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3/02/2020</w:t>
            </w:r>
          </w:p>
        </w:tc>
        <w:tc>
          <w:tcPr>
            <w:tcW w:w="2127" w:type="dxa"/>
            <w:gridSpan w:val="2"/>
          </w:tcPr>
          <w:p w14:paraId="0EE60603" w14:textId="2EF1F182" w:rsidR="003432AC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nker Safety (OTFC/ TASCO)</w:t>
            </w:r>
          </w:p>
        </w:tc>
        <w:tc>
          <w:tcPr>
            <w:tcW w:w="1417" w:type="dxa"/>
            <w:gridSpan w:val="3"/>
          </w:tcPr>
          <w:p w14:paraId="2981559E" w14:textId="12CAE524" w:rsidR="003432AC" w:rsidRPr="00187A7C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894" w:type="dxa"/>
            <w:gridSpan w:val="3"/>
          </w:tcPr>
          <w:p w14:paraId="61BE658A" w14:textId="5218D8B5" w:rsidR="003432AC" w:rsidRPr="006F11C8" w:rsidRDefault="003432AC" w:rsidP="003432AC">
            <w:pPr>
              <w:rPr>
                <w:rFonts w:asciiTheme="minorHAnsi" w:hAnsiTheme="minorHAnsi" w:cstheme="minorHAnsi"/>
                <w:sz w:val="20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nker Safety Gas (Basic/Advanced)</w:t>
            </w:r>
          </w:p>
        </w:tc>
        <w:tc>
          <w:tcPr>
            <w:tcW w:w="1792" w:type="dxa"/>
          </w:tcPr>
          <w:p w14:paraId="604A427C" w14:textId="08FC8EBE" w:rsidR="003432AC" w:rsidRPr="00596AD7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3432AC" w:rsidRPr="00125D1A" w14:paraId="617AE922" w14:textId="77777777" w:rsidTr="000C59F5">
        <w:trPr>
          <w:trHeight w:val="340"/>
        </w:trPr>
        <w:tc>
          <w:tcPr>
            <w:tcW w:w="2269" w:type="dxa"/>
          </w:tcPr>
          <w:p w14:paraId="41D8D04D" w14:textId="141DC03B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F11C8">
              <w:rPr>
                <w:rFonts w:asciiTheme="minorHAnsi" w:hAnsiTheme="minorHAnsi" w:cstheme="minorHAnsi"/>
                <w:sz w:val="20"/>
                <w:szCs w:val="22"/>
                <w:lang w:val="en-GB"/>
              </w:rPr>
              <w:t>Security Awareness Training Course</w:t>
            </w:r>
          </w:p>
        </w:tc>
        <w:tc>
          <w:tcPr>
            <w:tcW w:w="1275" w:type="dxa"/>
          </w:tcPr>
          <w:p w14:paraId="58EA2B93" w14:textId="77777777" w:rsidR="003432AC" w:rsidRDefault="0096287B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/02575</w:t>
            </w:r>
          </w:p>
          <w:p w14:paraId="35BC0293" w14:textId="315A6BCB" w:rsidR="0096287B" w:rsidRPr="00125D1A" w:rsidRDefault="0096287B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1/11/2024</w:t>
            </w:r>
          </w:p>
        </w:tc>
        <w:tc>
          <w:tcPr>
            <w:tcW w:w="2127" w:type="dxa"/>
            <w:gridSpan w:val="2"/>
          </w:tcPr>
          <w:p w14:paraId="08BB8AC3" w14:textId="39519638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 Officer Course</w:t>
            </w:r>
          </w:p>
        </w:tc>
        <w:tc>
          <w:tcPr>
            <w:tcW w:w="1417" w:type="dxa"/>
            <w:gridSpan w:val="3"/>
          </w:tcPr>
          <w:p w14:paraId="1DC707A6" w14:textId="51097D1E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894" w:type="dxa"/>
            <w:gridSpan w:val="3"/>
          </w:tcPr>
          <w:p w14:paraId="777D369B" w14:textId="5DCBC196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hip Security Officer</w:t>
            </w:r>
          </w:p>
        </w:tc>
        <w:tc>
          <w:tcPr>
            <w:tcW w:w="1792" w:type="dxa"/>
          </w:tcPr>
          <w:p w14:paraId="19A4C735" w14:textId="30BB7492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3432AC" w:rsidRPr="00125D1A" w14:paraId="4F8F93CF" w14:textId="77777777" w:rsidTr="000C59F5">
        <w:tc>
          <w:tcPr>
            <w:tcW w:w="2269" w:type="dxa"/>
          </w:tcPr>
          <w:p w14:paraId="434EB5FC" w14:textId="0E78B23E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RM</w:t>
            </w:r>
          </w:p>
        </w:tc>
        <w:tc>
          <w:tcPr>
            <w:tcW w:w="1275" w:type="dxa"/>
          </w:tcPr>
          <w:p w14:paraId="3DA86F52" w14:textId="475AA9A6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127" w:type="dxa"/>
            <w:gridSpan w:val="2"/>
          </w:tcPr>
          <w:p w14:paraId="01C3706A" w14:textId="7C2B16D3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TM</w:t>
            </w:r>
          </w:p>
        </w:tc>
        <w:tc>
          <w:tcPr>
            <w:tcW w:w="1417" w:type="dxa"/>
            <w:gridSpan w:val="3"/>
          </w:tcPr>
          <w:p w14:paraId="41BC3AE5" w14:textId="1C178E79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894" w:type="dxa"/>
            <w:gridSpan w:val="3"/>
          </w:tcPr>
          <w:p w14:paraId="6D2C395C" w14:textId="4EC16823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RM/ERM</w:t>
            </w:r>
          </w:p>
        </w:tc>
        <w:tc>
          <w:tcPr>
            <w:tcW w:w="1792" w:type="dxa"/>
          </w:tcPr>
          <w:p w14:paraId="54A16AEB" w14:textId="6CC4D8AF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3432AC" w:rsidRPr="00125D1A" w14:paraId="48A2524C" w14:textId="77777777" w:rsidTr="000C59F5">
        <w:trPr>
          <w:trHeight w:val="340"/>
        </w:trPr>
        <w:tc>
          <w:tcPr>
            <w:tcW w:w="2269" w:type="dxa"/>
          </w:tcPr>
          <w:p w14:paraId="52264F41" w14:textId="56B9A6D6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CDIS (Type Specific)</w:t>
            </w:r>
          </w:p>
        </w:tc>
        <w:tc>
          <w:tcPr>
            <w:tcW w:w="1275" w:type="dxa"/>
          </w:tcPr>
          <w:p w14:paraId="22BB4F66" w14:textId="2B4243EC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127" w:type="dxa"/>
            <w:gridSpan w:val="2"/>
          </w:tcPr>
          <w:p w14:paraId="06E1CD48" w14:textId="2C2CBD55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CDIS (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eric</w:t>
            </w: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)</w:t>
            </w:r>
          </w:p>
        </w:tc>
        <w:tc>
          <w:tcPr>
            <w:tcW w:w="1417" w:type="dxa"/>
            <w:gridSpan w:val="3"/>
          </w:tcPr>
          <w:p w14:paraId="1F8CF2BD" w14:textId="0276D8C7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894" w:type="dxa"/>
            <w:gridSpan w:val="3"/>
          </w:tcPr>
          <w:p w14:paraId="7D48FD3F" w14:textId="3E968019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.C.E. V/1,V/2, V/3</w:t>
            </w:r>
          </w:p>
        </w:tc>
        <w:tc>
          <w:tcPr>
            <w:tcW w:w="1792" w:type="dxa"/>
          </w:tcPr>
          <w:p w14:paraId="742849C0" w14:textId="1E645D45" w:rsidR="003432AC" w:rsidRPr="00125D1A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3432AC" w:rsidRPr="00125D1A" w14:paraId="6B91C8C0" w14:textId="77777777" w:rsidTr="000C59F5">
        <w:trPr>
          <w:trHeight w:val="340"/>
        </w:trPr>
        <w:tc>
          <w:tcPr>
            <w:tcW w:w="2269" w:type="dxa"/>
          </w:tcPr>
          <w:p w14:paraId="28722ECA" w14:textId="3DCB027D" w:rsidR="003432AC" w:rsidRDefault="00A519A1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owd &amp; Crisis Management</w:t>
            </w:r>
          </w:p>
        </w:tc>
        <w:tc>
          <w:tcPr>
            <w:tcW w:w="1275" w:type="dxa"/>
          </w:tcPr>
          <w:p w14:paraId="3F79C87C" w14:textId="371EC569" w:rsidR="003432AC" w:rsidRPr="00B06B95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B06B9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127" w:type="dxa"/>
            <w:gridSpan w:val="2"/>
          </w:tcPr>
          <w:p w14:paraId="3E0D135D" w14:textId="3F6D6D92" w:rsidR="003432AC" w:rsidRDefault="00A519A1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GB"/>
              </w:rPr>
              <w:t>Cyber Security awareness</w:t>
            </w:r>
          </w:p>
        </w:tc>
        <w:tc>
          <w:tcPr>
            <w:tcW w:w="1417" w:type="dxa"/>
            <w:gridSpan w:val="3"/>
          </w:tcPr>
          <w:p w14:paraId="16ACBA38" w14:textId="29ABC17C" w:rsidR="003432AC" w:rsidRPr="00187A7C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187A7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894" w:type="dxa"/>
            <w:gridSpan w:val="3"/>
          </w:tcPr>
          <w:p w14:paraId="7B70AB3D" w14:textId="4310D954" w:rsidR="003432AC" w:rsidRDefault="00A519A1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E training </w:t>
            </w:r>
            <w:r w:rsidRPr="008B65CF">
              <w:rPr>
                <w:rFonts w:asciiTheme="minorHAnsi" w:hAnsiTheme="minorHAnsi" w:cstheme="minorHAnsi"/>
                <w:sz w:val="20"/>
                <w:szCs w:val="22"/>
                <w:lang w:val="en-GB"/>
              </w:rPr>
              <w:t>(for engineers)</w:t>
            </w:r>
          </w:p>
        </w:tc>
        <w:tc>
          <w:tcPr>
            <w:tcW w:w="1792" w:type="dxa"/>
          </w:tcPr>
          <w:p w14:paraId="2C664C81" w14:textId="1F3D8F14" w:rsidR="003432AC" w:rsidRPr="00596AD7" w:rsidRDefault="003432AC" w:rsidP="003432AC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596AD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A519A1" w:rsidRPr="00125D1A" w14:paraId="3FEEF469" w14:textId="77777777" w:rsidTr="000C59F5">
        <w:trPr>
          <w:trHeight w:val="340"/>
        </w:trPr>
        <w:tc>
          <w:tcPr>
            <w:tcW w:w="2269" w:type="dxa"/>
          </w:tcPr>
          <w:p w14:paraId="5F601720" w14:textId="6908ACCF" w:rsidR="00A519A1" w:rsidRPr="00125D1A" w:rsidRDefault="00A519A1" w:rsidP="00A519A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hip Handling Simuator</w:t>
            </w:r>
          </w:p>
        </w:tc>
        <w:tc>
          <w:tcPr>
            <w:tcW w:w="1275" w:type="dxa"/>
          </w:tcPr>
          <w:p w14:paraId="046421D0" w14:textId="77777777" w:rsidR="00A519A1" w:rsidRPr="00B06B95" w:rsidRDefault="00A519A1" w:rsidP="00A519A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2127" w:type="dxa"/>
            <w:gridSpan w:val="2"/>
          </w:tcPr>
          <w:p w14:paraId="1071CD5B" w14:textId="44C9EAC6" w:rsidR="00A519A1" w:rsidRDefault="00A519A1" w:rsidP="00A519A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gridSpan w:val="3"/>
          </w:tcPr>
          <w:p w14:paraId="78DFD6A6" w14:textId="77777777" w:rsidR="00A519A1" w:rsidRPr="00187A7C" w:rsidRDefault="00A519A1" w:rsidP="00A519A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894" w:type="dxa"/>
            <w:gridSpan w:val="3"/>
          </w:tcPr>
          <w:p w14:paraId="3E3AA028" w14:textId="7E91F3DB" w:rsidR="00A519A1" w:rsidRDefault="00A519A1" w:rsidP="00A519A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92" w:type="dxa"/>
          </w:tcPr>
          <w:p w14:paraId="6A1EF020" w14:textId="77777777" w:rsidR="00A519A1" w:rsidRPr="00596AD7" w:rsidRDefault="00A519A1" w:rsidP="00A519A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A519A1" w:rsidRPr="00125D1A" w14:paraId="2E45EB61" w14:textId="77777777" w:rsidTr="000C59F5">
        <w:trPr>
          <w:trHeight w:val="340"/>
        </w:trPr>
        <w:tc>
          <w:tcPr>
            <w:tcW w:w="10774" w:type="dxa"/>
            <w:gridSpan w:val="11"/>
          </w:tcPr>
          <w:p w14:paraId="7F27A084" w14:textId="1AC7DCAA" w:rsidR="00A519A1" w:rsidRPr="00CF2A73" w:rsidRDefault="00A519A1" w:rsidP="00A519A1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alized Courses / Other course</w:t>
            </w:r>
            <w:r w:rsidR="0030692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Cert </w:t>
            </w:r>
          </w:p>
        </w:tc>
      </w:tr>
      <w:tr w:rsidR="00A519A1" w:rsidRPr="00125D1A" w14:paraId="407B2538" w14:textId="77777777" w:rsidTr="000C59F5">
        <w:trPr>
          <w:trHeight w:val="340"/>
        </w:trPr>
        <w:tc>
          <w:tcPr>
            <w:tcW w:w="2269" w:type="dxa"/>
            <w:vAlign w:val="center"/>
          </w:tcPr>
          <w:p w14:paraId="461C1CB0" w14:textId="64BA9098" w:rsidR="00A519A1" w:rsidRPr="0012255C" w:rsidRDefault="0012255C" w:rsidP="00A519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12255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</w:rPr>
              <w:t xml:space="preserve">COURSES </w:t>
            </w:r>
          </w:p>
        </w:tc>
        <w:tc>
          <w:tcPr>
            <w:tcW w:w="1275" w:type="dxa"/>
          </w:tcPr>
          <w:p w14:paraId="3F8578BC" w14:textId="1A72AFF8" w:rsidR="00A519A1" w:rsidRPr="0012255C" w:rsidRDefault="0012255C" w:rsidP="00A519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12255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CERT NO</w:t>
            </w:r>
          </w:p>
        </w:tc>
        <w:tc>
          <w:tcPr>
            <w:tcW w:w="2127" w:type="dxa"/>
            <w:gridSpan w:val="2"/>
          </w:tcPr>
          <w:p w14:paraId="7E75943E" w14:textId="0F83F033" w:rsidR="00A519A1" w:rsidRPr="0012255C" w:rsidRDefault="0012255C" w:rsidP="00A519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12255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DATE ISSUE</w:t>
            </w:r>
          </w:p>
        </w:tc>
        <w:tc>
          <w:tcPr>
            <w:tcW w:w="1417" w:type="dxa"/>
            <w:gridSpan w:val="3"/>
          </w:tcPr>
          <w:p w14:paraId="7FC50774" w14:textId="5F547995" w:rsidR="00A519A1" w:rsidRPr="0012255C" w:rsidRDefault="0012255C" w:rsidP="00A519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12255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DATE EXPIRY</w:t>
            </w:r>
          </w:p>
        </w:tc>
        <w:tc>
          <w:tcPr>
            <w:tcW w:w="1894" w:type="dxa"/>
            <w:gridSpan w:val="3"/>
          </w:tcPr>
          <w:p w14:paraId="44BBF3F0" w14:textId="4823566B" w:rsidR="00A519A1" w:rsidRPr="0012255C" w:rsidRDefault="0012255C" w:rsidP="00A519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12255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REMARKS</w:t>
            </w:r>
          </w:p>
        </w:tc>
        <w:tc>
          <w:tcPr>
            <w:tcW w:w="1792" w:type="dxa"/>
          </w:tcPr>
          <w:p w14:paraId="798A0F55" w14:textId="77777777" w:rsidR="00A519A1" w:rsidRPr="0012255C" w:rsidRDefault="00A519A1" w:rsidP="00A519A1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GB"/>
              </w:rPr>
            </w:pPr>
          </w:p>
        </w:tc>
      </w:tr>
      <w:tr w:rsidR="00A519A1" w:rsidRPr="00125D1A" w14:paraId="0A76C5F6" w14:textId="77777777" w:rsidTr="000C59F5">
        <w:trPr>
          <w:trHeight w:val="340"/>
        </w:trPr>
        <w:tc>
          <w:tcPr>
            <w:tcW w:w="2269" w:type="dxa"/>
            <w:vAlign w:val="center"/>
          </w:tcPr>
          <w:p w14:paraId="01AA2897" w14:textId="18E5921E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Shipboard Catering Management</w:t>
            </w:r>
          </w:p>
        </w:tc>
        <w:tc>
          <w:tcPr>
            <w:tcW w:w="1275" w:type="dxa"/>
          </w:tcPr>
          <w:p w14:paraId="77E3EACA" w14:textId="4C219E02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SCMCR/00153/2024</w:t>
            </w:r>
          </w:p>
        </w:tc>
        <w:tc>
          <w:tcPr>
            <w:tcW w:w="2127" w:type="dxa"/>
            <w:gridSpan w:val="2"/>
          </w:tcPr>
          <w:p w14:paraId="7DB34197" w14:textId="5BBAC1FC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29/10/2024</w:t>
            </w:r>
          </w:p>
        </w:tc>
        <w:tc>
          <w:tcPr>
            <w:tcW w:w="1417" w:type="dxa"/>
            <w:gridSpan w:val="3"/>
          </w:tcPr>
          <w:p w14:paraId="60E82D1F" w14:textId="79A832FE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Nil</w:t>
            </w:r>
          </w:p>
        </w:tc>
        <w:tc>
          <w:tcPr>
            <w:tcW w:w="1894" w:type="dxa"/>
            <w:gridSpan w:val="3"/>
          </w:tcPr>
          <w:p w14:paraId="4617F46C" w14:textId="3DC0E266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Plomogroup sdn bhd</w:t>
            </w:r>
          </w:p>
        </w:tc>
        <w:tc>
          <w:tcPr>
            <w:tcW w:w="1792" w:type="dxa"/>
          </w:tcPr>
          <w:p w14:paraId="2008BE3C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A519A1" w:rsidRPr="00125D1A" w14:paraId="293C3515" w14:textId="77777777" w:rsidTr="000C59F5">
        <w:trPr>
          <w:trHeight w:val="340"/>
        </w:trPr>
        <w:tc>
          <w:tcPr>
            <w:tcW w:w="2269" w:type="dxa"/>
            <w:vAlign w:val="center"/>
          </w:tcPr>
          <w:p w14:paraId="099530C2" w14:textId="5EDAD7BA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Designated Security Duties</w:t>
            </w:r>
          </w:p>
        </w:tc>
        <w:tc>
          <w:tcPr>
            <w:tcW w:w="1275" w:type="dxa"/>
          </w:tcPr>
          <w:p w14:paraId="3B7C3368" w14:textId="38F8DE86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SDD/00769</w:t>
            </w:r>
          </w:p>
        </w:tc>
        <w:tc>
          <w:tcPr>
            <w:tcW w:w="2127" w:type="dxa"/>
            <w:gridSpan w:val="2"/>
          </w:tcPr>
          <w:p w14:paraId="26CCE7B6" w14:textId="55CA5392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17/07/2014</w:t>
            </w:r>
          </w:p>
        </w:tc>
        <w:tc>
          <w:tcPr>
            <w:tcW w:w="1417" w:type="dxa"/>
            <w:gridSpan w:val="3"/>
          </w:tcPr>
          <w:p w14:paraId="1DE1FD2C" w14:textId="74C56B6D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NIl</w:t>
            </w:r>
          </w:p>
        </w:tc>
        <w:tc>
          <w:tcPr>
            <w:tcW w:w="1894" w:type="dxa"/>
            <w:gridSpan w:val="3"/>
          </w:tcPr>
          <w:p w14:paraId="01BA427A" w14:textId="6AA15021" w:rsidR="00A519A1" w:rsidRPr="005D4688" w:rsidRDefault="0096287B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Centre Of Maritime Excellence Sdn Bhd</w:t>
            </w:r>
          </w:p>
        </w:tc>
        <w:tc>
          <w:tcPr>
            <w:tcW w:w="1792" w:type="dxa"/>
          </w:tcPr>
          <w:p w14:paraId="6194EC5A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A519A1" w:rsidRPr="00125D1A" w14:paraId="1522484C" w14:textId="77777777" w:rsidTr="000C59F5">
        <w:trPr>
          <w:trHeight w:val="340"/>
        </w:trPr>
        <w:tc>
          <w:tcPr>
            <w:tcW w:w="2269" w:type="dxa"/>
          </w:tcPr>
          <w:p w14:paraId="7FA48EF6" w14:textId="0C93D465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670D755E" w14:textId="77777777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2127" w:type="dxa"/>
            <w:gridSpan w:val="2"/>
          </w:tcPr>
          <w:p w14:paraId="0A5C76B0" w14:textId="48DACA68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417" w:type="dxa"/>
            <w:gridSpan w:val="3"/>
          </w:tcPr>
          <w:p w14:paraId="1841E1C2" w14:textId="77777777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894" w:type="dxa"/>
            <w:gridSpan w:val="3"/>
          </w:tcPr>
          <w:p w14:paraId="327E7C36" w14:textId="18E46E8A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792" w:type="dxa"/>
          </w:tcPr>
          <w:p w14:paraId="396FE7F4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A519A1" w:rsidRPr="00125D1A" w14:paraId="03DB4309" w14:textId="77777777" w:rsidTr="000C59F5">
        <w:trPr>
          <w:trHeight w:val="340"/>
        </w:trPr>
        <w:tc>
          <w:tcPr>
            <w:tcW w:w="2269" w:type="dxa"/>
          </w:tcPr>
          <w:p w14:paraId="5F3C381D" w14:textId="4874D3AB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2441ACB1" w14:textId="77777777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2127" w:type="dxa"/>
            <w:gridSpan w:val="2"/>
          </w:tcPr>
          <w:p w14:paraId="068ADB52" w14:textId="1E47EDA7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417" w:type="dxa"/>
            <w:gridSpan w:val="3"/>
          </w:tcPr>
          <w:p w14:paraId="180C842D" w14:textId="77777777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894" w:type="dxa"/>
            <w:gridSpan w:val="3"/>
          </w:tcPr>
          <w:p w14:paraId="33376C58" w14:textId="77777777" w:rsidR="00A519A1" w:rsidRPr="005D4688" w:rsidRDefault="00A519A1" w:rsidP="00A519A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  <w:tc>
          <w:tcPr>
            <w:tcW w:w="1792" w:type="dxa"/>
          </w:tcPr>
          <w:p w14:paraId="70443612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A519A1" w:rsidRPr="00125D1A" w14:paraId="7DA3D20F" w14:textId="77777777" w:rsidTr="000C59F5">
        <w:trPr>
          <w:trHeight w:val="340"/>
        </w:trPr>
        <w:tc>
          <w:tcPr>
            <w:tcW w:w="2269" w:type="dxa"/>
          </w:tcPr>
          <w:p w14:paraId="0DA7525E" w14:textId="44E92335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275" w:type="dxa"/>
          </w:tcPr>
          <w:p w14:paraId="670F860F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2127" w:type="dxa"/>
            <w:gridSpan w:val="2"/>
          </w:tcPr>
          <w:p w14:paraId="5996EA34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417" w:type="dxa"/>
            <w:gridSpan w:val="3"/>
          </w:tcPr>
          <w:p w14:paraId="0DA3B74B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894" w:type="dxa"/>
            <w:gridSpan w:val="3"/>
          </w:tcPr>
          <w:p w14:paraId="5CBB6906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792" w:type="dxa"/>
          </w:tcPr>
          <w:p w14:paraId="1CB8EE89" w14:textId="77777777" w:rsidR="00A519A1" w:rsidRPr="00A519A1" w:rsidRDefault="00A519A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C801D1" w:rsidRPr="00125D1A" w14:paraId="62BF3AAD" w14:textId="77777777" w:rsidTr="000C59F5">
        <w:trPr>
          <w:trHeight w:val="340"/>
        </w:trPr>
        <w:tc>
          <w:tcPr>
            <w:tcW w:w="2269" w:type="dxa"/>
          </w:tcPr>
          <w:p w14:paraId="3643BFDB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275" w:type="dxa"/>
          </w:tcPr>
          <w:p w14:paraId="6023FFC9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2127" w:type="dxa"/>
            <w:gridSpan w:val="2"/>
          </w:tcPr>
          <w:p w14:paraId="6018A9F2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417" w:type="dxa"/>
            <w:gridSpan w:val="3"/>
          </w:tcPr>
          <w:p w14:paraId="2D3C8048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894" w:type="dxa"/>
            <w:gridSpan w:val="3"/>
          </w:tcPr>
          <w:p w14:paraId="05121C0F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792" w:type="dxa"/>
          </w:tcPr>
          <w:p w14:paraId="22CB0D05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E54EC0" w:rsidRPr="00125D1A" w14:paraId="12617460" w14:textId="77777777" w:rsidTr="000C59F5">
        <w:trPr>
          <w:trHeight w:val="340"/>
        </w:trPr>
        <w:tc>
          <w:tcPr>
            <w:tcW w:w="2269" w:type="dxa"/>
          </w:tcPr>
          <w:p w14:paraId="5FFF74BE" w14:textId="77777777" w:rsidR="00E54EC0" w:rsidRDefault="00E54EC0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  <w:p w14:paraId="0F800DF2" w14:textId="77777777" w:rsidR="0012255C" w:rsidRPr="00A519A1" w:rsidRDefault="0012255C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275" w:type="dxa"/>
          </w:tcPr>
          <w:p w14:paraId="3EA3B3C3" w14:textId="77777777" w:rsidR="00E54EC0" w:rsidRPr="00A519A1" w:rsidRDefault="00E54EC0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2127" w:type="dxa"/>
            <w:gridSpan w:val="2"/>
          </w:tcPr>
          <w:p w14:paraId="2934182F" w14:textId="77777777" w:rsidR="00E54EC0" w:rsidRPr="00A519A1" w:rsidRDefault="00E54EC0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417" w:type="dxa"/>
            <w:gridSpan w:val="3"/>
          </w:tcPr>
          <w:p w14:paraId="4E907C78" w14:textId="77777777" w:rsidR="00E54EC0" w:rsidRPr="00A519A1" w:rsidRDefault="00E54EC0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894" w:type="dxa"/>
            <w:gridSpan w:val="3"/>
          </w:tcPr>
          <w:p w14:paraId="1803E6AE" w14:textId="77777777" w:rsidR="00E54EC0" w:rsidRPr="00A519A1" w:rsidRDefault="00E54EC0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792" w:type="dxa"/>
          </w:tcPr>
          <w:p w14:paraId="68B567F1" w14:textId="77777777" w:rsidR="00E54EC0" w:rsidRPr="00A519A1" w:rsidRDefault="00E54EC0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C801D1" w:rsidRPr="00125D1A" w14:paraId="350682E8" w14:textId="77777777" w:rsidTr="000C59F5">
        <w:trPr>
          <w:trHeight w:val="340"/>
        </w:trPr>
        <w:tc>
          <w:tcPr>
            <w:tcW w:w="2269" w:type="dxa"/>
          </w:tcPr>
          <w:p w14:paraId="79BDC4E5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275" w:type="dxa"/>
          </w:tcPr>
          <w:p w14:paraId="00376B3F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2127" w:type="dxa"/>
            <w:gridSpan w:val="2"/>
          </w:tcPr>
          <w:p w14:paraId="691A12A5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417" w:type="dxa"/>
            <w:gridSpan w:val="3"/>
          </w:tcPr>
          <w:p w14:paraId="284A3E14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894" w:type="dxa"/>
            <w:gridSpan w:val="3"/>
          </w:tcPr>
          <w:p w14:paraId="433C49FA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792" w:type="dxa"/>
          </w:tcPr>
          <w:p w14:paraId="7AEEC4F2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  <w:tr w:rsidR="00C801D1" w:rsidRPr="00125D1A" w14:paraId="3EC40C02" w14:textId="77777777" w:rsidTr="000C59F5">
        <w:trPr>
          <w:trHeight w:val="340"/>
        </w:trPr>
        <w:tc>
          <w:tcPr>
            <w:tcW w:w="2269" w:type="dxa"/>
          </w:tcPr>
          <w:p w14:paraId="46BB9F27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275" w:type="dxa"/>
          </w:tcPr>
          <w:p w14:paraId="26D56679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2127" w:type="dxa"/>
            <w:gridSpan w:val="2"/>
          </w:tcPr>
          <w:p w14:paraId="63C8F87C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417" w:type="dxa"/>
            <w:gridSpan w:val="3"/>
          </w:tcPr>
          <w:p w14:paraId="2FF1A6A8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894" w:type="dxa"/>
            <w:gridSpan w:val="3"/>
          </w:tcPr>
          <w:p w14:paraId="64934D4D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792" w:type="dxa"/>
          </w:tcPr>
          <w:p w14:paraId="02096DC0" w14:textId="77777777" w:rsidR="00C801D1" w:rsidRPr="00A519A1" w:rsidRDefault="00C801D1" w:rsidP="00A519A1">
            <w:pPr>
              <w:rPr>
                <w:rFonts w:asciiTheme="minorHAnsi" w:hAnsiTheme="minorHAnsi" w:cstheme="minorHAnsi"/>
                <w:color w:val="FF0000"/>
                <w:sz w:val="20"/>
              </w:rPr>
            </w:pPr>
          </w:p>
        </w:tc>
      </w:tr>
    </w:tbl>
    <w:p w14:paraId="163BF7B7" w14:textId="77777777" w:rsidR="001226D3" w:rsidRPr="00125D1A" w:rsidRDefault="001226D3" w:rsidP="00462828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59AF39C" w14:textId="1D90D800" w:rsidR="00773EA2" w:rsidRPr="005B3155" w:rsidRDefault="00773EA2" w:rsidP="00462828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  <w:r w:rsidRPr="005B3155">
        <w:rPr>
          <w:rFonts w:asciiTheme="minorHAnsi" w:hAnsiTheme="minorHAnsi" w:cstheme="minorHAnsi"/>
          <w:b/>
          <w:bCs/>
          <w:sz w:val="28"/>
          <w:szCs w:val="22"/>
        </w:rPr>
        <w:t>Record</w:t>
      </w:r>
      <w:r w:rsidR="006F11C8">
        <w:rPr>
          <w:rFonts w:asciiTheme="minorHAnsi" w:hAnsiTheme="minorHAnsi" w:cstheme="minorHAnsi"/>
          <w:b/>
          <w:bCs/>
          <w:sz w:val="28"/>
          <w:szCs w:val="22"/>
        </w:rPr>
        <w:t xml:space="preserve"> Of</w:t>
      </w:r>
      <w:r w:rsidRPr="005B3155">
        <w:rPr>
          <w:rFonts w:asciiTheme="minorHAnsi" w:hAnsiTheme="minorHAnsi" w:cstheme="minorHAnsi"/>
          <w:b/>
          <w:bCs/>
          <w:sz w:val="28"/>
          <w:szCs w:val="22"/>
        </w:rPr>
        <w:t xml:space="preserve"> Previous Sea Service</w:t>
      </w:r>
    </w:p>
    <w:p w14:paraId="74807020" w14:textId="77777777" w:rsidR="00773EA2" w:rsidRPr="00125D1A" w:rsidRDefault="00C02F59">
      <w:pPr>
        <w:rPr>
          <w:rFonts w:asciiTheme="minorHAnsi" w:hAnsiTheme="minorHAnsi" w:cstheme="minorHAnsi"/>
          <w:i/>
          <w:sz w:val="22"/>
          <w:szCs w:val="22"/>
          <w:lang w:val="en-GB"/>
        </w:rPr>
      </w:pPr>
      <w:r w:rsidRPr="00125D1A">
        <w:rPr>
          <w:rFonts w:asciiTheme="minorHAnsi" w:hAnsiTheme="minorHAnsi" w:cstheme="minorHAnsi"/>
          <w:i/>
          <w:sz w:val="22"/>
          <w:szCs w:val="22"/>
          <w:lang w:val="en-GB"/>
        </w:rPr>
        <w:t>** List all vessels starting from the last vessel until first vessel</w:t>
      </w:r>
    </w:p>
    <w:tbl>
      <w:tblPr>
        <w:tblpPr w:leftFromText="180" w:rightFromText="180" w:vertAnchor="text" w:tblpX="-147" w:tblpY="1"/>
        <w:tblOverlap w:val="never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1003"/>
        <w:gridCol w:w="1276"/>
        <w:gridCol w:w="840"/>
        <w:gridCol w:w="992"/>
        <w:gridCol w:w="851"/>
        <w:gridCol w:w="1002"/>
        <w:gridCol w:w="851"/>
        <w:gridCol w:w="709"/>
        <w:gridCol w:w="840"/>
        <w:gridCol w:w="708"/>
        <w:gridCol w:w="567"/>
      </w:tblGrid>
      <w:tr w:rsidR="005B3155" w:rsidRPr="00125D1A" w14:paraId="3CCAFE77" w14:textId="77777777" w:rsidTr="005D4688">
        <w:trPr>
          <w:cantSplit/>
          <w:trHeight w:val="1037"/>
        </w:trPr>
        <w:tc>
          <w:tcPr>
            <w:tcW w:w="2132" w:type="dxa"/>
            <w:gridSpan w:val="2"/>
            <w:shd w:val="clear" w:color="auto" w:fill="F2F2F2" w:themeFill="background1" w:themeFillShade="F2"/>
          </w:tcPr>
          <w:p w14:paraId="7E5A6E43" w14:textId="77777777" w:rsidR="00C02F59" w:rsidRPr="005B3155" w:rsidRDefault="00C02F59" w:rsidP="00C801D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Vessel 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E44FD3E" w14:textId="3C67DCDA" w:rsidR="00C02F59" w:rsidRPr="005B3155" w:rsidRDefault="00C02F59" w:rsidP="00C801D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hip Type (Oil/LPG/</w:t>
            </w:r>
            <w:r w:rsidR="005D468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NG/</w:t>
            </w: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lk/</w:t>
            </w:r>
            <w:r w:rsidR="005D468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ontainer/ </w:t>
            </w: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thers) </w:t>
            </w:r>
          </w:p>
        </w:tc>
        <w:tc>
          <w:tcPr>
            <w:tcW w:w="840" w:type="dxa"/>
            <w:shd w:val="clear" w:color="auto" w:fill="F2F2F2" w:themeFill="background1" w:themeFillShade="F2"/>
          </w:tcPr>
          <w:p w14:paraId="67B42BEE" w14:textId="7790675E" w:rsidR="00C02F59" w:rsidRPr="005D4688" w:rsidRDefault="00E017DE" w:rsidP="00C80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GT / </w:t>
            </w:r>
            <w:r w:rsidR="00C02F59"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DWT</w:t>
            </w:r>
            <w:r w:rsidRPr="005D468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/ DP Type </w:t>
            </w:r>
          </w:p>
          <w:p w14:paraId="060645C5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39AF5728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gine Type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16AF630A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P</w:t>
            </w:r>
          </w:p>
        </w:tc>
        <w:tc>
          <w:tcPr>
            <w:tcW w:w="1002" w:type="dxa"/>
            <w:shd w:val="clear" w:color="auto" w:fill="F2F2F2" w:themeFill="background1" w:themeFillShade="F2"/>
          </w:tcPr>
          <w:p w14:paraId="61773160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wner</w:t>
            </w:r>
          </w:p>
          <w:p w14:paraId="34AE194D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51" w:type="dxa"/>
            <w:shd w:val="clear" w:color="auto" w:fill="F2F2F2" w:themeFill="background1" w:themeFillShade="F2"/>
          </w:tcPr>
          <w:p w14:paraId="160D6841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ank</w:t>
            </w:r>
          </w:p>
          <w:p w14:paraId="1B6551D1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9008E5A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ign-on</w:t>
            </w:r>
          </w:p>
          <w:p w14:paraId="4561DADA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40" w:type="dxa"/>
            <w:shd w:val="clear" w:color="auto" w:fill="F2F2F2" w:themeFill="background1" w:themeFillShade="F2"/>
          </w:tcPr>
          <w:p w14:paraId="5615B3F6" w14:textId="77777777" w:rsidR="00C02F59" w:rsidRPr="005B3155" w:rsidRDefault="00C02F59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ign-off</w:t>
            </w:r>
          </w:p>
        </w:tc>
        <w:tc>
          <w:tcPr>
            <w:tcW w:w="708" w:type="dxa"/>
            <w:shd w:val="clear" w:color="auto" w:fill="F2F2F2" w:themeFill="background1" w:themeFillShade="F2"/>
            <w:textDirection w:val="btLr"/>
          </w:tcPr>
          <w:p w14:paraId="19A5CB3F" w14:textId="77777777" w:rsidR="00C02F59" w:rsidRPr="005B3155" w:rsidRDefault="005B3155" w:rsidP="00C801D1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onths</w:t>
            </w:r>
          </w:p>
        </w:tc>
        <w:tc>
          <w:tcPr>
            <w:tcW w:w="567" w:type="dxa"/>
            <w:shd w:val="clear" w:color="auto" w:fill="F2F2F2" w:themeFill="background1" w:themeFillShade="F2"/>
            <w:textDirection w:val="btLr"/>
          </w:tcPr>
          <w:p w14:paraId="0872F26D" w14:textId="77777777" w:rsidR="00C02F59" w:rsidRPr="005B3155" w:rsidRDefault="00C02F59" w:rsidP="00C801D1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B3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ys</w:t>
            </w:r>
          </w:p>
        </w:tc>
      </w:tr>
      <w:tr w:rsidR="00B207E8" w:rsidRPr="00125D1A" w14:paraId="10E53C2B" w14:textId="77777777" w:rsidTr="005D4688">
        <w:trPr>
          <w:trHeight w:val="340"/>
        </w:trPr>
        <w:tc>
          <w:tcPr>
            <w:tcW w:w="2132" w:type="dxa"/>
            <w:gridSpan w:val="2"/>
          </w:tcPr>
          <w:p w14:paraId="5290DDEA" w14:textId="134F449E" w:rsidR="0096287B" w:rsidRPr="00B207E8" w:rsidRDefault="0096287B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JM SUTERA 1</w:t>
            </w:r>
          </w:p>
        </w:tc>
        <w:tc>
          <w:tcPr>
            <w:tcW w:w="1276" w:type="dxa"/>
          </w:tcPr>
          <w:p w14:paraId="1A9E4D2D" w14:textId="6A5A6898" w:rsidR="00B207E8" w:rsidRPr="00B207E8" w:rsidRDefault="0096287B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EMICAL/OIL TANKER</w:t>
            </w:r>
          </w:p>
        </w:tc>
        <w:tc>
          <w:tcPr>
            <w:tcW w:w="840" w:type="dxa"/>
          </w:tcPr>
          <w:p w14:paraId="460371CB" w14:textId="0C7BE042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532</w:t>
            </w:r>
          </w:p>
        </w:tc>
        <w:tc>
          <w:tcPr>
            <w:tcW w:w="992" w:type="dxa"/>
          </w:tcPr>
          <w:p w14:paraId="0D31464D" w14:textId="6EA573E6" w:rsidR="00B207E8" w:rsidRPr="00B207E8" w:rsidRDefault="0096287B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AIHATSU</w:t>
            </w:r>
          </w:p>
        </w:tc>
        <w:tc>
          <w:tcPr>
            <w:tcW w:w="851" w:type="dxa"/>
          </w:tcPr>
          <w:p w14:paraId="3662AB60" w14:textId="6154B732" w:rsidR="00B207E8" w:rsidRPr="00B207E8" w:rsidRDefault="0096287B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942</w:t>
            </w:r>
          </w:p>
        </w:tc>
        <w:tc>
          <w:tcPr>
            <w:tcW w:w="1002" w:type="dxa"/>
          </w:tcPr>
          <w:p w14:paraId="02554C95" w14:textId="7381F101" w:rsidR="00B207E8" w:rsidRPr="00B207E8" w:rsidRDefault="0096287B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JASA MARIN</w:t>
            </w:r>
          </w:p>
        </w:tc>
        <w:tc>
          <w:tcPr>
            <w:tcW w:w="851" w:type="dxa"/>
          </w:tcPr>
          <w:p w14:paraId="1D67A747" w14:textId="4707C5A6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2C891CA6" w14:textId="1532CD75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0/12/2022</w:t>
            </w:r>
          </w:p>
        </w:tc>
        <w:tc>
          <w:tcPr>
            <w:tcW w:w="840" w:type="dxa"/>
          </w:tcPr>
          <w:p w14:paraId="231CCC38" w14:textId="114B0D31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9/03/2023</w:t>
            </w:r>
          </w:p>
        </w:tc>
        <w:tc>
          <w:tcPr>
            <w:tcW w:w="708" w:type="dxa"/>
          </w:tcPr>
          <w:p w14:paraId="22D357DD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20DE72C2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280CA10E" w14:textId="77777777" w:rsidTr="005D4688">
        <w:trPr>
          <w:trHeight w:val="340"/>
        </w:trPr>
        <w:tc>
          <w:tcPr>
            <w:tcW w:w="2132" w:type="dxa"/>
            <w:gridSpan w:val="2"/>
          </w:tcPr>
          <w:p w14:paraId="4542003B" w14:textId="7AF0EB49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V MTT TAWAU</w:t>
            </w:r>
          </w:p>
        </w:tc>
        <w:tc>
          <w:tcPr>
            <w:tcW w:w="1276" w:type="dxa"/>
          </w:tcPr>
          <w:p w14:paraId="100FC3A2" w14:textId="15A4FA68" w:rsidR="00B207E8" w:rsidRPr="00B207E8" w:rsidRDefault="00D83B6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NTAINER</w:t>
            </w:r>
          </w:p>
        </w:tc>
        <w:tc>
          <w:tcPr>
            <w:tcW w:w="840" w:type="dxa"/>
          </w:tcPr>
          <w:p w14:paraId="47D0DC6B" w14:textId="18B7D027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0743</w:t>
            </w:r>
          </w:p>
        </w:tc>
        <w:tc>
          <w:tcPr>
            <w:tcW w:w="992" w:type="dxa"/>
          </w:tcPr>
          <w:p w14:paraId="32A4C20C" w14:textId="729B8145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AN-B&amp;W</w:t>
            </w:r>
          </w:p>
        </w:tc>
        <w:tc>
          <w:tcPr>
            <w:tcW w:w="851" w:type="dxa"/>
          </w:tcPr>
          <w:p w14:paraId="75B523A4" w14:textId="10E9F550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930</w:t>
            </w:r>
          </w:p>
        </w:tc>
        <w:tc>
          <w:tcPr>
            <w:tcW w:w="1002" w:type="dxa"/>
          </w:tcPr>
          <w:p w14:paraId="41255040" w14:textId="50DC0A93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TT SHIPPING</w:t>
            </w:r>
          </w:p>
        </w:tc>
        <w:tc>
          <w:tcPr>
            <w:tcW w:w="851" w:type="dxa"/>
          </w:tcPr>
          <w:p w14:paraId="4F8482E3" w14:textId="32F47542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299E1DED" w14:textId="009BDDD3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/04/2022</w:t>
            </w:r>
          </w:p>
        </w:tc>
        <w:tc>
          <w:tcPr>
            <w:tcW w:w="840" w:type="dxa"/>
          </w:tcPr>
          <w:p w14:paraId="31EED04F" w14:textId="397037A6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3/10/2022</w:t>
            </w:r>
          </w:p>
        </w:tc>
        <w:tc>
          <w:tcPr>
            <w:tcW w:w="708" w:type="dxa"/>
          </w:tcPr>
          <w:p w14:paraId="31BA3DEB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50E62455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441E74FB" w14:textId="77777777" w:rsidTr="005D4688">
        <w:trPr>
          <w:trHeight w:val="340"/>
        </w:trPr>
        <w:tc>
          <w:tcPr>
            <w:tcW w:w="2132" w:type="dxa"/>
            <w:gridSpan w:val="2"/>
          </w:tcPr>
          <w:p w14:paraId="078B5734" w14:textId="1DE64196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V DUTA AZZAM</w:t>
            </w:r>
          </w:p>
        </w:tc>
        <w:tc>
          <w:tcPr>
            <w:tcW w:w="1276" w:type="dxa"/>
          </w:tcPr>
          <w:p w14:paraId="079D1373" w14:textId="04FF0649" w:rsidR="00B207E8" w:rsidRPr="00B207E8" w:rsidRDefault="00D83B6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BULK CARRIER</w:t>
            </w:r>
          </w:p>
        </w:tc>
        <w:tc>
          <w:tcPr>
            <w:tcW w:w="840" w:type="dxa"/>
          </w:tcPr>
          <w:p w14:paraId="2FFFE70A" w14:textId="0760987C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4096</w:t>
            </w:r>
          </w:p>
        </w:tc>
        <w:tc>
          <w:tcPr>
            <w:tcW w:w="992" w:type="dxa"/>
          </w:tcPr>
          <w:p w14:paraId="074F3052" w14:textId="27A8DFCE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B&amp;W</w:t>
            </w:r>
          </w:p>
        </w:tc>
        <w:tc>
          <w:tcPr>
            <w:tcW w:w="851" w:type="dxa"/>
          </w:tcPr>
          <w:p w14:paraId="03FD6A6C" w14:textId="4A7575A8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1200</w:t>
            </w:r>
          </w:p>
        </w:tc>
        <w:tc>
          <w:tcPr>
            <w:tcW w:w="1002" w:type="dxa"/>
          </w:tcPr>
          <w:p w14:paraId="2BE8604A" w14:textId="68903F4F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UTA MARIN</w:t>
            </w:r>
          </w:p>
        </w:tc>
        <w:tc>
          <w:tcPr>
            <w:tcW w:w="851" w:type="dxa"/>
          </w:tcPr>
          <w:p w14:paraId="0CC2D36C" w14:textId="3F721CC4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2935963A" w14:textId="3F7345CE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1/09/2021</w:t>
            </w:r>
          </w:p>
        </w:tc>
        <w:tc>
          <w:tcPr>
            <w:tcW w:w="840" w:type="dxa"/>
          </w:tcPr>
          <w:p w14:paraId="07D0E732" w14:textId="3699CE20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3/01/2022</w:t>
            </w:r>
          </w:p>
        </w:tc>
        <w:tc>
          <w:tcPr>
            <w:tcW w:w="708" w:type="dxa"/>
          </w:tcPr>
          <w:p w14:paraId="74421E83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27996E05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05BC2203" w14:textId="77777777" w:rsidTr="005D4688">
        <w:trPr>
          <w:trHeight w:val="340"/>
        </w:trPr>
        <w:tc>
          <w:tcPr>
            <w:tcW w:w="2132" w:type="dxa"/>
            <w:gridSpan w:val="2"/>
          </w:tcPr>
          <w:p w14:paraId="5F7A9FBE" w14:textId="7160A059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T NYLEX 1</w:t>
            </w:r>
          </w:p>
        </w:tc>
        <w:tc>
          <w:tcPr>
            <w:tcW w:w="1276" w:type="dxa"/>
          </w:tcPr>
          <w:p w14:paraId="7E4F1EB3" w14:textId="1E33F3BB" w:rsidR="00B207E8" w:rsidRPr="00B207E8" w:rsidRDefault="00D83B6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IL/CHEMICAL TANKER</w:t>
            </w:r>
          </w:p>
        </w:tc>
        <w:tc>
          <w:tcPr>
            <w:tcW w:w="840" w:type="dxa"/>
          </w:tcPr>
          <w:p w14:paraId="3C59C1B2" w14:textId="4CCE0B83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526</w:t>
            </w:r>
          </w:p>
        </w:tc>
        <w:tc>
          <w:tcPr>
            <w:tcW w:w="992" w:type="dxa"/>
          </w:tcPr>
          <w:p w14:paraId="5A68AF7E" w14:textId="149EAF77" w:rsidR="00B207E8" w:rsidRPr="00B207E8" w:rsidRDefault="00B207E8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</w:tcPr>
          <w:p w14:paraId="7D2148D7" w14:textId="26BE229A" w:rsidR="00B207E8" w:rsidRPr="00B207E8" w:rsidRDefault="00B207E8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002" w:type="dxa"/>
          </w:tcPr>
          <w:p w14:paraId="00F458AB" w14:textId="17DBCB6B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ST</w:t>
            </w:r>
          </w:p>
        </w:tc>
        <w:tc>
          <w:tcPr>
            <w:tcW w:w="851" w:type="dxa"/>
          </w:tcPr>
          <w:p w14:paraId="38FA55A3" w14:textId="5DB3FF06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76B42CEC" w14:textId="6F0AF64E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6/02/2020</w:t>
            </w:r>
          </w:p>
        </w:tc>
        <w:tc>
          <w:tcPr>
            <w:tcW w:w="840" w:type="dxa"/>
          </w:tcPr>
          <w:p w14:paraId="792C55D0" w14:textId="5D3FFFD9" w:rsidR="00B207E8" w:rsidRPr="00B207E8" w:rsidRDefault="00B207E8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34E504F9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50FC9A66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2B885C25" w14:textId="77777777" w:rsidTr="005D4688">
        <w:trPr>
          <w:trHeight w:val="340"/>
        </w:trPr>
        <w:tc>
          <w:tcPr>
            <w:tcW w:w="2132" w:type="dxa"/>
            <w:gridSpan w:val="2"/>
          </w:tcPr>
          <w:p w14:paraId="1D71703C" w14:textId="5EEAC77F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AUTICAL ALIYA</w:t>
            </w:r>
          </w:p>
        </w:tc>
        <w:tc>
          <w:tcPr>
            <w:tcW w:w="1276" w:type="dxa"/>
          </w:tcPr>
          <w:p w14:paraId="23EB688B" w14:textId="4739222D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19165F8F" w14:textId="0F818442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368</w:t>
            </w:r>
          </w:p>
        </w:tc>
        <w:tc>
          <w:tcPr>
            <w:tcW w:w="992" w:type="dxa"/>
          </w:tcPr>
          <w:p w14:paraId="0A5CBA3C" w14:textId="21E9CFCC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IIGATA</w:t>
            </w:r>
          </w:p>
        </w:tc>
        <w:tc>
          <w:tcPr>
            <w:tcW w:w="851" w:type="dxa"/>
          </w:tcPr>
          <w:p w14:paraId="226135A3" w14:textId="2FECD050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800</w:t>
            </w:r>
          </w:p>
        </w:tc>
        <w:tc>
          <w:tcPr>
            <w:tcW w:w="1002" w:type="dxa"/>
          </w:tcPr>
          <w:p w14:paraId="06537DA5" w14:textId="6950463F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TTO OFFSHORE</w:t>
            </w:r>
          </w:p>
        </w:tc>
        <w:tc>
          <w:tcPr>
            <w:tcW w:w="851" w:type="dxa"/>
          </w:tcPr>
          <w:p w14:paraId="4C07C4BC" w14:textId="033836F9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61133710" w14:textId="4D7FA786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1/12/2019</w:t>
            </w:r>
          </w:p>
        </w:tc>
        <w:tc>
          <w:tcPr>
            <w:tcW w:w="840" w:type="dxa"/>
          </w:tcPr>
          <w:p w14:paraId="393447B1" w14:textId="31F69F0A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0/01/2020</w:t>
            </w:r>
          </w:p>
        </w:tc>
        <w:tc>
          <w:tcPr>
            <w:tcW w:w="708" w:type="dxa"/>
          </w:tcPr>
          <w:p w14:paraId="25AF13D7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4898DDF8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5733258D" w14:textId="77777777" w:rsidTr="005D4688">
        <w:trPr>
          <w:trHeight w:val="340"/>
        </w:trPr>
        <w:tc>
          <w:tcPr>
            <w:tcW w:w="2132" w:type="dxa"/>
            <w:gridSpan w:val="2"/>
          </w:tcPr>
          <w:p w14:paraId="2943C43F" w14:textId="6D28466F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GREATSHIP MAYA</w:t>
            </w:r>
          </w:p>
        </w:tc>
        <w:tc>
          <w:tcPr>
            <w:tcW w:w="1276" w:type="dxa"/>
          </w:tcPr>
          <w:p w14:paraId="27CC5F55" w14:textId="14C6A782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66720D6D" w14:textId="3AE6EE5E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600</w:t>
            </w:r>
          </w:p>
        </w:tc>
        <w:tc>
          <w:tcPr>
            <w:tcW w:w="992" w:type="dxa"/>
          </w:tcPr>
          <w:p w14:paraId="407A0EBA" w14:textId="57C64DDA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YANMAR</w:t>
            </w:r>
          </w:p>
        </w:tc>
        <w:tc>
          <w:tcPr>
            <w:tcW w:w="851" w:type="dxa"/>
          </w:tcPr>
          <w:p w14:paraId="2593C047" w14:textId="4E203C8A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8532</w:t>
            </w:r>
          </w:p>
        </w:tc>
        <w:tc>
          <w:tcPr>
            <w:tcW w:w="1002" w:type="dxa"/>
          </w:tcPr>
          <w:p w14:paraId="30441AF1" w14:textId="3C0C61C6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GREATSHIP GLOBAL OFFSHORE</w:t>
            </w:r>
          </w:p>
        </w:tc>
        <w:tc>
          <w:tcPr>
            <w:tcW w:w="851" w:type="dxa"/>
          </w:tcPr>
          <w:p w14:paraId="3FCA5D67" w14:textId="3BDD528A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516E07B1" w14:textId="275B699F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2/11/2019</w:t>
            </w:r>
          </w:p>
        </w:tc>
        <w:tc>
          <w:tcPr>
            <w:tcW w:w="840" w:type="dxa"/>
          </w:tcPr>
          <w:p w14:paraId="0529F1E3" w14:textId="7D2961AC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6/12/2019</w:t>
            </w:r>
          </w:p>
        </w:tc>
        <w:tc>
          <w:tcPr>
            <w:tcW w:w="708" w:type="dxa"/>
          </w:tcPr>
          <w:p w14:paraId="35314A1D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3EF4FA4D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6EF93C19" w14:textId="77777777" w:rsidTr="005D4688">
        <w:trPr>
          <w:trHeight w:val="340"/>
        </w:trPr>
        <w:tc>
          <w:tcPr>
            <w:tcW w:w="2132" w:type="dxa"/>
            <w:gridSpan w:val="2"/>
          </w:tcPr>
          <w:p w14:paraId="60347A4C" w14:textId="0834EBF6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V POS LOGISTIC 1</w:t>
            </w:r>
          </w:p>
        </w:tc>
        <w:tc>
          <w:tcPr>
            <w:tcW w:w="1276" w:type="dxa"/>
          </w:tcPr>
          <w:p w14:paraId="58449AE9" w14:textId="7C40F890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BULK CARRIER</w:t>
            </w:r>
          </w:p>
        </w:tc>
        <w:tc>
          <w:tcPr>
            <w:tcW w:w="840" w:type="dxa"/>
          </w:tcPr>
          <w:p w14:paraId="5AF7CCA9" w14:textId="51A2BAD1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1255</w:t>
            </w:r>
          </w:p>
        </w:tc>
        <w:tc>
          <w:tcPr>
            <w:tcW w:w="992" w:type="dxa"/>
          </w:tcPr>
          <w:p w14:paraId="6F735E70" w14:textId="2CC849E3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AN-B&amp;W</w:t>
            </w:r>
          </w:p>
        </w:tc>
        <w:tc>
          <w:tcPr>
            <w:tcW w:w="851" w:type="dxa"/>
          </w:tcPr>
          <w:p w14:paraId="37FACFDF" w14:textId="45BF668E" w:rsidR="00B207E8" w:rsidRPr="00B207E8" w:rsidRDefault="00B207E8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002" w:type="dxa"/>
          </w:tcPr>
          <w:p w14:paraId="2C05681E" w14:textId="07594B21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OS MALAYSIA</w:t>
            </w:r>
          </w:p>
        </w:tc>
        <w:tc>
          <w:tcPr>
            <w:tcW w:w="851" w:type="dxa"/>
          </w:tcPr>
          <w:p w14:paraId="66781306" w14:textId="10874D36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277EBC00" w14:textId="0386B479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6/05/2019</w:t>
            </w:r>
          </w:p>
        </w:tc>
        <w:tc>
          <w:tcPr>
            <w:tcW w:w="840" w:type="dxa"/>
          </w:tcPr>
          <w:p w14:paraId="43FF1847" w14:textId="62D1172F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7/08/2019</w:t>
            </w:r>
          </w:p>
        </w:tc>
        <w:tc>
          <w:tcPr>
            <w:tcW w:w="708" w:type="dxa"/>
          </w:tcPr>
          <w:p w14:paraId="2C533230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0EB91F7A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5564613E" w14:textId="77777777" w:rsidTr="005D4688">
        <w:trPr>
          <w:trHeight w:val="340"/>
        </w:trPr>
        <w:tc>
          <w:tcPr>
            <w:tcW w:w="2132" w:type="dxa"/>
            <w:gridSpan w:val="2"/>
          </w:tcPr>
          <w:p w14:paraId="6A836E6F" w14:textId="02588E27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K PACIFIC</w:t>
            </w:r>
          </w:p>
        </w:tc>
        <w:tc>
          <w:tcPr>
            <w:tcW w:w="1276" w:type="dxa"/>
          </w:tcPr>
          <w:p w14:paraId="4F309322" w14:textId="1FCE5301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15894E07" w14:textId="6DBCC764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678</w:t>
            </w:r>
          </w:p>
        </w:tc>
        <w:tc>
          <w:tcPr>
            <w:tcW w:w="992" w:type="dxa"/>
          </w:tcPr>
          <w:p w14:paraId="4F8331BE" w14:textId="1AC7432A" w:rsidR="00B207E8" w:rsidRPr="00B207E8" w:rsidRDefault="00B207E8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</w:tcPr>
          <w:p w14:paraId="77181FA2" w14:textId="6968507D" w:rsidR="00B207E8" w:rsidRPr="00B207E8" w:rsidRDefault="00B207E8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002" w:type="dxa"/>
          </w:tcPr>
          <w:p w14:paraId="73829358" w14:textId="04729773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AM CHEONG INTERNATIONAL</w:t>
            </w:r>
          </w:p>
        </w:tc>
        <w:tc>
          <w:tcPr>
            <w:tcW w:w="851" w:type="dxa"/>
          </w:tcPr>
          <w:p w14:paraId="735B7CCB" w14:textId="7EDCA07C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17CF7242" w14:textId="45CD6F16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7/03/2019</w:t>
            </w:r>
          </w:p>
        </w:tc>
        <w:tc>
          <w:tcPr>
            <w:tcW w:w="840" w:type="dxa"/>
          </w:tcPr>
          <w:p w14:paraId="0C5F00DB" w14:textId="4DB0C80F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4/04/2019</w:t>
            </w:r>
          </w:p>
        </w:tc>
        <w:tc>
          <w:tcPr>
            <w:tcW w:w="708" w:type="dxa"/>
          </w:tcPr>
          <w:p w14:paraId="33B091D9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17D805D4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54CD8BCE" w14:textId="77777777" w:rsidTr="005D4688">
        <w:trPr>
          <w:trHeight w:val="340"/>
        </w:trPr>
        <w:tc>
          <w:tcPr>
            <w:tcW w:w="2132" w:type="dxa"/>
            <w:gridSpan w:val="2"/>
          </w:tcPr>
          <w:p w14:paraId="06F36F74" w14:textId="4AF414A7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K LINE 812</w:t>
            </w:r>
          </w:p>
        </w:tc>
        <w:tc>
          <w:tcPr>
            <w:tcW w:w="1276" w:type="dxa"/>
          </w:tcPr>
          <w:p w14:paraId="44076625" w14:textId="664D3247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6AE66B56" w14:textId="7B22063D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601</w:t>
            </w:r>
          </w:p>
        </w:tc>
        <w:tc>
          <w:tcPr>
            <w:tcW w:w="992" w:type="dxa"/>
          </w:tcPr>
          <w:p w14:paraId="24B0B08A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29715FFF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7D7C8682" w14:textId="6AEF7D7C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AM CHEONG INTERNATIONAL</w:t>
            </w:r>
          </w:p>
        </w:tc>
        <w:tc>
          <w:tcPr>
            <w:tcW w:w="851" w:type="dxa"/>
          </w:tcPr>
          <w:p w14:paraId="2D41375E" w14:textId="3DFA97E8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39F5DAA7" w14:textId="2433EF33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0/10/2018</w:t>
            </w:r>
          </w:p>
        </w:tc>
        <w:tc>
          <w:tcPr>
            <w:tcW w:w="840" w:type="dxa"/>
          </w:tcPr>
          <w:p w14:paraId="27D219C7" w14:textId="74007D55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4/02/2019</w:t>
            </w:r>
          </w:p>
        </w:tc>
        <w:tc>
          <w:tcPr>
            <w:tcW w:w="708" w:type="dxa"/>
          </w:tcPr>
          <w:p w14:paraId="4233AA5B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531B2E56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2AB62E54" w14:textId="77777777" w:rsidTr="005D4688">
        <w:trPr>
          <w:trHeight w:val="340"/>
        </w:trPr>
        <w:tc>
          <w:tcPr>
            <w:tcW w:w="2132" w:type="dxa"/>
            <w:gridSpan w:val="2"/>
          </w:tcPr>
          <w:p w14:paraId="6C79539F" w14:textId="6E4258E0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K PACIFIC</w:t>
            </w:r>
          </w:p>
        </w:tc>
        <w:tc>
          <w:tcPr>
            <w:tcW w:w="1276" w:type="dxa"/>
          </w:tcPr>
          <w:p w14:paraId="0589E949" w14:textId="59B18E2B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16C74600" w14:textId="741A4C29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678</w:t>
            </w:r>
          </w:p>
        </w:tc>
        <w:tc>
          <w:tcPr>
            <w:tcW w:w="992" w:type="dxa"/>
          </w:tcPr>
          <w:p w14:paraId="75D5357B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0F719477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1359588C" w14:textId="2C2781F7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AM CHEONG INTERNATIONAL</w:t>
            </w:r>
          </w:p>
        </w:tc>
        <w:tc>
          <w:tcPr>
            <w:tcW w:w="851" w:type="dxa"/>
          </w:tcPr>
          <w:p w14:paraId="65A6B8FE" w14:textId="1C09F68E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4813C2B6" w14:textId="3E3E7C7F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/06/2018</w:t>
            </w:r>
          </w:p>
        </w:tc>
        <w:tc>
          <w:tcPr>
            <w:tcW w:w="840" w:type="dxa"/>
          </w:tcPr>
          <w:p w14:paraId="3921A32C" w14:textId="1F1C4F2B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0/10/2018</w:t>
            </w:r>
          </w:p>
        </w:tc>
        <w:tc>
          <w:tcPr>
            <w:tcW w:w="708" w:type="dxa"/>
          </w:tcPr>
          <w:p w14:paraId="5A7DADC4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22802FCA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7428D74F" w14:textId="77777777" w:rsidTr="005D4688">
        <w:trPr>
          <w:trHeight w:val="340"/>
        </w:trPr>
        <w:tc>
          <w:tcPr>
            <w:tcW w:w="2132" w:type="dxa"/>
            <w:gridSpan w:val="2"/>
          </w:tcPr>
          <w:p w14:paraId="2A1C0D1B" w14:textId="1A93E8CE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DANA FRONTIER</w:t>
            </w:r>
          </w:p>
        </w:tc>
        <w:tc>
          <w:tcPr>
            <w:tcW w:w="1276" w:type="dxa"/>
          </w:tcPr>
          <w:p w14:paraId="112F8E51" w14:textId="6B96717F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6873742B" w14:textId="5AFFC9B1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706</w:t>
            </w:r>
          </w:p>
        </w:tc>
        <w:tc>
          <w:tcPr>
            <w:tcW w:w="992" w:type="dxa"/>
          </w:tcPr>
          <w:p w14:paraId="303C7F0C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1BE2B8A4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63D237C7" w14:textId="6EA6C44D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A OIL SERVICES</w:t>
            </w:r>
          </w:p>
        </w:tc>
        <w:tc>
          <w:tcPr>
            <w:tcW w:w="851" w:type="dxa"/>
          </w:tcPr>
          <w:p w14:paraId="12B2C315" w14:textId="79D96217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6EF2C4C8" w14:textId="07708830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7/03/2018</w:t>
            </w:r>
          </w:p>
        </w:tc>
        <w:tc>
          <w:tcPr>
            <w:tcW w:w="840" w:type="dxa"/>
          </w:tcPr>
          <w:p w14:paraId="727429C9" w14:textId="5897847B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/05/2018</w:t>
            </w:r>
          </w:p>
        </w:tc>
        <w:tc>
          <w:tcPr>
            <w:tcW w:w="708" w:type="dxa"/>
          </w:tcPr>
          <w:p w14:paraId="6D73EB0B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130CFBE9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7B175924" w14:textId="77777777" w:rsidTr="005D4688">
        <w:trPr>
          <w:trHeight w:val="340"/>
        </w:trPr>
        <w:tc>
          <w:tcPr>
            <w:tcW w:w="2132" w:type="dxa"/>
            <w:gridSpan w:val="2"/>
          </w:tcPr>
          <w:p w14:paraId="5DD8DE58" w14:textId="4488646A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DANA HORIZON</w:t>
            </w:r>
          </w:p>
        </w:tc>
        <w:tc>
          <w:tcPr>
            <w:tcW w:w="1276" w:type="dxa"/>
          </w:tcPr>
          <w:p w14:paraId="63D6BE7E" w14:textId="6A3526AF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4056D086" w14:textId="1A5D047F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32</w:t>
            </w:r>
          </w:p>
        </w:tc>
        <w:tc>
          <w:tcPr>
            <w:tcW w:w="992" w:type="dxa"/>
          </w:tcPr>
          <w:p w14:paraId="5D8A7BF8" w14:textId="2D40CA17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BERGEN</w:t>
            </w:r>
          </w:p>
        </w:tc>
        <w:tc>
          <w:tcPr>
            <w:tcW w:w="851" w:type="dxa"/>
          </w:tcPr>
          <w:p w14:paraId="24C2CA63" w14:textId="77ACFAA1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800</w:t>
            </w:r>
          </w:p>
        </w:tc>
        <w:tc>
          <w:tcPr>
            <w:tcW w:w="1002" w:type="dxa"/>
          </w:tcPr>
          <w:p w14:paraId="5FDB0404" w14:textId="7E1D40C4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A OIL SERVICES</w:t>
            </w:r>
          </w:p>
        </w:tc>
        <w:tc>
          <w:tcPr>
            <w:tcW w:w="851" w:type="dxa"/>
          </w:tcPr>
          <w:p w14:paraId="7035F54D" w14:textId="327E1ABD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611081BB" w14:textId="498B930B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4/09/2017</w:t>
            </w:r>
          </w:p>
        </w:tc>
        <w:tc>
          <w:tcPr>
            <w:tcW w:w="840" w:type="dxa"/>
          </w:tcPr>
          <w:p w14:paraId="514DDF64" w14:textId="5EAF20EC" w:rsidR="00B207E8" w:rsidRPr="00B207E8" w:rsidRDefault="00FA2393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6/12/2017</w:t>
            </w:r>
          </w:p>
        </w:tc>
        <w:tc>
          <w:tcPr>
            <w:tcW w:w="708" w:type="dxa"/>
          </w:tcPr>
          <w:p w14:paraId="337FCDDB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49090BD2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7893D4F7" w14:textId="77777777" w:rsidTr="005D4688">
        <w:trPr>
          <w:trHeight w:val="340"/>
        </w:trPr>
        <w:tc>
          <w:tcPr>
            <w:tcW w:w="2132" w:type="dxa"/>
            <w:gridSpan w:val="2"/>
          </w:tcPr>
          <w:p w14:paraId="49C3C2D2" w14:textId="598B973F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DANA ADVENTURER</w:t>
            </w:r>
          </w:p>
        </w:tc>
        <w:tc>
          <w:tcPr>
            <w:tcW w:w="1276" w:type="dxa"/>
          </w:tcPr>
          <w:p w14:paraId="7615DF28" w14:textId="6796A3D2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401EFED0" w14:textId="48479DE0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10</w:t>
            </w:r>
          </w:p>
        </w:tc>
        <w:tc>
          <w:tcPr>
            <w:tcW w:w="992" w:type="dxa"/>
          </w:tcPr>
          <w:p w14:paraId="00224004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3CFE93BF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0D76EC5E" w14:textId="4612B184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A OIL SERVICES</w:t>
            </w:r>
          </w:p>
        </w:tc>
        <w:tc>
          <w:tcPr>
            <w:tcW w:w="851" w:type="dxa"/>
          </w:tcPr>
          <w:p w14:paraId="26569C2E" w14:textId="36B0174A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63B255DE" w14:textId="36DE4C4E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1/03/2017</w:t>
            </w:r>
          </w:p>
        </w:tc>
        <w:tc>
          <w:tcPr>
            <w:tcW w:w="840" w:type="dxa"/>
          </w:tcPr>
          <w:p w14:paraId="4B951897" w14:textId="76D5FCFE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4/09/2017</w:t>
            </w:r>
          </w:p>
        </w:tc>
        <w:tc>
          <w:tcPr>
            <w:tcW w:w="708" w:type="dxa"/>
          </w:tcPr>
          <w:p w14:paraId="31DD24C2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0BD80065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207E8" w:rsidRPr="00125D1A" w14:paraId="2234864B" w14:textId="77777777" w:rsidTr="005D4688">
        <w:trPr>
          <w:trHeight w:val="340"/>
        </w:trPr>
        <w:tc>
          <w:tcPr>
            <w:tcW w:w="2132" w:type="dxa"/>
            <w:gridSpan w:val="2"/>
          </w:tcPr>
          <w:p w14:paraId="5A5E035C" w14:textId="3BF3E013" w:rsidR="00B207E8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DANA TRAVELLER</w:t>
            </w:r>
          </w:p>
        </w:tc>
        <w:tc>
          <w:tcPr>
            <w:tcW w:w="1276" w:type="dxa"/>
          </w:tcPr>
          <w:p w14:paraId="63B3D588" w14:textId="786735E9" w:rsidR="00B207E8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0513BEF1" w14:textId="5A3E30A4" w:rsidR="00B207E8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10</w:t>
            </w:r>
          </w:p>
        </w:tc>
        <w:tc>
          <w:tcPr>
            <w:tcW w:w="992" w:type="dxa"/>
          </w:tcPr>
          <w:p w14:paraId="6190D2AE" w14:textId="2ABC7A68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BERGEN</w:t>
            </w:r>
          </w:p>
        </w:tc>
        <w:tc>
          <w:tcPr>
            <w:tcW w:w="851" w:type="dxa"/>
          </w:tcPr>
          <w:p w14:paraId="0BEF40B8" w14:textId="1468480C" w:rsidR="00B207E8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0800</w:t>
            </w:r>
          </w:p>
        </w:tc>
        <w:tc>
          <w:tcPr>
            <w:tcW w:w="1002" w:type="dxa"/>
          </w:tcPr>
          <w:p w14:paraId="74928EB5" w14:textId="39AD87EE" w:rsidR="00B207E8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A OIL SERVICES</w:t>
            </w:r>
          </w:p>
        </w:tc>
        <w:tc>
          <w:tcPr>
            <w:tcW w:w="851" w:type="dxa"/>
          </w:tcPr>
          <w:p w14:paraId="3579BAFA" w14:textId="3979CDE6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1A06E12A" w14:textId="3258E020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0/01/2017</w:t>
            </w:r>
          </w:p>
        </w:tc>
        <w:tc>
          <w:tcPr>
            <w:tcW w:w="840" w:type="dxa"/>
          </w:tcPr>
          <w:p w14:paraId="14F8C1A8" w14:textId="357B64CA" w:rsidR="00B207E8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1/03/2017</w:t>
            </w:r>
          </w:p>
        </w:tc>
        <w:tc>
          <w:tcPr>
            <w:tcW w:w="708" w:type="dxa"/>
          </w:tcPr>
          <w:p w14:paraId="262A02C1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34B86CD9" w14:textId="77777777" w:rsidR="00B207E8" w:rsidRPr="00B207E8" w:rsidRDefault="0020301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207E8"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="00B207E8"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573789" w:rsidRPr="00125D1A" w14:paraId="34EF3512" w14:textId="77777777" w:rsidTr="005D4688">
        <w:trPr>
          <w:trHeight w:val="340"/>
        </w:trPr>
        <w:tc>
          <w:tcPr>
            <w:tcW w:w="2132" w:type="dxa"/>
            <w:gridSpan w:val="2"/>
          </w:tcPr>
          <w:p w14:paraId="7FD03CD4" w14:textId="2887F309" w:rsidR="00573789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V AKSTAR EAGLE 1</w:t>
            </w:r>
          </w:p>
        </w:tc>
        <w:tc>
          <w:tcPr>
            <w:tcW w:w="1276" w:type="dxa"/>
          </w:tcPr>
          <w:p w14:paraId="72BA872D" w14:textId="06100BB4" w:rsidR="00573789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ULTI-PURPOSE OFFSHORE VESSEL</w:t>
            </w:r>
          </w:p>
        </w:tc>
        <w:tc>
          <w:tcPr>
            <w:tcW w:w="840" w:type="dxa"/>
          </w:tcPr>
          <w:p w14:paraId="78E0B46B" w14:textId="7A588202" w:rsidR="00573789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373</w:t>
            </w:r>
          </w:p>
        </w:tc>
        <w:tc>
          <w:tcPr>
            <w:tcW w:w="992" w:type="dxa"/>
          </w:tcPr>
          <w:p w14:paraId="5F765C70" w14:textId="4FB3A08F" w:rsidR="00573789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ATERPILLAR</w:t>
            </w:r>
          </w:p>
        </w:tc>
        <w:tc>
          <w:tcPr>
            <w:tcW w:w="851" w:type="dxa"/>
          </w:tcPr>
          <w:p w14:paraId="5AC5205C" w14:textId="73341845" w:rsidR="00573789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840</w:t>
            </w:r>
          </w:p>
        </w:tc>
        <w:tc>
          <w:tcPr>
            <w:tcW w:w="1002" w:type="dxa"/>
          </w:tcPr>
          <w:p w14:paraId="577743EF" w14:textId="345EDFF5" w:rsidR="00573789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TTO MARINE</w:t>
            </w:r>
          </w:p>
        </w:tc>
        <w:tc>
          <w:tcPr>
            <w:tcW w:w="851" w:type="dxa"/>
          </w:tcPr>
          <w:p w14:paraId="157611DA" w14:textId="1C18FBA0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6D978C7E" w14:textId="07227F32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0/11/2015</w:t>
            </w:r>
          </w:p>
        </w:tc>
        <w:tc>
          <w:tcPr>
            <w:tcW w:w="840" w:type="dxa"/>
          </w:tcPr>
          <w:p w14:paraId="69F5B5BB" w14:textId="03712590" w:rsidR="00573789" w:rsidRPr="000E48C7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5/06/2016</w:t>
            </w:r>
          </w:p>
        </w:tc>
        <w:tc>
          <w:tcPr>
            <w:tcW w:w="708" w:type="dxa"/>
          </w:tcPr>
          <w:p w14:paraId="1249BFCC" w14:textId="04C3188B" w:rsidR="00573789" w:rsidRPr="00EA5675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324FA810" w14:textId="4BCD076C" w:rsidR="00573789" w:rsidRPr="00E879FE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573789" w:rsidRPr="00125D1A" w14:paraId="7C11F972" w14:textId="77777777" w:rsidTr="005D4688">
        <w:trPr>
          <w:trHeight w:val="340"/>
        </w:trPr>
        <w:tc>
          <w:tcPr>
            <w:tcW w:w="2132" w:type="dxa"/>
            <w:gridSpan w:val="2"/>
          </w:tcPr>
          <w:p w14:paraId="2BE4D32C" w14:textId="3F6DDD72" w:rsidR="00573789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UR AMANAH</w:t>
            </w:r>
          </w:p>
        </w:tc>
        <w:tc>
          <w:tcPr>
            <w:tcW w:w="1276" w:type="dxa"/>
          </w:tcPr>
          <w:p w14:paraId="0486159B" w14:textId="3D98F258" w:rsidR="00573789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UTILITY VESSEL</w:t>
            </w:r>
          </w:p>
        </w:tc>
        <w:tc>
          <w:tcPr>
            <w:tcW w:w="840" w:type="dxa"/>
          </w:tcPr>
          <w:p w14:paraId="26F78DE3" w14:textId="2506DA40" w:rsidR="00573789" w:rsidRPr="00B207E8" w:rsidRDefault="00357952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99/89</w:t>
            </w:r>
          </w:p>
        </w:tc>
        <w:tc>
          <w:tcPr>
            <w:tcW w:w="992" w:type="dxa"/>
          </w:tcPr>
          <w:p w14:paraId="020B083F" w14:textId="625AB8A3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7C481700" w14:textId="7E160CA6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74A74B18" w14:textId="7EBC2D6E" w:rsidR="00573789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N NUR MARINE</w:t>
            </w:r>
          </w:p>
        </w:tc>
        <w:tc>
          <w:tcPr>
            <w:tcW w:w="851" w:type="dxa"/>
          </w:tcPr>
          <w:p w14:paraId="50F8BE72" w14:textId="12BF69CC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71AEF673" w14:textId="74672EFF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8/06/2015</w:t>
            </w:r>
          </w:p>
        </w:tc>
        <w:tc>
          <w:tcPr>
            <w:tcW w:w="840" w:type="dxa"/>
          </w:tcPr>
          <w:p w14:paraId="60318E37" w14:textId="7948EDAB" w:rsidR="00573789" w:rsidRPr="000E48C7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4/09/2015</w:t>
            </w:r>
          </w:p>
        </w:tc>
        <w:tc>
          <w:tcPr>
            <w:tcW w:w="708" w:type="dxa"/>
          </w:tcPr>
          <w:p w14:paraId="6829B84F" w14:textId="4B91321C" w:rsidR="00573789" w:rsidRPr="00EA5675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239090DB" w14:textId="13A2A576" w:rsidR="00573789" w:rsidRPr="00E879FE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573789" w:rsidRPr="00125D1A" w14:paraId="54BAA7B3" w14:textId="77777777" w:rsidTr="005D4688">
        <w:trPr>
          <w:trHeight w:val="340"/>
        </w:trPr>
        <w:tc>
          <w:tcPr>
            <w:tcW w:w="2132" w:type="dxa"/>
            <w:gridSpan w:val="2"/>
          </w:tcPr>
          <w:p w14:paraId="4C67C633" w14:textId="36F0CF68" w:rsidR="00573789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AQWA ADAM</w:t>
            </w:r>
          </w:p>
        </w:tc>
        <w:tc>
          <w:tcPr>
            <w:tcW w:w="1276" w:type="dxa"/>
          </w:tcPr>
          <w:p w14:paraId="442B7F8C" w14:textId="1FE7A366" w:rsidR="00573789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NCHOR HANDLING VESSEL</w:t>
            </w:r>
          </w:p>
        </w:tc>
        <w:tc>
          <w:tcPr>
            <w:tcW w:w="840" w:type="dxa"/>
          </w:tcPr>
          <w:p w14:paraId="53C902B6" w14:textId="0DE974B1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</w:tcPr>
          <w:p w14:paraId="6179ECB0" w14:textId="49B77857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1D79FD59" w14:textId="31A1B195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6BF8F7E7" w14:textId="188628FE" w:rsidR="00573789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EW WING ENERGY</w:t>
            </w:r>
          </w:p>
        </w:tc>
        <w:tc>
          <w:tcPr>
            <w:tcW w:w="851" w:type="dxa"/>
          </w:tcPr>
          <w:p w14:paraId="494B3814" w14:textId="46C4E0F2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65B3251D" w14:textId="4D27C368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7/04/2015</w:t>
            </w:r>
          </w:p>
        </w:tc>
        <w:tc>
          <w:tcPr>
            <w:tcW w:w="840" w:type="dxa"/>
          </w:tcPr>
          <w:p w14:paraId="24A3BF2D" w14:textId="194FFDE4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4/05/2015</w:t>
            </w:r>
          </w:p>
        </w:tc>
        <w:tc>
          <w:tcPr>
            <w:tcW w:w="708" w:type="dxa"/>
          </w:tcPr>
          <w:p w14:paraId="38E9DB91" w14:textId="0FF9C8C5" w:rsidR="00573789" w:rsidRPr="00EA5675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7E9928AE" w14:textId="66AF5B0D" w:rsidR="00573789" w:rsidRPr="00E879FE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573789" w:rsidRPr="00125D1A" w14:paraId="27256714" w14:textId="77777777" w:rsidTr="005D4688">
        <w:trPr>
          <w:trHeight w:val="340"/>
        </w:trPr>
        <w:tc>
          <w:tcPr>
            <w:tcW w:w="2132" w:type="dxa"/>
            <w:gridSpan w:val="2"/>
          </w:tcPr>
          <w:p w14:paraId="0A21903E" w14:textId="36D2682E" w:rsidR="00573789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REMIER 7</w:t>
            </w:r>
          </w:p>
        </w:tc>
        <w:tc>
          <w:tcPr>
            <w:tcW w:w="1276" w:type="dxa"/>
          </w:tcPr>
          <w:p w14:paraId="44A75245" w14:textId="11289AF2" w:rsidR="00573789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UPPORT VESSEL</w:t>
            </w:r>
          </w:p>
        </w:tc>
        <w:tc>
          <w:tcPr>
            <w:tcW w:w="840" w:type="dxa"/>
          </w:tcPr>
          <w:p w14:paraId="620C004C" w14:textId="502E6F75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</w:tcPr>
          <w:p w14:paraId="01745EA5" w14:textId="1E907A3F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685F9D28" w14:textId="23267EDE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371CF0BC" w14:textId="13407358" w:rsidR="00573789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NGUIN INTERNATIONAL</w:t>
            </w:r>
          </w:p>
        </w:tc>
        <w:tc>
          <w:tcPr>
            <w:tcW w:w="851" w:type="dxa"/>
          </w:tcPr>
          <w:p w14:paraId="6C4C1C22" w14:textId="13EDA7B9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3EE03B43" w14:textId="6BE03F01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0/11/2014</w:t>
            </w:r>
          </w:p>
        </w:tc>
        <w:tc>
          <w:tcPr>
            <w:tcW w:w="840" w:type="dxa"/>
          </w:tcPr>
          <w:p w14:paraId="3B4E5D5F" w14:textId="57C7101D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1/03/2015</w:t>
            </w:r>
          </w:p>
        </w:tc>
        <w:tc>
          <w:tcPr>
            <w:tcW w:w="708" w:type="dxa"/>
          </w:tcPr>
          <w:p w14:paraId="4860CBCB" w14:textId="7C97EEAD" w:rsidR="00573789" w:rsidRPr="00EA5675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4477131F" w14:textId="7044DEA2" w:rsidR="00573789" w:rsidRPr="00E879FE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573789" w:rsidRPr="00125D1A" w14:paraId="59A63427" w14:textId="77777777" w:rsidTr="005D4688">
        <w:trPr>
          <w:trHeight w:val="340"/>
        </w:trPr>
        <w:tc>
          <w:tcPr>
            <w:tcW w:w="2132" w:type="dxa"/>
            <w:gridSpan w:val="2"/>
          </w:tcPr>
          <w:p w14:paraId="623ADC04" w14:textId="35734D85" w:rsidR="00573789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V PSALM 1</w:t>
            </w:r>
          </w:p>
        </w:tc>
        <w:tc>
          <w:tcPr>
            <w:tcW w:w="1276" w:type="dxa"/>
          </w:tcPr>
          <w:p w14:paraId="07177E77" w14:textId="586100C4" w:rsidR="00573789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NCHOR HANDLING VESSEL</w:t>
            </w:r>
          </w:p>
        </w:tc>
        <w:tc>
          <w:tcPr>
            <w:tcW w:w="840" w:type="dxa"/>
          </w:tcPr>
          <w:p w14:paraId="2B5B5C1F" w14:textId="2076CE72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</w:tcPr>
          <w:p w14:paraId="6AE9D046" w14:textId="27AE9828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26E8046B" w14:textId="16DDC70B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2DFE416F" w14:textId="14F8A33F" w:rsidR="00573789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EW WING ENERGY</w:t>
            </w:r>
          </w:p>
        </w:tc>
        <w:tc>
          <w:tcPr>
            <w:tcW w:w="851" w:type="dxa"/>
          </w:tcPr>
          <w:p w14:paraId="0E20FA85" w14:textId="07E4FBFD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223786D3" w14:textId="27F8DC90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5/06/2014</w:t>
            </w:r>
          </w:p>
        </w:tc>
        <w:tc>
          <w:tcPr>
            <w:tcW w:w="840" w:type="dxa"/>
          </w:tcPr>
          <w:p w14:paraId="473C2392" w14:textId="32183850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/10/2014</w:t>
            </w:r>
          </w:p>
        </w:tc>
        <w:tc>
          <w:tcPr>
            <w:tcW w:w="708" w:type="dxa"/>
          </w:tcPr>
          <w:p w14:paraId="692D667D" w14:textId="6BAC5D21" w:rsidR="00573789" w:rsidRPr="00EA5675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0DC1AA12" w14:textId="1D1DCFAF" w:rsidR="00573789" w:rsidRPr="00E879FE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573789" w:rsidRPr="00125D1A" w14:paraId="718515B8" w14:textId="77777777" w:rsidTr="005D4688">
        <w:trPr>
          <w:trHeight w:val="340"/>
        </w:trPr>
        <w:tc>
          <w:tcPr>
            <w:tcW w:w="2132" w:type="dxa"/>
            <w:gridSpan w:val="2"/>
          </w:tcPr>
          <w:p w14:paraId="64474717" w14:textId="77AE811B" w:rsidR="00573789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V POSH COMANDER</w:t>
            </w:r>
          </w:p>
        </w:tc>
        <w:tc>
          <w:tcPr>
            <w:tcW w:w="1276" w:type="dxa"/>
          </w:tcPr>
          <w:p w14:paraId="1D7F32EC" w14:textId="63A74FFD" w:rsidR="00573789" w:rsidRPr="00B207E8" w:rsidRDefault="001965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SHIP</w:t>
            </w:r>
          </w:p>
        </w:tc>
        <w:tc>
          <w:tcPr>
            <w:tcW w:w="840" w:type="dxa"/>
          </w:tcPr>
          <w:p w14:paraId="33D13AFD" w14:textId="08DAB752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</w:tcPr>
          <w:p w14:paraId="7CD0B8AC" w14:textId="70100521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6E49AA99" w14:textId="5529B3E8" w:rsidR="00573789" w:rsidRPr="00B207E8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1B22A333" w14:textId="7FEAF422" w:rsidR="00573789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OSH SINGAPORE LIMITED</w:t>
            </w:r>
          </w:p>
        </w:tc>
        <w:tc>
          <w:tcPr>
            <w:tcW w:w="851" w:type="dxa"/>
          </w:tcPr>
          <w:p w14:paraId="1ADB997F" w14:textId="26E7EC96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H/COOK</w:t>
            </w:r>
          </w:p>
        </w:tc>
        <w:tc>
          <w:tcPr>
            <w:tcW w:w="709" w:type="dxa"/>
          </w:tcPr>
          <w:p w14:paraId="759C58ED" w14:textId="7C4936E2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4/11/2013</w:t>
            </w:r>
          </w:p>
        </w:tc>
        <w:tc>
          <w:tcPr>
            <w:tcW w:w="840" w:type="dxa"/>
          </w:tcPr>
          <w:p w14:paraId="0A0C7A5B" w14:textId="507BB4D2" w:rsidR="00573789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1/12/2013</w:t>
            </w:r>
          </w:p>
        </w:tc>
        <w:tc>
          <w:tcPr>
            <w:tcW w:w="708" w:type="dxa"/>
          </w:tcPr>
          <w:p w14:paraId="1BBEAB16" w14:textId="4E7DA59C" w:rsidR="00573789" w:rsidRPr="00EA5675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7CB61D0A" w14:textId="1BB53688" w:rsidR="00573789" w:rsidRPr="00E879FE" w:rsidRDefault="0057378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2C057F" w:rsidRPr="00125D1A" w14:paraId="77159C67" w14:textId="77777777" w:rsidTr="005D4688">
        <w:trPr>
          <w:trHeight w:val="340"/>
        </w:trPr>
        <w:tc>
          <w:tcPr>
            <w:tcW w:w="2132" w:type="dxa"/>
            <w:gridSpan w:val="2"/>
          </w:tcPr>
          <w:p w14:paraId="7D18CD77" w14:textId="776F9DFF" w:rsidR="002C057F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V OMNI ANTEIA</w:t>
            </w:r>
          </w:p>
        </w:tc>
        <w:tc>
          <w:tcPr>
            <w:tcW w:w="1276" w:type="dxa"/>
          </w:tcPr>
          <w:p w14:paraId="3B8F5554" w14:textId="306A7332" w:rsidR="002C057F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</w:t>
            </w:r>
          </w:p>
        </w:tc>
        <w:tc>
          <w:tcPr>
            <w:tcW w:w="840" w:type="dxa"/>
          </w:tcPr>
          <w:p w14:paraId="04C93E2D" w14:textId="58D5584A" w:rsidR="002C057F" w:rsidRPr="00B207E8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</w:tcPr>
          <w:p w14:paraId="376302D7" w14:textId="6CDA7183" w:rsidR="002C057F" w:rsidRPr="00B207E8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6C70B850" w14:textId="55AE239A" w:rsidR="002C057F" w:rsidRPr="00B207E8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3B5BB678" w14:textId="3F956A36" w:rsidR="002C057F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CON OFFSHORE</w:t>
            </w:r>
          </w:p>
        </w:tc>
        <w:tc>
          <w:tcPr>
            <w:tcW w:w="851" w:type="dxa"/>
          </w:tcPr>
          <w:p w14:paraId="4873F887" w14:textId="42E61ACA" w:rsidR="002C057F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24123234" w14:textId="30334CA2" w:rsidR="002C057F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9/06/2013</w:t>
            </w:r>
          </w:p>
        </w:tc>
        <w:tc>
          <w:tcPr>
            <w:tcW w:w="840" w:type="dxa"/>
          </w:tcPr>
          <w:p w14:paraId="691CC297" w14:textId="3639F9D9" w:rsidR="002C057F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4/08/2013</w:t>
            </w:r>
          </w:p>
        </w:tc>
        <w:tc>
          <w:tcPr>
            <w:tcW w:w="708" w:type="dxa"/>
          </w:tcPr>
          <w:p w14:paraId="0F62028F" w14:textId="17143A79" w:rsidR="002C057F" w:rsidRPr="00EA5675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3E08EA69" w14:textId="526C18A8" w:rsidR="002C057F" w:rsidRPr="00E879FE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2C057F" w:rsidRPr="00125D1A" w14:paraId="5C771567" w14:textId="77777777" w:rsidTr="005D4688">
        <w:trPr>
          <w:trHeight w:val="340"/>
        </w:trPr>
        <w:tc>
          <w:tcPr>
            <w:tcW w:w="2132" w:type="dxa"/>
            <w:gridSpan w:val="2"/>
          </w:tcPr>
          <w:p w14:paraId="27BE4271" w14:textId="0DB0289B" w:rsidR="002C057F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JAYA MERMAID 3</w:t>
            </w:r>
          </w:p>
        </w:tc>
        <w:tc>
          <w:tcPr>
            <w:tcW w:w="1276" w:type="dxa"/>
          </w:tcPr>
          <w:p w14:paraId="4907B57A" w14:textId="75CE4E77" w:rsidR="002C057F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NCHOR HANDLING</w:t>
            </w:r>
          </w:p>
        </w:tc>
        <w:tc>
          <w:tcPr>
            <w:tcW w:w="840" w:type="dxa"/>
          </w:tcPr>
          <w:p w14:paraId="47C9EDA6" w14:textId="0BA8FC0F" w:rsidR="002C057F" w:rsidRPr="00B207E8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</w:tcPr>
          <w:p w14:paraId="28AEDB76" w14:textId="134192EC" w:rsidR="002C057F" w:rsidRPr="00B207E8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572615C2" w14:textId="1498A9CF" w:rsidR="002C057F" w:rsidRPr="00B207E8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6B1D8FC9" w14:textId="5737B74D" w:rsidR="002C057F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JAYA HOLDINGS</w:t>
            </w:r>
          </w:p>
        </w:tc>
        <w:tc>
          <w:tcPr>
            <w:tcW w:w="851" w:type="dxa"/>
          </w:tcPr>
          <w:p w14:paraId="682209D4" w14:textId="5727D9E4" w:rsidR="002C057F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7CDFF4EF" w14:textId="0AC6AD28" w:rsidR="002C057F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7/04/2013</w:t>
            </w:r>
          </w:p>
        </w:tc>
        <w:tc>
          <w:tcPr>
            <w:tcW w:w="840" w:type="dxa"/>
          </w:tcPr>
          <w:p w14:paraId="36C47CBF" w14:textId="29F488F4" w:rsidR="002C057F" w:rsidRPr="00B207E8" w:rsidRDefault="008469C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3/06/2013</w:t>
            </w:r>
          </w:p>
        </w:tc>
        <w:tc>
          <w:tcPr>
            <w:tcW w:w="708" w:type="dxa"/>
          </w:tcPr>
          <w:p w14:paraId="2AF2720C" w14:textId="7E13ED59" w:rsidR="002C057F" w:rsidRPr="00EA5675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320DF4DA" w14:textId="17FAC95D" w:rsidR="002C057F" w:rsidRPr="00E879FE" w:rsidRDefault="002C057F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B74BE0" w:rsidRPr="00125D1A" w14:paraId="305DDA0A" w14:textId="77777777" w:rsidTr="005D4688">
        <w:trPr>
          <w:trHeight w:val="340"/>
        </w:trPr>
        <w:tc>
          <w:tcPr>
            <w:tcW w:w="2132" w:type="dxa"/>
            <w:gridSpan w:val="2"/>
          </w:tcPr>
          <w:p w14:paraId="59D2F4B7" w14:textId="62FEB223" w:rsidR="00B74BE0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MNI PERKASA</w:t>
            </w:r>
          </w:p>
        </w:tc>
        <w:tc>
          <w:tcPr>
            <w:tcW w:w="1276" w:type="dxa"/>
          </w:tcPr>
          <w:p w14:paraId="0D02EB86" w14:textId="1C75EC29" w:rsidR="00B74BE0" w:rsidRPr="00B207E8" w:rsidRDefault="00B42DE9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LY VESSEL</w:t>
            </w:r>
          </w:p>
        </w:tc>
        <w:tc>
          <w:tcPr>
            <w:tcW w:w="840" w:type="dxa"/>
          </w:tcPr>
          <w:p w14:paraId="44123265" w14:textId="3656075D" w:rsidR="00B74BE0" w:rsidRPr="00B207E8" w:rsidRDefault="00B74B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</w:tcPr>
          <w:p w14:paraId="092427CF" w14:textId="1D655095" w:rsidR="00B74BE0" w:rsidRPr="00B207E8" w:rsidRDefault="00B74B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4B17DEE1" w14:textId="52D116C8" w:rsidR="00B74BE0" w:rsidRPr="00B207E8" w:rsidRDefault="00B74B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B207E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002" w:type="dxa"/>
          </w:tcPr>
          <w:p w14:paraId="3DD06389" w14:textId="77777777" w:rsidR="00B74BE0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CON OFFSHORE</w:t>
            </w:r>
          </w:p>
          <w:p w14:paraId="6DCE3DCB" w14:textId="246B2753" w:rsidR="00F75E20" w:rsidRPr="00B207E8" w:rsidRDefault="00F75E2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</w:tcPr>
          <w:p w14:paraId="1C258FB5" w14:textId="6CE3FA57" w:rsidR="00B74BE0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OK</w:t>
            </w:r>
          </w:p>
        </w:tc>
        <w:tc>
          <w:tcPr>
            <w:tcW w:w="709" w:type="dxa"/>
          </w:tcPr>
          <w:p w14:paraId="6806C913" w14:textId="22E91924" w:rsidR="00B74BE0" w:rsidRPr="00B207E8" w:rsidRDefault="000651C4" w:rsidP="000651C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1/12/2012</w:t>
            </w:r>
          </w:p>
        </w:tc>
        <w:tc>
          <w:tcPr>
            <w:tcW w:w="840" w:type="dxa"/>
          </w:tcPr>
          <w:p w14:paraId="675CD230" w14:textId="3125460D" w:rsidR="00B74BE0" w:rsidRPr="00B207E8" w:rsidRDefault="000651C4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/03</w:t>
            </w:r>
            <w:r w:rsidR="008469CF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/2013</w:t>
            </w:r>
          </w:p>
        </w:tc>
        <w:tc>
          <w:tcPr>
            <w:tcW w:w="708" w:type="dxa"/>
          </w:tcPr>
          <w:p w14:paraId="6EF8780A" w14:textId="123383F8" w:rsidR="00B74BE0" w:rsidRPr="00EA5675" w:rsidRDefault="00B74B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A5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14:paraId="4D221A75" w14:textId="6FA14757" w:rsidR="00B74BE0" w:rsidRPr="00E879FE" w:rsidRDefault="00B74BE0" w:rsidP="00C801D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 w:rsidRPr="00E879F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3742DF" w:rsidRPr="00125D1A" w14:paraId="0C9D6B56" w14:textId="77777777" w:rsidTr="00C801D1">
        <w:trPr>
          <w:trHeight w:val="350"/>
        </w:trPr>
        <w:tc>
          <w:tcPr>
            <w:tcW w:w="10768" w:type="dxa"/>
            <w:gridSpan w:val="12"/>
            <w:tcBorders>
              <w:bottom w:val="single" w:sz="4" w:space="0" w:color="auto"/>
            </w:tcBorders>
          </w:tcPr>
          <w:p w14:paraId="7E4A8A02" w14:textId="7780416A" w:rsidR="00E017DE" w:rsidRPr="00E017DE" w:rsidRDefault="00E017DE" w:rsidP="00BA52BB">
            <w:pPr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</w:pPr>
          </w:p>
        </w:tc>
      </w:tr>
      <w:tr w:rsidR="00F64E0C" w:rsidRPr="00125D1A" w14:paraId="2E618F7F" w14:textId="77777777" w:rsidTr="005D4688">
        <w:trPr>
          <w:trHeight w:val="350"/>
        </w:trPr>
        <w:tc>
          <w:tcPr>
            <w:tcW w:w="1129" w:type="dxa"/>
            <w:tcBorders>
              <w:bottom w:val="single" w:sz="4" w:space="0" w:color="auto"/>
            </w:tcBorders>
          </w:tcPr>
          <w:p w14:paraId="0E2B786B" w14:textId="77777777" w:rsidR="00F64E0C" w:rsidRPr="00125D1A" w:rsidRDefault="00F64E0C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</w:p>
        </w:tc>
        <w:tc>
          <w:tcPr>
            <w:tcW w:w="3119" w:type="dxa"/>
            <w:gridSpan w:val="3"/>
            <w:tcBorders>
              <w:bottom w:val="single" w:sz="4" w:space="0" w:color="auto"/>
            </w:tcBorders>
          </w:tcPr>
          <w:p w14:paraId="34B760DC" w14:textId="77777777" w:rsidR="00F64E0C" w:rsidRPr="00125D1A" w:rsidRDefault="00F64E0C" w:rsidP="00C801D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argoes carried</w:t>
            </w:r>
          </w:p>
        </w:tc>
        <w:tc>
          <w:tcPr>
            <w:tcW w:w="6520" w:type="dxa"/>
            <w:gridSpan w:val="8"/>
            <w:tcBorders>
              <w:bottom w:val="single" w:sz="4" w:space="0" w:color="auto"/>
            </w:tcBorders>
          </w:tcPr>
          <w:p w14:paraId="7A0BB667" w14:textId="77777777" w:rsidR="00F64E0C" w:rsidRPr="00125D1A" w:rsidRDefault="00203014" w:rsidP="00C801D1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C06C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F64E0C" w:rsidRPr="002C06C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2C06C2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2C06C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="00F64E0C" w:rsidRPr="002C06C2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F64E0C" w:rsidRPr="002C06C2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F64E0C" w:rsidRPr="002C06C2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F64E0C" w:rsidRPr="002C06C2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F64E0C" w:rsidRPr="002C06C2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Pr="002C06C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</w:tc>
      </w:tr>
      <w:tr w:rsidR="00F64E0C" w:rsidRPr="00125D1A" w14:paraId="4F0EAE79" w14:textId="77777777" w:rsidTr="005D4688">
        <w:trPr>
          <w:trHeight w:val="350"/>
        </w:trPr>
        <w:tc>
          <w:tcPr>
            <w:tcW w:w="1129" w:type="dxa"/>
            <w:tcBorders>
              <w:bottom w:val="single" w:sz="4" w:space="0" w:color="auto"/>
            </w:tcBorders>
          </w:tcPr>
          <w:p w14:paraId="6FCABB33" w14:textId="77777777" w:rsidR="00F64E0C" w:rsidRPr="00125D1A" w:rsidRDefault="00F64E0C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</w:t>
            </w:r>
          </w:p>
        </w:tc>
        <w:tc>
          <w:tcPr>
            <w:tcW w:w="3119" w:type="dxa"/>
            <w:gridSpan w:val="3"/>
            <w:tcBorders>
              <w:bottom w:val="single" w:sz="4" w:space="0" w:color="auto"/>
            </w:tcBorders>
          </w:tcPr>
          <w:p w14:paraId="4F7C78FB" w14:textId="77777777" w:rsidR="00F64E0C" w:rsidRPr="00125D1A" w:rsidRDefault="00F64E0C" w:rsidP="00C801D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rading pattern</w:t>
            </w:r>
          </w:p>
        </w:tc>
        <w:tc>
          <w:tcPr>
            <w:tcW w:w="6520" w:type="dxa"/>
            <w:gridSpan w:val="8"/>
            <w:tcBorders>
              <w:bottom w:val="single" w:sz="4" w:space="0" w:color="auto"/>
            </w:tcBorders>
          </w:tcPr>
          <w:p w14:paraId="753A0CEC" w14:textId="43D1B9EF" w:rsidR="00F64E0C" w:rsidRPr="00125D1A" w:rsidRDefault="00B10BC7" w:rsidP="00C801D1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AR EAST,EUROPE,PACIFIC ISLAND</w:t>
            </w:r>
          </w:p>
        </w:tc>
      </w:tr>
      <w:tr w:rsidR="00F64E0C" w:rsidRPr="00125D1A" w14:paraId="5EA1A00C" w14:textId="77777777" w:rsidTr="005D4688">
        <w:trPr>
          <w:trHeight w:val="350"/>
        </w:trPr>
        <w:tc>
          <w:tcPr>
            <w:tcW w:w="1129" w:type="dxa"/>
            <w:tcBorders>
              <w:bottom w:val="single" w:sz="4" w:space="0" w:color="auto"/>
            </w:tcBorders>
          </w:tcPr>
          <w:p w14:paraId="014831CD" w14:textId="77777777" w:rsidR="00F64E0C" w:rsidRPr="00125D1A" w:rsidRDefault="00F64E0C" w:rsidP="00C801D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</w:t>
            </w:r>
          </w:p>
        </w:tc>
        <w:tc>
          <w:tcPr>
            <w:tcW w:w="3119" w:type="dxa"/>
            <w:gridSpan w:val="3"/>
            <w:tcBorders>
              <w:bottom w:val="single" w:sz="4" w:space="0" w:color="auto"/>
            </w:tcBorders>
          </w:tcPr>
          <w:p w14:paraId="49AB30C8" w14:textId="77777777" w:rsidR="00F64E0C" w:rsidRPr="00125D1A" w:rsidRDefault="00F64E0C" w:rsidP="00C801D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tionalities sailed with</w:t>
            </w:r>
          </w:p>
        </w:tc>
        <w:tc>
          <w:tcPr>
            <w:tcW w:w="6520" w:type="dxa"/>
            <w:gridSpan w:val="8"/>
            <w:tcBorders>
              <w:bottom w:val="single" w:sz="4" w:space="0" w:color="auto"/>
            </w:tcBorders>
          </w:tcPr>
          <w:p w14:paraId="477B420C" w14:textId="0F6B0A9B" w:rsidR="00F64E0C" w:rsidRPr="00125D1A" w:rsidRDefault="00FA2393" w:rsidP="00C801D1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LAYSIAN,INDONESIAN,PHILIPINES,MYANMAR,CHINA,PAKISTAN,INDIA,UKRAINE,GHANA,BAN</w:t>
            </w:r>
            <w:r w:rsidR="00B10BC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LADESH,AUSTRALIA</w:t>
            </w:r>
          </w:p>
        </w:tc>
      </w:tr>
      <w:tr w:rsidR="00BE06DC" w:rsidRPr="00125D1A" w14:paraId="7BAB9D96" w14:textId="77777777" w:rsidTr="00C801D1">
        <w:trPr>
          <w:trHeight w:val="350"/>
        </w:trPr>
        <w:tc>
          <w:tcPr>
            <w:tcW w:w="10768" w:type="dxa"/>
            <w:gridSpan w:val="12"/>
            <w:tcBorders>
              <w:bottom w:val="single" w:sz="4" w:space="0" w:color="auto"/>
            </w:tcBorders>
          </w:tcPr>
          <w:tbl>
            <w:tblPr>
              <w:tblpPr w:leftFromText="180" w:rightFromText="180" w:vertAnchor="text" w:tblpY="1"/>
              <w:tblOverlap w:val="never"/>
              <w:tblW w:w="284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29"/>
              <w:gridCol w:w="2982"/>
              <w:gridCol w:w="6096"/>
              <w:gridCol w:w="6096"/>
              <w:gridCol w:w="6096"/>
              <w:gridCol w:w="6096"/>
            </w:tblGrid>
            <w:tr w:rsidR="00B4270A" w:rsidRPr="00125D1A" w14:paraId="5ED3CAF2" w14:textId="77777777" w:rsidTr="00FE064E">
              <w:trPr>
                <w:trHeight w:val="350"/>
              </w:trPr>
              <w:tc>
                <w:tcPr>
                  <w:tcW w:w="1129" w:type="dxa"/>
                  <w:tcBorders>
                    <w:bottom w:val="single" w:sz="4" w:space="0" w:color="auto"/>
                  </w:tcBorders>
                </w:tcPr>
                <w:p w14:paraId="4D1A8425" w14:textId="0830A1F5" w:rsidR="00B4270A" w:rsidRPr="00125D1A" w:rsidRDefault="00B4270A" w:rsidP="00C801D1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t>G</w:t>
                  </w:r>
                </w:p>
              </w:tc>
              <w:tc>
                <w:tcPr>
                  <w:tcW w:w="2982" w:type="dxa"/>
                  <w:tcBorders>
                    <w:bottom w:val="single" w:sz="4" w:space="0" w:color="auto"/>
                  </w:tcBorders>
                </w:tcPr>
                <w:p w14:paraId="0D4C4F52" w14:textId="3348FAB3" w:rsidR="00B4270A" w:rsidRPr="00125D1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t xml:space="preserve">Years in Rank </w:t>
                  </w: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614C6EEE" w14:textId="6ECB2EF7" w:rsidR="00B4270A" w:rsidRDefault="00B10BC7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t>20 YEARS</w:t>
                  </w: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632C2D3D" w14:textId="77777777" w:rsidR="00B4270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1CEF5706" w14:textId="0765B061" w:rsidR="00B4270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438BA207" w14:textId="6385BEA3" w:rsidR="00B4270A" w:rsidRPr="00125D1A" w:rsidRDefault="00B4270A" w:rsidP="00C801D1">
                  <w:pPr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instrText xml:space="preserve"> FORMTEXT </w:instrTex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separate"/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end"/>
                  </w:r>
                </w:p>
              </w:tc>
            </w:tr>
            <w:tr w:rsidR="00B4270A" w:rsidRPr="00125D1A" w14:paraId="51782B7A" w14:textId="77777777" w:rsidTr="00FE064E">
              <w:trPr>
                <w:trHeight w:val="350"/>
              </w:trPr>
              <w:tc>
                <w:tcPr>
                  <w:tcW w:w="1129" w:type="dxa"/>
                  <w:tcBorders>
                    <w:bottom w:val="single" w:sz="4" w:space="0" w:color="auto"/>
                  </w:tcBorders>
                </w:tcPr>
                <w:p w14:paraId="7E1D8F09" w14:textId="4CC1DA97" w:rsidR="00B4270A" w:rsidRPr="00125D1A" w:rsidRDefault="00B4270A" w:rsidP="00C801D1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982" w:type="dxa"/>
                  <w:tcBorders>
                    <w:bottom w:val="single" w:sz="4" w:space="0" w:color="auto"/>
                  </w:tcBorders>
                </w:tcPr>
                <w:p w14:paraId="4F054667" w14:textId="76D92334" w:rsidR="00B4270A" w:rsidRPr="00125D1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t xml:space="preserve">Years in THIS type of Tanker  </w:t>
                  </w: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tbl>
                  <w:tblPr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1397"/>
                    <w:gridCol w:w="1509"/>
                    <w:gridCol w:w="1531"/>
                    <w:gridCol w:w="1433"/>
                  </w:tblGrid>
                  <w:tr w:rsidR="00B4270A" w:rsidRPr="00125D1A" w14:paraId="24BE795B" w14:textId="77777777" w:rsidTr="00CD5930">
                    <w:tc>
                      <w:tcPr>
                        <w:tcW w:w="1440" w:type="dxa"/>
                      </w:tcPr>
                      <w:p w14:paraId="0361201D" w14:textId="4A0A55BA" w:rsidR="00B4270A" w:rsidRPr="00125D1A" w:rsidRDefault="00B10BC7" w:rsidP="00662B95">
                        <w:pPr>
                          <w:framePr w:hSpace="180" w:wrap="around" w:vAnchor="text" w:hAnchor="text" w:x="-147" w:y="1"/>
                          <w:suppressOverlap/>
                          <w:rPr>
                            <w:rFonts w:asciiTheme="minorHAnsi" w:hAnsiTheme="minorHAnsi" w:cstheme="minorHAnsi"/>
                            <w:b/>
                            <w:bCs/>
                            <w:sz w:val="22"/>
                            <w:szCs w:val="22"/>
                            <w:lang w:val="en-GB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t xml:space="preserve">4 YEARS </w:t>
                        </w:r>
                        <w:r w:rsidR="00B4270A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t>CHEM</w:t>
                        </w:r>
                      </w:p>
                    </w:tc>
                    <w:tc>
                      <w:tcPr>
                        <w:tcW w:w="1560" w:type="dxa"/>
                      </w:tcPr>
                      <w:p w14:paraId="4019A3C5" w14:textId="11031B39" w:rsidR="00B4270A" w:rsidRPr="00125D1A" w:rsidRDefault="00B10BC7" w:rsidP="00662B95">
                        <w:pPr>
                          <w:framePr w:hSpace="180" w:wrap="around" w:vAnchor="text" w:hAnchor="text" w:x="-147" w:y="1"/>
                          <w:suppressOverlap/>
                          <w:rPr>
                            <w:rFonts w:asciiTheme="minorHAnsi" w:hAnsiTheme="minorHAnsi" w:cstheme="minorHAnsi"/>
                            <w:b/>
                            <w:bCs/>
                            <w:sz w:val="22"/>
                            <w:szCs w:val="22"/>
                            <w:lang w:val="en-GB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t xml:space="preserve">  1 YEARS </w:t>
                        </w:r>
                        <w:r w:rsidR="00B4270A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t>OIL</w:t>
                        </w:r>
                      </w:p>
                    </w:tc>
                    <w:tc>
                      <w:tcPr>
                        <w:tcW w:w="1560" w:type="dxa"/>
                      </w:tcPr>
                      <w:p w14:paraId="32AC8EFD" w14:textId="69F5FB7D" w:rsidR="00B4270A" w:rsidRPr="00125D1A" w:rsidRDefault="00B4270A" w:rsidP="00662B95">
                        <w:pPr>
                          <w:framePr w:hSpace="180" w:wrap="around" w:vAnchor="text" w:hAnchor="text" w:x="-147" w:y="1"/>
                          <w:suppressOverlap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sz w:val="22"/>
                            <w:szCs w:val="22"/>
                            <w:lang w:val="en-GB"/>
                          </w:rPr>
                        </w:pP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fldChar w:fldCharType="begin">
                            <w:ffData>
                              <w:name w:val="Text6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instrText xml:space="preserve"> FORMTEXT </w:instrText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fldChar w:fldCharType="separate"/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fldChar w:fldCharType="end"/>
                        </w:r>
                        <w:r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t>LPG</w:t>
                        </w:r>
                      </w:p>
                    </w:tc>
                    <w:tc>
                      <w:tcPr>
                        <w:tcW w:w="1453" w:type="dxa"/>
                      </w:tcPr>
                      <w:p w14:paraId="20F65242" w14:textId="4162AFD4" w:rsidR="00B4270A" w:rsidRPr="00125D1A" w:rsidRDefault="00B4270A" w:rsidP="00662B95">
                        <w:pPr>
                          <w:framePr w:hSpace="180" w:wrap="around" w:vAnchor="text" w:hAnchor="text" w:x="-147" w:y="1"/>
                          <w:suppressOverlap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sz w:val="22"/>
                            <w:szCs w:val="22"/>
                            <w:lang w:val="en-GB"/>
                          </w:rPr>
                        </w:pP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fldChar w:fldCharType="begin">
                            <w:ffData>
                              <w:name w:val="Text6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instrText xml:space="preserve"> FORMTEXT </w:instrText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fldChar w:fldCharType="separate"/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noProof/>
                            <w:sz w:val="22"/>
                            <w:szCs w:val="22"/>
                            <w:lang w:val="en-GB"/>
                          </w:rPr>
                          <w:t> </w:t>
                        </w:r>
                        <w:r w:rsidRPr="00521200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fldChar w:fldCharType="end"/>
                        </w:r>
                        <w:r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GB"/>
                          </w:rPr>
                          <w:t>LNG</w:t>
                        </w:r>
                      </w:p>
                    </w:tc>
                  </w:tr>
                </w:tbl>
                <w:p w14:paraId="1499C15D" w14:textId="74A1EF2A" w:rsidR="00B4270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43FCA8CB" w14:textId="5CC7A0C4" w:rsidR="00B4270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t xml:space="preserve">             gAS</w:t>
                  </w: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47A26653" w14:textId="30D05940" w:rsidR="00B4270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186ABA42" w14:textId="24EA328F" w:rsidR="00B4270A" w:rsidRPr="00125D1A" w:rsidRDefault="00B4270A" w:rsidP="00C801D1">
                  <w:pPr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instrText xml:space="preserve"> FORMTEXT </w:instrTex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separate"/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end"/>
                  </w:r>
                </w:p>
              </w:tc>
            </w:tr>
            <w:tr w:rsidR="00B4270A" w:rsidRPr="00125D1A" w14:paraId="7792895C" w14:textId="77777777" w:rsidTr="00FE064E">
              <w:trPr>
                <w:trHeight w:val="350"/>
              </w:trPr>
              <w:tc>
                <w:tcPr>
                  <w:tcW w:w="1129" w:type="dxa"/>
                  <w:tcBorders>
                    <w:bottom w:val="single" w:sz="4" w:space="0" w:color="auto"/>
                  </w:tcBorders>
                </w:tcPr>
                <w:p w14:paraId="0A28B553" w14:textId="43EBC199" w:rsidR="00B4270A" w:rsidRPr="00125D1A" w:rsidRDefault="00B4270A" w:rsidP="00C801D1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982" w:type="dxa"/>
                  <w:tcBorders>
                    <w:bottom w:val="single" w:sz="4" w:space="0" w:color="auto"/>
                  </w:tcBorders>
                </w:tcPr>
                <w:p w14:paraId="56C0E800" w14:textId="41EE0259" w:rsidR="00B4270A" w:rsidRPr="00125D1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t xml:space="preserve">Years in ALL type of Tankers </w:t>
                  </w: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4FF1246B" w14:textId="1B18494E" w:rsidR="00B4270A" w:rsidRDefault="00B10BC7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t>5 YEARS</w:t>
                  </w: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71B69419" w14:textId="5F1B19CD" w:rsidR="00E47633" w:rsidRDefault="00E47633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21FC48A5" w14:textId="77777777" w:rsidR="00B4270A" w:rsidRDefault="00B4270A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  <w:p w14:paraId="1BF8B71B" w14:textId="46BED4F3" w:rsidR="00E47633" w:rsidRDefault="00E47633" w:rsidP="00C801D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6096" w:type="dxa"/>
                  <w:tcBorders>
                    <w:bottom w:val="single" w:sz="4" w:space="0" w:color="auto"/>
                  </w:tcBorders>
                </w:tcPr>
                <w:p w14:paraId="41912057" w14:textId="56808846" w:rsidR="00B4270A" w:rsidRPr="00125D1A" w:rsidRDefault="00B4270A" w:rsidP="00C801D1">
                  <w:pPr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instrText xml:space="preserve"> FORMTEXT </w:instrTex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separate"/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noProof/>
                      <w:sz w:val="22"/>
                      <w:szCs w:val="22"/>
                      <w:lang w:val="en-GB"/>
                    </w:rPr>
                    <w:t> 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  <w:fldChar w:fldCharType="end"/>
                  </w:r>
                </w:p>
              </w:tc>
            </w:tr>
          </w:tbl>
          <w:p w14:paraId="41F55430" w14:textId="77777777" w:rsidR="00BE06DC" w:rsidRPr="00125D1A" w:rsidRDefault="00BE06DC" w:rsidP="00C801D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3742DF" w:rsidRPr="00125D1A" w14:paraId="4A7F99D8" w14:textId="77777777" w:rsidTr="00BA52BB">
        <w:trPr>
          <w:trHeight w:val="767"/>
        </w:trPr>
        <w:tc>
          <w:tcPr>
            <w:tcW w:w="10768" w:type="dxa"/>
            <w:gridSpan w:val="12"/>
            <w:tcBorders>
              <w:bottom w:val="single" w:sz="4" w:space="0" w:color="auto"/>
            </w:tcBorders>
          </w:tcPr>
          <w:p w14:paraId="59EBEA12" w14:textId="77777777" w:rsidR="003742DF" w:rsidRPr="00125D1A" w:rsidRDefault="003742DF" w:rsidP="00C801D1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25D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ason for leaving last employer</w:t>
            </w:r>
          </w:p>
        </w:tc>
      </w:tr>
    </w:tbl>
    <w:p w14:paraId="300997D2" w14:textId="0DC85C23" w:rsidR="00DB76D0" w:rsidRDefault="00DB76D0" w:rsidP="00F64E0C">
      <w:pPr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sectPr w:rsidR="00DB76D0" w:rsidSect="005B3155">
      <w:headerReference w:type="default" r:id="rId11"/>
      <w:footerReference w:type="default" r:id="rId12"/>
      <w:endnotePr>
        <w:numFmt w:val="decimal"/>
      </w:endnotePr>
      <w:type w:val="continuous"/>
      <w:pgSz w:w="11905" w:h="16837" w:code="9"/>
      <w:pgMar w:top="720" w:right="720" w:bottom="720" w:left="720" w:header="384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136398" w14:textId="77777777" w:rsidR="002C2A30" w:rsidRDefault="002C2A30">
      <w:r>
        <w:separator/>
      </w:r>
    </w:p>
  </w:endnote>
  <w:endnote w:type="continuationSeparator" w:id="0">
    <w:p w14:paraId="4BF9C054" w14:textId="77777777" w:rsidR="002C2A30" w:rsidRDefault="002C2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altName w:val="Consolas"/>
    <w:charset w:val="00"/>
    <w:family w:val="modern"/>
    <w:pitch w:val="fixed"/>
    <w:sig w:usb0="8000028F" w:usb1="00001800" w:usb2="00000000" w:usb3="00000000" w:csb0="0000001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74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0774"/>
    </w:tblGrid>
    <w:tr w:rsidR="001965E0" w:rsidRPr="002B3982" w14:paraId="0DE9E769" w14:textId="77777777" w:rsidTr="00602B41">
      <w:trPr>
        <w:trHeight w:val="389"/>
      </w:trPr>
      <w:tc>
        <w:tcPr>
          <w:tcW w:w="10774" w:type="dxa"/>
          <w:tcBorders>
            <w:bottom w:val="single" w:sz="4" w:space="0" w:color="auto"/>
          </w:tcBorders>
        </w:tcPr>
        <w:p w14:paraId="236C5447" w14:textId="77777777" w:rsidR="001965E0" w:rsidRPr="002B3982" w:rsidRDefault="001965E0" w:rsidP="00214A80">
          <w:pPr>
            <w:pStyle w:val="Footer"/>
            <w:jc w:val="center"/>
            <w:rPr>
              <w:sz w:val="20"/>
            </w:rPr>
          </w:pPr>
          <w:r w:rsidRPr="002B3982">
            <w:rPr>
              <w:sz w:val="20"/>
            </w:rPr>
            <w:t xml:space="preserve">Page </w:t>
          </w:r>
          <w:r w:rsidRPr="002B3982">
            <w:rPr>
              <w:b/>
              <w:sz w:val="20"/>
            </w:rPr>
            <w:fldChar w:fldCharType="begin"/>
          </w:r>
          <w:r w:rsidRPr="002B3982">
            <w:rPr>
              <w:b/>
              <w:sz w:val="20"/>
            </w:rPr>
            <w:instrText xml:space="preserve"> PAGE  \* Arabic  \* MERGEFORMAT </w:instrText>
          </w:r>
          <w:r w:rsidRPr="002B3982">
            <w:rPr>
              <w:b/>
              <w:sz w:val="20"/>
            </w:rPr>
            <w:fldChar w:fldCharType="separate"/>
          </w:r>
          <w:r w:rsidR="003F08BF">
            <w:rPr>
              <w:b/>
              <w:noProof/>
              <w:sz w:val="20"/>
            </w:rPr>
            <w:t>1</w:t>
          </w:r>
          <w:r w:rsidRPr="002B3982">
            <w:rPr>
              <w:b/>
              <w:sz w:val="20"/>
            </w:rPr>
            <w:fldChar w:fldCharType="end"/>
          </w:r>
          <w:r w:rsidRPr="002B3982">
            <w:rPr>
              <w:sz w:val="20"/>
            </w:rPr>
            <w:t xml:space="preserve"> of </w:t>
          </w:r>
          <w:r>
            <w:rPr>
              <w:b/>
              <w:noProof/>
              <w:sz w:val="20"/>
            </w:rPr>
            <w:fldChar w:fldCharType="begin"/>
          </w:r>
          <w:r>
            <w:rPr>
              <w:b/>
              <w:noProof/>
              <w:sz w:val="20"/>
            </w:rPr>
            <w:instrText xml:space="preserve"> NUMPAGES  \* Arabic  \* MERGEFORMAT </w:instrText>
          </w:r>
          <w:r>
            <w:rPr>
              <w:b/>
              <w:noProof/>
              <w:sz w:val="20"/>
            </w:rPr>
            <w:fldChar w:fldCharType="separate"/>
          </w:r>
          <w:r w:rsidR="003F08BF">
            <w:rPr>
              <w:b/>
              <w:noProof/>
              <w:sz w:val="20"/>
            </w:rPr>
            <w:t>4</w:t>
          </w:r>
          <w:r>
            <w:rPr>
              <w:b/>
              <w:noProof/>
              <w:sz w:val="20"/>
            </w:rPr>
            <w:fldChar w:fldCharType="end"/>
          </w:r>
        </w:p>
      </w:tc>
    </w:tr>
  </w:tbl>
  <w:p w14:paraId="48615ECF" w14:textId="77777777" w:rsidR="001965E0" w:rsidRPr="00C057BE" w:rsidRDefault="001965E0" w:rsidP="009E4856">
    <w:pPr>
      <w:jc w:val="center"/>
      <w:rPr>
        <w:rFonts w:ascii="Times New Roman" w:eastAsia="SimSun" w:hAnsi="Times New Roman"/>
        <w:sz w:val="18"/>
        <w:lang w:val="en-GB"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E9874" w14:textId="77777777" w:rsidR="002C2A30" w:rsidRDefault="002C2A30">
      <w:r>
        <w:separator/>
      </w:r>
    </w:p>
  </w:footnote>
  <w:footnote w:type="continuationSeparator" w:id="0">
    <w:p w14:paraId="690D56F6" w14:textId="77777777" w:rsidR="002C2A30" w:rsidRDefault="002C2A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74" w:type="dxa"/>
      <w:tblInd w:w="-147" w:type="dxa"/>
      <w:tblLook w:val="04A0" w:firstRow="1" w:lastRow="0" w:firstColumn="1" w:lastColumn="0" w:noHBand="0" w:noVBand="1"/>
    </w:tblPr>
    <w:tblGrid>
      <w:gridCol w:w="1969"/>
      <w:gridCol w:w="6253"/>
      <w:gridCol w:w="2552"/>
    </w:tblGrid>
    <w:tr w:rsidR="001965E0" w:rsidRPr="002B3982" w14:paraId="2C15052C" w14:textId="77777777" w:rsidTr="001E302F">
      <w:trPr>
        <w:trHeight w:val="1550"/>
      </w:trPr>
      <w:tc>
        <w:tcPr>
          <w:tcW w:w="1969" w:type="dxa"/>
          <w:vAlign w:val="center"/>
        </w:tcPr>
        <w:p w14:paraId="59FB2805" w14:textId="6C5BC588" w:rsidR="001965E0" w:rsidRPr="002B3982" w:rsidRDefault="001965E0" w:rsidP="002C1E13">
          <w:pPr>
            <w:rPr>
              <w:szCs w:val="24"/>
            </w:rPr>
          </w:pPr>
        </w:p>
      </w:tc>
      <w:tc>
        <w:tcPr>
          <w:tcW w:w="6253" w:type="dxa"/>
          <w:vAlign w:val="center"/>
        </w:tcPr>
        <w:p w14:paraId="7C80ED0C" w14:textId="77777777" w:rsidR="001965E0" w:rsidRDefault="001965E0" w:rsidP="00214A80">
          <w:pPr>
            <w:jc w:val="center"/>
            <w:rPr>
              <w:rFonts w:asciiTheme="minorHAnsi" w:hAnsiTheme="minorHAnsi"/>
              <w:b/>
              <w:sz w:val="32"/>
              <w:szCs w:val="32"/>
            </w:rPr>
          </w:pPr>
          <w:r w:rsidRPr="00496EC8">
            <w:rPr>
              <w:rFonts w:asciiTheme="minorHAnsi" w:hAnsiTheme="minorHAnsi"/>
              <w:b/>
              <w:sz w:val="32"/>
              <w:szCs w:val="32"/>
            </w:rPr>
            <w:t xml:space="preserve">Crew Application Form </w:t>
          </w:r>
        </w:p>
        <w:p w14:paraId="6224920F" w14:textId="4B0E3E82" w:rsidR="001965E0" w:rsidRPr="00496EC8" w:rsidRDefault="001965E0" w:rsidP="00214A80">
          <w:pPr>
            <w:jc w:val="center"/>
            <w:rPr>
              <w:rFonts w:asciiTheme="minorHAnsi" w:hAnsiTheme="minorHAnsi"/>
              <w:b/>
              <w:bCs/>
              <w:color w:val="000000"/>
              <w:sz w:val="32"/>
              <w:szCs w:val="32"/>
            </w:rPr>
          </w:pPr>
          <w:r>
            <w:rPr>
              <w:rFonts w:asciiTheme="minorHAnsi" w:hAnsiTheme="minorHAnsi"/>
              <w:b/>
              <w:sz w:val="32"/>
              <w:szCs w:val="32"/>
            </w:rPr>
            <w:t>Integrated Maritime Hub Sdn Bhd</w:t>
          </w:r>
        </w:p>
      </w:tc>
      <w:tc>
        <w:tcPr>
          <w:tcW w:w="2552" w:type="dxa"/>
          <w:vAlign w:val="center"/>
        </w:tcPr>
        <w:p w14:paraId="30043293" w14:textId="07335237" w:rsidR="001965E0" w:rsidRPr="00496EC8" w:rsidRDefault="001965E0" w:rsidP="00670B2C">
          <w:pPr>
            <w:rPr>
              <w:rFonts w:asciiTheme="minorHAnsi" w:hAnsiTheme="minorHAnsi" w:cstheme="minorHAnsi"/>
              <w:color w:val="000000" w:themeColor="text1"/>
              <w:sz w:val="22"/>
              <w:szCs w:val="24"/>
            </w:rPr>
          </w:pPr>
        </w:p>
      </w:tc>
    </w:tr>
  </w:tbl>
  <w:p w14:paraId="674553A9" w14:textId="77777777" w:rsidR="001965E0" w:rsidRPr="00214A80" w:rsidRDefault="001965E0" w:rsidP="00214A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405F16"/>
    <w:multiLevelType w:val="hybridMultilevel"/>
    <w:tmpl w:val="5C20B1C2"/>
    <w:lvl w:ilvl="0" w:tplc="4A5C2088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6B6DF0"/>
    <w:multiLevelType w:val="hybridMultilevel"/>
    <w:tmpl w:val="56C89EB4"/>
    <w:lvl w:ilvl="0" w:tplc="07BAEC72">
      <w:start w:val="1"/>
      <w:numFmt w:val="upp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810AB"/>
    <w:multiLevelType w:val="hybridMultilevel"/>
    <w:tmpl w:val="E76A77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32E5D"/>
    <w:multiLevelType w:val="hybridMultilevel"/>
    <w:tmpl w:val="29B8E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8358F"/>
    <w:multiLevelType w:val="hybridMultilevel"/>
    <w:tmpl w:val="CAE690B8"/>
    <w:lvl w:ilvl="0" w:tplc="B010F49C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137399"/>
    <w:multiLevelType w:val="hybridMultilevel"/>
    <w:tmpl w:val="9156FAF8"/>
    <w:lvl w:ilvl="0" w:tplc="25CA2882">
      <w:start w:val="8"/>
      <w:numFmt w:val="upperLetter"/>
      <w:lvlText w:val="%1."/>
      <w:lvlJc w:val="left"/>
      <w:pPr>
        <w:ind w:left="643" w:hanging="36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363" w:hanging="360"/>
      </w:pPr>
    </w:lvl>
    <w:lvl w:ilvl="2" w:tplc="4809001B" w:tentative="1">
      <w:start w:val="1"/>
      <w:numFmt w:val="lowerRoman"/>
      <w:lvlText w:val="%3."/>
      <w:lvlJc w:val="right"/>
      <w:pPr>
        <w:ind w:left="2083" w:hanging="180"/>
      </w:pPr>
    </w:lvl>
    <w:lvl w:ilvl="3" w:tplc="4809000F" w:tentative="1">
      <w:start w:val="1"/>
      <w:numFmt w:val="decimal"/>
      <w:lvlText w:val="%4."/>
      <w:lvlJc w:val="left"/>
      <w:pPr>
        <w:ind w:left="2803" w:hanging="360"/>
      </w:pPr>
    </w:lvl>
    <w:lvl w:ilvl="4" w:tplc="48090019" w:tentative="1">
      <w:start w:val="1"/>
      <w:numFmt w:val="lowerLetter"/>
      <w:lvlText w:val="%5."/>
      <w:lvlJc w:val="left"/>
      <w:pPr>
        <w:ind w:left="3523" w:hanging="360"/>
      </w:pPr>
    </w:lvl>
    <w:lvl w:ilvl="5" w:tplc="4809001B" w:tentative="1">
      <w:start w:val="1"/>
      <w:numFmt w:val="lowerRoman"/>
      <w:lvlText w:val="%6."/>
      <w:lvlJc w:val="right"/>
      <w:pPr>
        <w:ind w:left="4243" w:hanging="180"/>
      </w:pPr>
    </w:lvl>
    <w:lvl w:ilvl="6" w:tplc="4809000F" w:tentative="1">
      <w:start w:val="1"/>
      <w:numFmt w:val="decimal"/>
      <w:lvlText w:val="%7."/>
      <w:lvlJc w:val="left"/>
      <w:pPr>
        <w:ind w:left="4963" w:hanging="360"/>
      </w:pPr>
    </w:lvl>
    <w:lvl w:ilvl="7" w:tplc="48090019" w:tentative="1">
      <w:start w:val="1"/>
      <w:numFmt w:val="lowerLetter"/>
      <w:lvlText w:val="%8."/>
      <w:lvlJc w:val="left"/>
      <w:pPr>
        <w:ind w:left="5683" w:hanging="360"/>
      </w:pPr>
    </w:lvl>
    <w:lvl w:ilvl="8" w:tplc="4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6" w15:restartNumberingAfterBreak="0">
    <w:nsid w:val="27825FB1"/>
    <w:multiLevelType w:val="hybridMultilevel"/>
    <w:tmpl w:val="DA3CF040"/>
    <w:lvl w:ilvl="0" w:tplc="325070F4">
      <w:start w:val="6"/>
      <w:numFmt w:val="upperLetter"/>
      <w:lvlText w:val="%1."/>
      <w:lvlJc w:val="left"/>
      <w:pPr>
        <w:tabs>
          <w:tab w:val="num" w:pos="810"/>
        </w:tabs>
        <w:ind w:left="810" w:hanging="45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86D26AB"/>
    <w:multiLevelType w:val="hybridMultilevel"/>
    <w:tmpl w:val="B576F32E"/>
    <w:lvl w:ilvl="0" w:tplc="FDD8D58A">
      <w:start w:val="5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2B17439"/>
    <w:multiLevelType w:val="hybridMultilevel"/>
    <w:tmpl w:val="F1005162"/>
    <w:lvl w:ilvl="0" w:tplc="0EFE8AC4">
      <w:start w:val="2"/>
      <w:numFmt w:val="upperLetter"/>
      <w:lvlText w:val="%1."/>
      <w:lvlJc w:val="left"/>
      <w:pPr>
        <w:tabs>
          <w:tab w:val="num" w:pos="825"/>
        </w:tabs>
        <w:ind w:left="825" w:hanging="465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4AD201E"/>
    <w:multiLevelType w:val="hybridMultilevel"/>
    <w:tmpl w:val="6C6036D6"/>
    <w:lvl w:ilvl="0" w:tplc="20328B6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463C39"/>
    <w:multiLevelType w:val="hybridMultilevel"/>
    <w:tmpl w:val="6D76ADB0"/>
    <w:lvl w:ilvl="0" w:tplc="DDD258D6">
      <w:start w:val="3"/>
      <w:numFmt w:val="upperLetter"/>
      <w:lvlText w:val="%1."/>
      <w:lvlJc w:val="left"/>
      <w:pPr>
        <w:tabs>
          <w:tab w:val="num" w:pos="825"/>
        </w:tabs>
        <w:ind w:left="825" w:hanging="465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CC045D3"/>
    <w:multiLevelType w:val="hybridMultilevel"/>
    <w:tmpl w:val="8070C00C"/>
    <w:lvl w:ilvl="0" w:tplc="CACA2A84">
      <w:start w:val="1"/>
      <w:numFmt w:val="upperRoman"/>
      <w:lvlText w:val="%1."/>
      <w:lvlJc w:val="left"/>
      <w:pPr>
        <w:ind w:left="1003" w:hanging="72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363" w:hanging="360"/>
      </w:pPr>
    </w:lvl>
    <w:lvl w:ilvl="2" w:tplc="4809001B" w:tentative="1">
      <w:start w:val="1"/>
      <w:numFmt w:val="lowerRoman"/>
      <w:lvlText w:val="%3."/>
      <w:lvlJc w:val="right"/>
      <w:pPr>
        <w:ind w:left="2083" w:hanging="180"/>
      </w:pPr>
    </w:lvl>
    <w:lvl w:ilvl="3" w:tplc="4809000F" w:tentative="1">
      <w:start w:val="1"/>
      <w:numFmt w:val="decimal"/>
      <w:lvlText w:val="%4."/>
      <w:lvlJc w:val="left"/>
      <w:pPr>
        <w:ind w:left="2803" w:hanging="360"/>
      </w:pPr>
    </w:lvl>
    <w:lvl w:ilvl="4" w:tplc="48090019" w:tentative="1">
      <w:start w:val="1"/>
      <w:numFmt w:val="lowerLetter"/>
      <w:lvlText w:val="%5."/>
      <w:lvlJc w:val="left"/>
      <w:pPr>
        <w:ind w:left="3523" w:hanging="360"/>
      </w:pPr>
    </w:lvl>
    <w:lvl w:ilvl="5" w:tplc="4809001B" w:tentative="1">
      <w:start w:val="1"/>
      <w:numFmt w:val="lowerRoman"/>
      <w:lvlText w:val="%6."/>
      <w:lvlJc w:val="right"/>
      <w:pPr>
        <w:ind w:left="4243" w:hanging="180"/>
      </w:pPr>
    </w:lvl>
    <w:lvl w:ilvl="6" w:tplc="4809000F" w:tentative="1">
      <w:start w:val="1"/>
      <w:numFmt w:val="decimal"/>
      <w:lvlText w:val="%7."/>
      <w:lvlJc w:val="left"/>
      <w:pPr>
        <w:ind w:left="4963" w:hanging="360"/>
      </w:pPr>
    </w:lvl>
    <w:lvl w:ilvl="7" w:tplc="48090019" w:tentative="1">
      <w:start w:val="1"/>
      <w:numFmt w:val="lowerLetter"/>
      <w:lvlText w:val="%8."/>
      <w:lvlJc w:val="left"/>
      <w:pPr>
        <w:ind w:left="5683" w:hanging="360"/>
      </w:pPr>
    </w:lvl>
    <w:lvl w:ilvl="8" w:tplc="4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3D274E47"/>
    <w:multiLevelType w:val="hybridMultilevel"/>
    <w:tmpl w:val="23E8E4EC"/>
    <w:lvl w:ilvl="0" w:tplc="FB408F70">
      <w:start w:val="4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ED35ED0"/>
    <w:multiLevelType w:val="hybridMultilevel"/>
    <w:tmpl w:val="3208C16C"/>
    <w:lvl w:ilvl="0" w:tplc="AEF8E7D4">
      <w:start w:val="2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ascii="Lucida Console" w:hAnsi="Lucida Console"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B64EF4"/>
    <w:multiLevelType w:val="hybridMultilevel"/>
    <w:tmpl w:val="9CFC1406"/>
    <w:lvl w:ilvl="0" w:tplc="FA288B26">
      <w:start w:val="3"/>
      <w:numFmt w:val="upperLetter"/>
      <w:lvlText w:val="%1."/>
      <w:lvlJc w:val="left"/>
      <w:pPr>
        <w:tabs>
          <w:tab w:val="num" w:pos="825"/>
        </w:tabs>
        <w:ind w:left="825" w:hanging="465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9B73010"/>
    <w:multiLevelType w:val="hybridMultilevel"/>
    <w:tmpl w:val="340638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C56B09"/>
    <w:multiLevelType w:val="hybridMultilevel"/>
    <w:tmpl w:val="1374B6B2"/>
    <w:lvl w:ilvl="0" w:tplc="9F5405D4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136C24"/>
    <w:multiLevelType w:val="hybridMultilevel"/>
    <w:tmpl w:val="CF40469E"/>
    <w:lvl w:ilvl="0" w:tplc="5B7035C2">
      <w:start w:val="2"/>
      <w:numFmt w:val="upperLetter"/>
      <w:lvlText w:val="%1."/>
      <w:lvlJc w:val="left"/>
      <w:pPr>
        <w:tabs>
          <w:tab w:val="num" w:pos="825"/>
        </w:tabs>
        <w:ind w:left="825" w:hanging="465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C0F0843"/>
    <w:multiLevelType w:val="hybridMultilevel"/>
    <w:tmpl w:val="E7B829BE"/>
    <w:lvl w:ilvl="0" w:tplc="4DFAF9AC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B71999"/>
    <w:multiLevelType w:val="hybridMultilevel"/>
    <w:tmpl w:val="481A718C"/>
    <w:lvl w:ilvl="0" w:tplc="0D26E7C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C422EB"/>
    <w:multiLevelType w:val="hybridMultilevel"/>
    <w:tmpl w:val="0030B0D8"/>
    <w:lvl w:ilvl="0" w:tplc="A92689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35291"/>
    <w:multiLevelType w:val="hybridMultilevel"/>
    <w:tmpl w:val="BBC879DA"/>
    <w:lvl w:ilvl="0" w:tplc="4924371C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5796DB9"/>
    <w:multiLevelType w:val="hybridMultilevel"/>
    <w:tmpl w:val="E76A77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7B39FE"/>
    <w:multiLevelType w:val="hybridMultilevel"/>
    <w:tmpl w:val="442EF38A"/>
    <w:lvl w:ilvl="0" w:tplc="461C2852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02871240">
    <w:abstractNumId w:val="13"/>
  </w:num>
  <w:num w:numId="2" w16cid:durableId="1275407096">
    <w:abstractNumId w:val="19"/>
  </w:num>
  <w:num w:numId="3" w16cid:durableId="1484853583">
    <w:abstractNumId w:val="8"/>
  </w:num>
  <w:num w:numId="4" w16cid:durableId="1356537718">
    <w:abstractNumId w:val="17"/>
  </w:num>
  <w:num w:numId="5" w16cid:durableId="610016510">
    <w:abstractNumId w:val="16"/>
  </w:num>
  <w:num w:numId="6" w16cid:durableId="684793288">
    <w:abstractNumId w:val="14"/>
  </w:num>
  <w:num w:numId="7" w16cid:durableId="732970275">
    <w:abstractNumId w:val="10"/>
  </w:num>
  <w:num w:numId="8" w16cid:durableId="463041117">
    <w:abstractNumId w:val="18"/>
  </w:num>
  <w:num w:numId="9" w16cid:durableId="1507211401">
    <w:abstractNumId w:val="21"/>
  </w:num>
  <w:num w:numId="10" w16cid:durableId="622885505">
    <w:abstractNumId w:val="4"/>
  </w:num>
  <w:num w:numId="11" w16cid:durableId="578557253">
    <w:abstractNumId w:val="9"/>
  </w:num>
  <w:num w:numId="12" w16cid:durableId="1858498005">
    <w:abstractNumId w:val="0"/>
  </w:num>
  <w:num w:numId="13" w16cid:durableId="1766727329">
    <w:abstractNumId w:val="23"/>
  </w:num>
  <w:num w:numId="14" w16cid:durableId="582228212">
    <w:abstractNumId w:val="12"/>
  </w:num>
  <w:num w:numId="15" w16cid:durableId="909385534">
    <w:abstractNumId w:val="7"/>
  </w:num>
  <w:num w:numId="16" w16cid:durableId="1386103211">
    <w:abstractNumId w:val="6"/>
  </w:num>
  <w:num w:numId="17" w16cid:durableId="2032762010">
    <w:abstractNumId w:val="3"/>
  </w:num>
  <w:num w:numId="18" w16cid:durableId="865563896">
    <w:abstractNumId w:val="15"/>
  </w:num>
  <w:num w:numId="19" w16cid:durableId="890117690">
    <w:abstractNumId w:val="22"/>
  </w:num>
  <w:num w:numId="20" w16cid:durableId="1050611298">
    <w:abstractNumId w:val="2"/>
  </w:num>
  <w:num w:numId="21" w16cid:durableId="2017730546">
    <w:abstractNumId w:val="5"/>
  </w:num>
  <w:num w:numId="22" w16cid:durableId="1759329137">
    <w:abstractNumId w:val="11"/>
  </w:num>
  <w:num w:numId="23" w16cid:durableId="2007440660">
    <w:abstractNumId w:val="1"/>
  </w:num>
  <w:num w:numId="24" w16cid:durableId="92943267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60"/>
  <w:bordersDoNotSurroundHeader/>
  <w:bordersDoNotSurroundFooter/>
  <w:revisionView w:inkAnnotations="0"/>
  <w:defaultTabStop w:val="720"/>
  <w:doNotHyphenateCaps/>
  <w:drawingGridHorizontalSpacing w:val="120"/>
  <w:drawingGridVerticalSpacing w:val="120"/>
  <w:displayHorizontalDrawingGridEvery w:val="0"/>
  <w:displayVerticalDrawingGridEvery w:val="3"/>
  <w:characterSpacingControl w:val="compressPunctuation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jAxMTMztjQzMDBX0lEKTi0uzszPAykwrwUAZsDl4SwAAAA="/>
  </w:docVars>
  <w:rsids>
    <w:rsidRoot w:val="008D56FA"/>
    <w:rsid w:val="00025065"/>
    <w:rsid w:val="000460CD"/>
    <w:rsid w:val="00052292"/>
    <w:rsid w:val="00053697"/>
    <w:rsid w:val="00055312"/>
    <w:rsid w:val="000651C4"/>
    <w:rsid w:val="00094C9B"/>
    <w:rsid w:val="000C52EA"/>
    <w:rsid w:val="000C59F5"/>
    <w:rsid w:val="0012255C"/>
    <w:rsid w:val="001226D3"/>
    <w:rsid w:val="001229CC"/>
    <w:rsid w:val="00125D1A"/>
    <w:rsid w:val="00126F09"/>
    <w:rsid w:val="00131D88"/>
    <w:rsid w:val="001332D9"/>
    <w:rsid w:val="00135CCB"/>
    <w:rsid w:val="001750EF"/>
    <w:rsid w:val="001965E0"/>
    <w:rsid w:val="001A132B"/>
    <w:rsid w:val="001B7691"/>
    <w:rsid w:val="001D4537"/>
    <w:rsid w:val="001E302F"/>
    <w:rsid w:val="001E757E"/>
    <w:rsid w:val="001F0183"/>
    <w:rsid w:val="001F1C4B"/>
    <w:rsid w:val="00203014"/>
    <w:rsid w:val="00214A80"/>
    <w:rsid w:val="0021742B"/>
    <w:rsid w:val="00241128"/>
    <w:rsid w:val="00254D66"/>
    <w:rsid w:val="00260DBC"/>
    <w:rsid w:val="002841DE"/>
    <w:rsid w:val="00287E3F"/>
    <w:rsid w:val="002949DC"/>
    <w:rsid w:val="002C057F"/>
    <w:rsid w:val="002C1E13"/>
    <w:rsid w:val="002C2A30"/>
    <w:rsid w:val="002D0D34"/>
    <w:rsid w:val="002F7E98"/>
    <w:rsid w:val="00300BA5"/>
    <w:rsid w:val="00306927"/>
    <w:rsid w:val="00317057"/>
    <w:rsid w:val="003432AC"/>
    <w:rsid w:val="00346287"/>
    <w:rsid w:val="00347817"/>
    <w:rsid w:val="00347D8F"/>
    <w:rsid w:val="00357952"/>
    <w:rsid w:val="003601CB"/>
    <w:rsid w:val="003736BE"/>
    <w:rsid w:val="003742DF"/>
    <w:rsid w:val="00390A22"/>
    <w:rsid w:val="00392510"/>
    <w:rsid w:val="003A6D5D"/>
    <w:rsid w:val="003C63DF"/>
    <w:rsid w:val="003D1AC4"/>
    <w:rsid w:val="003F08BF"/>
    <w:rsid w:val="003F499F"/>
    <w:rsid w:val="00420554"/>
    <w:rsid w:val="00440D20"/>
    <w:rsid w:val="0045365C"/>
    <w:rsid w:val="00453C85"/>
    <w:rsid w:val="00462828"/>
    <w:rsid w:val="00465B61"/>
    <w:rsid w:val="00483452"/>
    <w:rsid w:val="0048451A"/>
    <w:rsid w:val="00496EC8"/>
    <w:rsid w:val="004A1429"/>
    <w:rsid w:val="004D2C8B"/>
    <w:rsid w:val="004F5583"/>
    <w:rsid w:val="00534F74"/>
    <w:rsid w:val="005623A4"/>
    <w:rsid w:val="00563FFC"/>
    <w:rsid w:val="00573789"/>
    <w:rsid w:val="00596B5F"/>
    <w:rsid w:val="005B3155"/>
    <w:rsid w:val="005D4688"/>
    <w:rsid w:val="005D698D"/>
    <w:rsid w:val="005F13E7"/>
    <w:rsid w:val="005F1BA2"/>
    <w:rsid w:val="005F7049"/>
    <w:rsid w:val="00602B41"/>
    <w:rsid w:val="006321CA"/>
    <w:rsid w:val="006379D9"/>
    <w:rsid w:val="006518E2"/>
    <w:rsid w:val="00662B95"/>
    <w:rsid w:val="006670A8"/>
    <w:rsid w:val="00670B2C"/>
    <w:rsid w:val="00672757"/>
    <w:rsid w:val="00681CBE"/>
    <w:rsid w:val="00691B02"/>
    <w:rsid w:val="00693687"/>
    <w:rsid w:val="006A5918"/>
    <w:rsid w:val="006B0C29"/>
    <w:rsid w:val="006C2932"/>
    <w:rsid w:val="006E339C"/>
    <w:rsid w:val="006E4D80"/>
    <w:rsid w:val="006F11C8"/>
    <w:rsid w:val="006F7CCE"/>
    <w:rsid w:val="007018E6"/>
    <w:rsid w:val="00702BEF"/>
    <w:rsid w:val="00720B92"/>
    <w:rsid w:val="00723318"/>
    <w:rsid w:val="00726550"/>
    <w:rsid w:val="007329AE"/>
    <w:rsid w:val="007565F1"/>
    <w:rsid w:val="00756F3B"/>
    <w:rsid w:val="00765069"/>
    <w:rsid w:val="00773EA2"/>
    <w:rsid w:val="00784E82"/>
    <w:rsid w:val="007949F2"/>
    <w:rsid w:val="0079655C"/>
    <w:rsid w:val="007A51BB"/>
    <w:rsid w:val="007B0EE3"/>
    <w:rsid w:val="007D11AA"/>
    <w:rsid w:val="007F0FEE"/>
    <w:rsid w:val="007F5050"/>
    <w:rsid w:val="008143C7"/>
    <w:rsid w:val="008469CF"/>
    <w:rsid w:val="00846CF1"/>
    <w:rsid w:val="00865985"/>
    <w:rsid w:val="0088242E"/>
    <w:rsid w:val="00890BCC"/>
    <w:rsid w:val="008B65CF"/>
    <w:rsid w:val="008D56FA"/>
    <w:rsid w:val="00900DCB"/>
    <w:rsid w:val="0091536A"/>
    <w:rsid w:val="009251B4"/>
    <w:rsid w:val="0093636F"/>
    <w:rsid w:val="00942E86"/>
    <w:rsid w:val="009449F5"/>
    <w:rsid w:val="00956A4B"/>
    <w:rsid w:val="0096287B"/>
    <w:rsid w:val="00982FCD"/>
    <w:rsid w:val="00985170"/>
    <w:rsid w:val="00992B10"/>
    <w:rsid w:val="009B2837"/>
    <w:rsid w:val="009C0C22"/>
    <w:rsid w:val="009D2FAB"/>
    <w:rsid w:val="009D4DA3"/>
    <w:rsid w:val="009D7239"/>
    <w:rsid w:val="009E4856"/>
    <w:rsid w:val="00A1127A"/>
    <w:rsid w:val="00A157B1"/>
    <w:rsid w:val="00A27F26"/>
    <w:rsid w:val="00A519A1"/>
    <w:rsid w:val="00A64AF3"/>
    <w:rsid w:val="00AA00D8"/>
    <w:rsid w:val="00AB4FF6"/>
    <w:rsid w:val="00AF0FCB"/>
    <w:rsid w:val="00AF237F"/>
    <w:rsid w:val="00B059F8"/>
    <w:rsid w:val="00B10BC7"/>
    <w:rsid w:val="00B207E8"/>
    <w:rsid w:val="00B251A8"/>
    <w:rsid w:val="00B256C0"/>
    <w:rsid w:val="00B4270A"/>
    <w:rsid w:val="00B42DE9"/>
    <w:rsid w:val="00B6479C"/>
    <w:rsid w:val="00B74BE0"/>
    <w:rsid w:val="00BA52BB"/>
    <w:rsid w:val="00BE06DC"/>
    <w:rsid w:val="00C02F59"/>
    <w:rsid w:val="00C057BE"/>
    <w:rsid w:val="00C3619F"/>
    <w:rsid w:val="00C410C7"/>
    <w:rsid w:val="00C535D3"/>
    <w:rsid w:val="00C66C58"/>
    <w:rsid w:val="00C701B4"/>
    <w:rsid w:val="00C801D1"/>
    <w:rsid w:val="00CA26C1"/>
    <w:rsid w:val="00CC0497"/>
    <w:rsid w:val="00CC3BF2"/>
    <w:rsid w:val="00CD559F"/>
    <w:rsid w:val="00CD5930"/>
    <w:rsid w:val="00CD5DF8"/>
    <w:rsid w:val="00CF2A73"/>
    <w:rsid w:val="00D118E1"/>
    <w:rsid w:val="00D164D4"/>
    <w:rsid w:val="00D173E9"/>
    <w:rsid w:val="00D32833"/>
    <w:rsid w:val="00D573BE"/>
    <w:rsid w:val="00D633D8"/>
    <w:rsid w:val="00D83B6F"/>
    <w:rsid w:val="00DA16AF"/>
    <w:rsid w:val="00DB76D0"/>
    <w:rsid w:val="00E017DE"/>
    <w:rsid w:val="00E21B00"/>
    <w:rsid w:val="00E41D92"/>
    <w:rsid w:val="00E440C8"/>
    <w:rsid w:val="00E47633"/>
    <w:rsid w:val="00E52639"/>
    <w:rsid w:val="00E54EC0"/>
    <w:rsid w:val="00E556AD"/>
    <w:rsid w:val="00E71203"/>
    <w:rsid w:val="00E8074B"/>
    <w:rsid w:val="00E83F37"/>
    <w:rsid w:val="00E84344"/>
    <w:rsid w:val="00EB0BC5"/>
    <w:rsid w:val="00EB246B"/>
    <w:rsid w:val="00EC300E"/>
    <w:rsid w:val="00ED10A4"/>
    <w:rsid w:val="00EE4396"/>
    <w:rsid w:val="00EE4E25"/>
    <w:rsid w:val="00F4648B"/>
    <w:rsid w:val="00F4735B"/>
    <w:rsid w:val="00F477F2"/>
    <w:rsid w:val="00F54C8D"/>
    <w:rsid w:val="00F64E0C"/>
    <w:rsid w:val="00F75E20"/>
    <w:rsid w:val="00F9074F"/>
    <w:rsid w:val="00F921A8"/>
    <w:rsid w:val="00FA2393"/>
    <w:rsid w:val="00FC6A33"/>
    <w:rsid w:val="00FE064E"/>
    <w:rsid w:val="00FE10F0"/>
    <w:rsid w:val="00FE3F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1150BA0"/>
  <w15:docId w15:val="{48864C36-CEB4-1F41-8308-16A101E6E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PMingLiU" w:hAnsi="Times New Roman" w:cs="Times New Roman"/>
        <w:lang w:val="en-S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014"/>
    <w:pPr>
      <w:widowControl w:val="0"/>
      <w:autoSpaceDE w:val="0"/>
      <w:autoSpaceDN w:val="0"/>
      <w:adjustRightInd w:val="0"/>
    </w:pPr>
    <w:rPr>
      <w:rFonts w:ascii="Lucida Console" w:hAnsi="Lucida Console"/>
      <w:sz w:val="24"/>
      <w:lang w:val="en-US" w:eastAsia="zh-TW"/>
    </w:rPr>
  </w:style>
  <w:style w:type="paragraph" w:styleId="Heading1">
    <w:name w:val="heading 1"/>
    <w:basedOn w:val="Normal"/>
    <w:next w:val="Normal"/>
    <w:qFormat/>
    <w:rsid w:val="00203014"/>
    <w:pPr>
      <w:keepNext/>
      <w:jc w:val="both"/>
      <w:outlineLvl w:val="0"/>
    </w:pPr>
    <w:rPr>
      <w:rFonts w:ascii="Times New Roman" w:hAnsi="Times New Roman"/>
      <w:b/>
      <w:lang w:val="en-GB"/>
    </w:rPr>
  </w:style>
  <w:style w:type="paragraph" w:styleId="Heading2">
    <w:name w:val="heading 2"/>
    <w:basedOn w:val="Normal"/>
    <w:next w:val="NormalIndent"/>
    <w:qFormat/>
    <w:rsid w:val="00203014"/>
    <w:pPr>
      <w:keepNext/>
      <w:tabs>
        <w:tab w:val="left" w:pos="-1440"/>
        <w:tab w:val="left" w:pos="-720"/>
        <w:tab w:val="left" w:pos="0"/>
        <w:tab w:val="left" w:pos="506"/>
      </w:tabs>
      <w:jc w:val="both"/>
      <w:outlineLvl w:val="1"/>
    </w:pPr>
    <w:rPr>
      <w:rFonts w:ascii="Times New Roman" w:hAnsi="Times New Roman"/>
      <w:b/>
      <w:sz w:val="22"/>
      <w:lang w:val="en-GB"/>
    </w:rPr>
  </w:style>
  <w:style w:type="paragraph" w:styleId="Heading3">
    <w:name w:val="heading 3"/>
    <w:basedOn w:val="Normal"/>
    <w:next w:val="Normal"/>
    <w:qFormat/>
    <w:rsid w:val="00203014"/>
    <w:pPr>
      <w:keepNext/>
      <w:jc w:val="both"/>
      <w:outlineLvl w:val="2"/>
    </w:pPr>
    <w:rPr>
      <w:rFonts w:ascii="Times New Roman" w:hAnsi="Times New Roman"/>
      <w:b/>
      <w:sz w:val="20"/>
      <w:lang w:val="en-GB"/>
    </w:rPr>
  </w:style>
  <w:style w:type="paragraph" w:styleId="Heading4">
    <w:name w:val="heading 4"/>
    <w:basedOn w:val="Normal"/>
    <w:next w:val="Normal"/>
    <w:qFormat/>
    <w:rsid w:val="00203014"/>
    <w:pPr>
      <w:keepNext/>
      <w:jc w:val="both"/>
      <w:outlineLvl w:val="3"/>
    </w:pPr>
    <w:rPr>
      <w:rFonts w:ascii="Times New Roman" w:hAnsi="Times New Roman"/>
      <w:b/>
      <w:sz w:val="18"/>
      <w:lang w:val="en-GB"/>
    </w:rPr>
  </w:style>
  <w:style w:type="paragraph" w:styleId="Heading5">
    <w:name w:val="heading 5"/>
    <w:basedOn w:val="Normal"/>
    <w:next w:val="Normal"/>
    <w:qFormat/>
    <w:rsid w:val="00203014"/>
    <w:pPr>
      <w:keepNext/>
      <w:outlineLvl w:val="4"/>
    </w:pPr>
    <w:rPr>
      <w:rFonts w:ascii="Times New Roman" w:hAnsi="Times New Roman"/>
      <w:b/>
      <w:bCs/>
      <w:sz w:val="20"/>
      <w:lang w:val="en-GB"/>
    </w:rPr>
  </w:style>
  <w:style w:type="paragraph" w:styleId="Heading6">
    <w:name w:val="heading 6"/>
    <w:basedOn w:val="Normal"/>
    <w:next w:val="Normal"/>
    <w:qFormat/>
    <w:rsid w:val="00203014"/>
    <w:pPr>
      <w:keepNext/>
      <w:outlineLvl w:val="5"/>
    </w:pPr>
    <w:rPr>
      <w:rFonts w:ascii="Times New Roman" w:hAnsi="Times New Roman"/>
      <w:b/>
      <w:bCs/>
      <w:lang w:val="en-GB"/>
    </w:rPr>
  </w:style>
  <w:style w:type="paragraph" w:styleId="Heading7">
    <w:name w:val="heading 7"/>
    <w:basedOn w:val="Normal"/>
    <w:next w:val="Normal"/>
    <w:qFormat/>
    <w:rsid w:val="00203014"/>
    <w:pPr>
      <w:keepNext/>
      <w:jc w:val="center"/>
      <w:outlineLvl w:val="6"/>
    </w:pPr>
    <w:rPr>
      <w:rFonts w:ascii="Times New Roman" w:hAnsi="Times New Roman"/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203014"/>
  </w:style>
  <w:style w:type="paragraph" w:styleId="BodyTextIndent">
    <w:name w:val="Body Text Indent"/>
    <w:basedOn w:val="Normal"/>
    <w:semiHidden/>
    <w:rsid w:val="00203014"/>
    <w:pPr>
      <w:tabs>
        <w:tab w:val="left" w:pos="-1440"/>
        <w:tab w:val="left" w:pos="-720"/>
        <w:tab w:val="left" w:pos="0"/>
        <w:tab w:val="left" w:pos="506"/>
      </w:tabs>
      <w:ind w:left="506" w:hanging="506"/>
      <w:jc w:val="both"/>
    </w:pPr>
    <w:rPr>
      <w:rFonts w:ascii="Times New Roman" w:hAnsi="Times New Roman"/>
      <w:lang w:val="en-GB"/>
    </w:rPr>
  </w:style>
  <w:style w:type="paragraph" w:styleId="NormalIndent">
    <w:name w:val="Normal Indent"/>
    <w:basedOn w:val="Normal"/>
    <w:semiHidden/>
    <w:rsid w:val="00203014"/>
    <w:pPr>
      <w:ind w:left="480"/>
    </w:pPr>
  </w:style>
  <w:style w:type="paragraph" w:styleId="Header">
    <w:name w:val="header"/>
    <w:basedOn w:val="Normal"/>
    <w:semiHidden/>
    <w:rsid w:val="002030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030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203014"/>
  </w:style>
  <w:style w:type="paragraph" w:styleId="BodyTextIndent2">
    <w:name w:val="Body Text Indent 2"/>
    <w:basedOn w:val="Normal"/>
    <w:semiHidden/>
    <w:rsid w:val="00203014"/>
    <w:pPr>
      <w:tabs>
        <w:tab w:val="left" w:pos="-1440"/>
        <w:tab w:val="left" w:pos="-720"/>
        <w:tab w:val="left" w:pos="0"/>
        <w:tab w:val="left" w:pos="506"/>
      </w:tabs>
      <w:ind w:left="506"/>
      <w:jc w:val="both"/>
    </w:pPr>
    <w:rPr>
      <w:rFonts w:ascii="Times New Roman" w:hAnsi="Times New Roman"/>
      <w:lang w:val="en-GB"/>
    </w:rPr>
  </w:style>
  <w:style w:type="paragraph" w:styleId="BodyText">
    <w:name w:val="Body Text"/>
    <w:basedOn w:val="Normal"/>
    <w:semiHidden/>
    <w:rsid w:val="00203014"/>
    <w:pPr>
      <w:jc w:val="both"/>
    </w:pPr>
    <w:rPr>
      <w:rFonts w:ascii="Times New Roman" w:hAnsi="Times New Roman"/>
      <w:lang w:val="en-GB"/>
    </w:rPr>
  </w:style>
  <w:style w:type="paragraph" w:styleId="BodyTextIndent3">
    <w:name w:val="Body Text Indent 3"/>
    <w:basedOn w:val="Normal"/>
    <w:semiHidden/>
    <w:rsid w:val="00203014"/>
    <w:pPr>
      <w:tabs>
        <w:tab w:val="left" w:pos="-1440"/>
        <w:tab w:val="left" w:pos="-720"/>
        <w:tab w:val="left" w:pos="0"/>
        <w:tab w:val="left" w:pos="450"/>
      </w:tabs>
      <w:ind w:left="480" w:hanging="480"/>
      <w:jc w:val="both"/>
    </w:pPr>
    <w:rPr>
      <w:rFonts w:ascii="Times New Roman" w:hAnsi="Times New Roman"/>
      <w:lang w:val="en-GB"/>
    </w:rPr>
  </w:style>
  <w:style w:type="paragraph" w:styleId="ListParagraph">
    <w:name w:val="List Paragraph"/>
    <w:basedOn w:val="Normal"/>
    <w:uiPriority w:val="34"/>
    <w:qFormat/>
    <w:rsid w:val="00CD5DF8"/>
    <w:pPr>
      <w:ind w:left="720"/>
    </w:pPr>
  </w:style>
  <w:style w:type="table" w:styleId="TableGrid">
    <w:name w:val="Table Grid"/>
    <w:basedOn w:val="TableNormal"/>
    <w:uiPriority w:val="59"/>
    <w:rsid w:val="001D4537"/>
    <w:rPr>
      <w:rFonts w:ascii="Calibri" w:hAnsi="Calibri"/>
      <w:kern w:val="2"/>
      <w:sz w:val="24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214A80"/>
    <w:rPr>
      <w:rFonts w:ascii="Lucida Console" w:hAnsi="Lucida Console"/>
      <w:sz w:val="24"/>
      <w:lang w:val="en-US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DBC"/>
    <w:rPr>
      <w:rFonts w:ascii="Tahoma" w:hAnsi="Tahoma" w:cs="Tahoma"/>
      <w:sz w:val="16"/>
      <w:szCs w:val="16"/>
      <w:lang w:val="en-US" w:eastAsia="zh-TW"/>
    </w:rPr>
  </w:style>
  <w:style w:type="table" w:customStyle="1" w:styleId="TableGrid1">
    <w:name w:val="Table Grid1"/>
    <w:basedOn w:val="TableNormal"/>
    <w:next w:val="TableGrid"/>
    <w:uiPriority w:val="59"/>
    <w:rsid w:val="0069368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C0497"/>
    <w:rPr>
      <w:rFonts w:ascii="Calibri" w:eastAsia="Calibri" w:hAnsi="Calibri"/>
      <w:sz w:val="22"/>
      <w:szCs w:val="22"/>
    </w:rPr>
  </w:style>
  <w:style w:type="paragraph" w:customStyle="1" w:styleId="QualityCaption">
    <w:name w:val="QualityCaption"/>
    <w:basedOn w:val="Normal"/>
    <w:rsid w:val="00900DCB"/>
    <w:pPr>
      <w:spacing w:before="120"/>
      <w:jc w:val="center"/>
      <w:outlineLvl w:val="0"/>
    </w:pPr>
    <w:rPr>
      <w:rFonts w:asciiTheme="minorHAnsi" w:eastAsia="Times New Roman" w:hAnsiTheme="minorHAnsi" w:cs="Arial"/>
      <w:b/>
      <w:bCs/>
      <w:i/>
      <w:noProof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09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footer" Target="footer1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header" Target="header1.xml" /><Relationship Id="rId5" Type="http://schemas.openxmlformats.org/officeDocument/2006/relationships/styles" Target="styles.xml" /><Relationship Id="rId10" Type="http://schemas.openxmlformats.org/officeDocument/2006/relationships/image" Target="media/image1.jpeg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3BA1E0C6649B8EA48835FF89039" ma:contentTypeVersion="0" ma:contentTypeDescription="Create a new document." ma:contentTypeScope="" ma:versionID="074fd9674cdc9d062e6c9a8d15c47e1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6BB8B2-5FBA-4337-B8CF-B9F0C8D1491B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AFE149A0-F6D9-4287-8573-B9DEADAE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6C3C12-A7BB-4601-A8EF-EB381C176EF2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0</Words>
  <Characters>724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W --1</vt:lpstr>
    </vt:vector>
  </TitlesOfParts>
  <Company/>
  <LinksUpToDate>false</LinksUpToDate>
  <CharactersWithSpaces>81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W --1</dc:title>
  <dc:creator>SP</dc:creator>
  <cp:lastModifiedBy>Mohd nor rizal Norazman</cp:lastModifiedBy>
  <cp:revision>2</cp:revision>
  <cp:lastPrinted>2011-10-22T04:30:00Z</cp:lastPrinted>
  <dcterms:created xsi:type="dcterms:W3CDTF">2024-11-20T07:49:00Z</dcterms:created>
  <dcterms:modified xsi:type="dcterms:W3CDTF">2024-11-20T07:49:00Z</dcterms:modified>
</cp:coreProperties>
</file>